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33260" w14:textId="5C8CE53D" w:rsidR="009445FB" w:rsidRDefault="000E7D77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sz w:val="44"/>
          <w:szCs w:val="44"/>
        </w:rPr>
        <w:tab/>
      </w:r>
    </w:p>
    <w:p w14:paraId="55E11277" w14:textId="46A7DEB7" w:rsidR="005514D2" w:rsidRPr="00520E78" w:rsidRDefault="005514D2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520E78">
        <w:rPr>
          <w:rFonts w:ascii="Times New Roman" w:hAnsi="Times New Roman" w:cs="Times New Roman"/>
          <w:b/>
          <w:sz w:val="44"/>
          <w:szCs w:val="44"/>
        </w:rPr>
        <w:t>INDIAN INSTITUTE OF TECHNOLOGY KANPUR</w:t>
      </w:r>
    </w:p>
    <w:p w14:paraId="3C00C50D" w14:textId="2791FBB9" w:rsidR="00723988" w:rsidRPr="000429FB" w:rsidRDefault="00723988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8"/>
          <w:szCs w:val="38"/>
        </w:rPr>
      </w:pPr>
    </w:p>
    <w:p w14:paraId="0AABA825" w14:textId="7A10D0AD" w:rsidR="005514D2" w:rsidRDefault="00EB364B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5F363488" wp14:editId="70EB6584">
            <wp:simplePos x="0" y="0"/>
            <wp:positionH relativeFrom="margin">
              <wp:align>center</wp:align>
            </wp:positionH>
            <wp:positionV relativeFrom="margin">
              <wp:posOffset>1405890</wp:posOffset>
            </wp:positionV>
            <wp:extent cx="1856232" cy="1856232"/>
            <wp:effectExtent l="0" t="0" r="0" b="0"/>
            <wp:wrapNone/>
            <wp:docPr id="1" name="Picture 1" descr="IDEA Lab: IIT Kanp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DEA Lab: IIT Kanpu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232" cy="1856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BE3D1C" w14:textId="5B10C4BD" w:rsidR="007736AC" w:rsidRDefault="007736AC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213BBBB" w14:textId="1E160EDA" w:rsidR="007736AC" w:rsidRDefault="007736AC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21A6E8E" w14:textId="394D4BE4" w:rsidR="007736AC" w:rsidRDefault="007736AC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7F72D60" w14:textId="7E15F535" w:rsidR="007736AC" w:rsidRDefault="007736AC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F90DB87" w14:textId="50921D20" w:rsidR="007736AC" w:rsidRDefault="007736AC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8B9C3B8" w14:textId="1EFFC659" w:rsidR="005514D2" w:rsidRDefault="005514D2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97424A8" w14:textId="1F32668F" w:rsidR="00520E78" w:rsidRDefault="00520E78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39E0F12" w14:textId="15996931" w:rsidR="00520E78" w:rsidRDefault="00520E78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E67BDEC" w14:textId="76FFFF4C" w:rsidR="00DF0AC7" w:rsidRPr="000429FB" w:rsidRDefault="00563DA8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8"/>
          <w:szCs w:val="38"/>
        </w:rPr>
      </w:pPr>
      <w:r w:rsidRPr="000429FB">
        <w:rPr>
          <w:rFonts w:ascii="Times New Roman" w:hAnsi="Times New Roman" w:cs="Times New Roman"/>
          <w:b/>
          <w:sz w:val="46"/>
          <w:szCs w:val="46"/>
        </w:rPr>
        <w:t>S</w:t>
      </w:r>
      <w:r w:rsidR="001C0E5E" w:rsidRPr="000429FB">
        <w:rPr>
          <w:rFonts w:ascii="Times New Roman" w:hAnsi="Times New Roman" w:cs="Times New Roman"/>
          <w:b/>
          <w:sz w:val="38"/>
          <w:szCs w:val="38"/>
        </w:rPr>
        <w:t xml:space="preserve">TOCK </w:t>
      </w:r>
      <w:r w:rsidR="001C0E5E" w:rsidRPr="000429FB">
        <w:rPr>
          <w:rFonts w:ascii="Times New Roman" w:hAnsi="Times New Roman" w:cs="Times New Roman"/>
          <w:b/>
          <w:sz w:val="46"/>
          <w:szCs w:val="46"/>
        </w:rPr>
        <w:t>P</w:t>
      </w:r>
      <w:r w:rsidR="001C0E5E" w:rsidRPr="000429FB">
        <w:rPr>
          <w:rFonts w:ascii="Times New Roman" w:hAnsi="Times New Roman" w:cs="Times New Roman"/>
          <w:b/>
          <w:sz w:val="38"/>
          <w:szCs w:val="38"/>
        </w:rPr>
        <w:t xml:space="preserve">RICE </w:t>
      </w:r>
      <w:r w:rsidR="001C0E5E" w:rsidRPr="000429FB">
        <w:rPr>
          <w:rFonts w:ascii="Times New Roman" w:hAnsi="Times New Roman" w:cs="Times New Roman"/>
          <w:b/>
          <w:sz w:val="46"/>
          <w:szCs w:val="46"/>
        </w:rPr>
        <w:t>P</w:t>
      </w:r>
      <w:r w:rsidR="001C0E5E" w:rsidRPr="000429FB">
        <w:rPr>
          <w:rFonts w:ascii="Times New Roman" w:hAnsi="Times New Roman" w:cs="Times New Roman"/>
          <w:b/>
          <w:sz w:val="38"/>
          <w:szCs w:val="38"/>
        </w:rPr>
        <w:t xml:space="preserve">REDICTION </w:t>
      </w:r>
    </w:p>
    <w:p w14:paraId="730306A8" w14:textId="739A93C6" w:rsidR="00DF0AC7" w:rsidRPr="000429FB" w:rsidRDefault="001C0E5E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8"/>
          <w:szCs w:val="38"/>
        </w:rPr>
      </w:pPr>
      <w:r w:rsidRPr="000429FB">
        <w:rPr>
          <w:rFonts w:ascii="Times New Roman" w:hAnsi="Times New Roman" w:cs="Times New Roman"/>
          <w:b/>
          <w:sz w:val="38"/>
          <w:szCs w:val="38"/>
        </w:rPr>
        <w:t>USING</w:t>
      </w:r>
    </w:p>
    <w:p w14:paraId="323682D9" w14:textId="38A23413" w:rsidR="000E6E49" w:rsidRPr="000429FB" w:rsidRDefault="001C0E5E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8"/>
          <w:szCs w:val="38"/>
        </w:rPr>
      </w:pPr>
      <w:r w:rsidRPr="000429FB">
        <w:rPr>
          <w:rFonts w:ascii="Times New Roman" w:hAnsi="Times New Roman" w:cs="Times New Roman"/>
          <w:b/>
          <w:sz w:val="46"/>
          <w:szCs w:val="46"/>
        </w:rPr>
        <w:t>G</w:t>
      </w:r>
      <w:r w:rsidRPr="000429FB">
        <w:rPr>
          <w:rFonts w:ascii="Times New Roman" w:hAnsi="Times New Roman" w:cs="Times New Roman"/>
          <w:b/>
          <w:sz w:val="38"/>
          <w:szCs w:val="38"/>
        </w:rPr>
        <w:t xml:space="preserve">EOMETRIC </w:t>
      </w:r>
      <w:r w:rsidRPr="000429FB">
        <w:rPr>
          <w:rFonts w:ascii="Times New Roman" w:hAnsi="Times New Roman" w:cs="Times New Roman"/>
          <w:b/>
          <w:sz w:val="46"/>
          <w:szCs w:val="46"/>
        </w:rPr>
        <w:t>B</w:t>
      </w:r>
      <w:r w:rsidRPr="000429FB">
        <w:rPr>
          <w:rFonts w:ascii="Times New Roman" w:hAnsi="Times New Roman" w:cs="Times New Roman"/>
          <w:b/>
          <w:sz w:val="38"/>
          <w:szCs w:val="38"/>
        </w:rPr>
        <w:t xml:space="preserve">ROWNIAN </w:t>
      </w:r>
      <w:r w:rsidRPr="000429FB">
        <w:rPr>
          <w:rFonts w:ascii="Times New Roman" w:hAnsi="Times New Roman" w:cs="Times New Roman"/>
          <w:b/>
          <w:sz w:val="46"/>
          <w:szCs w:val="46"/>
        </w:rPr>
        <w:t>M</w:t>
      </w:r>
      <w:r w:rsidRPr="000429FB">
        <w:rPr>
          <w:rFonts w:ascii="Times New Roman" w:hAnsi="Times New Roman" w:cs="Times New Roman"/>
          <w:b/>
          <w:sz w:val="38"/>
          <w:szCs w:val="38"/>
        </w:rPr>
        <w:t>OTION</w:t>
      </w:r>
    </w:p>
    <w:p w14:paraId="1B5BD9EF" w14:textId="5FAC6B39" w:rsidR="004E6DB6" w:rsidRDefault="004E6DB6" w:rsidP="008513FE">
      <w:pPr>
        <w:spacing w:before="14" w:after="14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62D3376D" w14:textId="77777777" w:rsidR="004E6DB6" w:rsidRDefault="004E6DB6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A5F39A4" w14:textId="792DF83A" w:rsidR="004E6DB6" w:rsidRDefault="004E6DB6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2F2240B" w14:textId="55EEF0DC" w:rsidR="004E6DB6" w:rsidRDefault="004E6DB6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17F67FA" w14:textId="0ED24504" w:rsidR="004E6DB6" w:rsidRDefault="004E6DB6" w:rsidP="008C4929">
      <w:pPr>
        <w:spacing w:before="14" w:after="14"/>
        <w:contextualSpacing/>
        <w:rPr>
          <w:rFonts w:ascii="Times New Roman" w:hAnsi="Times New Roman" w:cs="Times New Roman"/>
          <w:b/>
          <w:sz w:val="32"/>
          <w:szCs w:val="32"/>
        </w:rPr>
      </w:pPr>
    </w:p>
    <w:tbl>
      <w:tblPr>
        <w:tblStyle w:val="TableGrid"/>
        <w:tblpPr w:leftFromText="180" w:rightFromText="180" w:vertAnchor="text" w:horzAnchor="margin" w:tblpY="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3"/>
        <w:gridCol w:w="5234"/>
      </w:tblGrid>
      <w:tr w:rsidR="00F21E16" w:rsidRPr="0067679C" w14:paraId="61609AD4" w14:textId="77777777" w:rsidTr="000726FA">
        <w:tc>
          <w:tcPr>
            <w:tcW w:w="2500" w:type="pct"/>
          </w:tcPr>
          <w:p w14:paraId="5271F44D" w14:textId="77DA2485" w:rsidR="008F71C1" w:rsidRPr="0067679C" w:rsidRDefault="008F71C1" w:rsidP="008F71C1">
            <w:pPr>
              <w:spacing w:before="14" w:after="14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>Course Name: IME625A</w:t>
            </w:r>
          </w:p>
          <w:p w14:paraId="3D1B4AA1" w14:textId="77777777" w:rsidR="00F21E16" w:rsidRDefault="002008F6" w:rsidP="008F71C1">
            <w:pPr>
              <w:spacing w:before="14" w:after="14"/>
              <w:contextualSpacing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Course Instructor: Dr. </w:t>
            </w:r>
            <w:proofErr w:type="spellStart"/>
            <w:r w:rsidRPr="0067679C">
              <w:rPr>
                <w:rFonts w:ascii="Times New Roman" w:hAnsi="Times New Roman" w:cs="Times New Roman"/>
                <w:sz w:val="28"/>
                <w:szCs w:val="28"/>
              </w:rPr>
              <w:t>Avijit</w:t>
            </w:r>
            <w:proofErr w:type="spellEnd"/>
            <w:r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67679C">
              <w:rPr>
                <w:rFonts w:ascii="Times New Roman" w:hAnsi="Times New Roman" w:cs="Times New Roman"/>
                <w:sz w:val="28"/>
                <w:szCs w:val="28"/>
              </w:rPr>
              <w:t>Khanra</w:t>
            </w:r>
            <w:proofErr w:type="spellEnd"/>
            <w:r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440F5BAC" w14:textId="0960DF5C" w:rsidR="00A731B0" w:rsidRPr="00A731B0" w:rsidRDefault="008E7BCC" w:rsidP="008F71C1">
            <w:pPr>
              <w:spacing w:before="14" w:after="14"/>
              <w:contextualSpacing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TA: </w:t>
            </w:r>
            <w:r w:rsidR="00A731B0">
              <w:rPr>
                <w:rFonts w:ascii="Times New Roman" w:hAnsi="Times New Roman" w:cs="Times New Roman"/>
                <w:bCs/>
                <w:sz w:val="28"/>
                <w:szCs w:val="28"/>
              </w:rPr>
              <w:t>Abhinav, Saurabh</w:t>
            </w:r>
          </w:p>
        </w:tc>
        <w:tc>
          <w:tcPr>
            <w:tcW w:w="2500" w:type="pct"/>
          </w:tcPr>
          <w:p w14:paraId="2A3E581F" w14:textId="5AF6DAE4" w:rsidR="00113C70" w:rsidRPr="0067679C" w:rsidRDefault="008016A3" w:rsidP="00F720F9">
            <w:pPr>
              <w:spacing w:before="14" w:after="14"/>
              <w:contextualSpacing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>Group Members:</w:t>
            </w:r>
            <w:r w:rsidR="00B64163"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68B10CA2" w14:textId="4E2D0CC6" w:rsidR="00F21E16" w:rsidRPr="0067679C" w:rsidRDefault="00B64163" w:rsidP="00F720F9">
            <w:pPr>
              <w:spacing w:before="14" w:after="14"/>
              <w:contextualSpacing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>Shivam Goel</w:t>
            </w:r>
            <w:r w:rsidR="008A3011"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 (180714)</w:t>
            </w:r>
          </w:p>
          <w:p w14:paraId="66952560" w14:textId="1582312C" w:rsidR="00AF3615" w:rsidRPr="0067679C" w:rsidRDefault="00282772" w:rsidP="00F720F9">
            <w:pPr>
              <w:spacing w:before="14" w:after="14"/>
              <w:contextualSpacing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>Akhil Shukla</w:t>
            </w:r>
            <w:r w:rsidR="008A3011"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 (180</w:t>
            </w:r>
            <w:r w:rsidR="00E243F4" w:rsidRPr="0067679C">
              <w:rPr>
                <w:rFonts w:ascii="Times New Roman" w:hAnsi="Times New Roman" w:cs="Times New Roman"/>
                <w:sz w:val="28"/>
                <w:szCs w:val="28"/>
              </w:rPr>
              <w:t>057)</w:t>
            </w:r>
          </w:p>
          <w:p w14:paraId="1C3CBE63" w14:textId="4C57207E" w:rsidR="00A07937" w:rsidRPr="0067679C" w:rsidRDefault="00A07937" w:rsidP="00F720F9">
            <w:pPr>
              <w:spacing w:before="14" w:after="14"/>
              <w:contextualSpacing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Rohan </w:t>
            </w:r>
            <w:r w:rsidR="008A3011" w:rsidRPr="0067679C">
              <w:rPr>
                <w:rFonts w:ascii="Times New Roman" w:hAnsi="Times New Roman" w:cs="Times New Roman"/>
                <w:sz w:val="28"/>
                <w:szCs w:val="28"/>
              </w:rPr>
              <w:t>Gupta</w:t>
            </w:r>
            <w:r w:rsidR="00E243F4"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 (170585)</w:t>
            </w:r>
          </w:p>
        </w:tc>
      </w:tr>
    </w:tbl>
    <w:p w14:paraId="125A1126" w14:textId="2F3F3847" w:rsidR="00257EBE" w:rsidRPr="00257EBE" w:rsidRDefault="00257EBE" w:rsidP="00257EBE">
      <w:pPr>
        <w:spacing w:before="14" w:after="14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69E87C9E" w14:textId="77777777" w:rsidR="008513FE" w:rsidRDefault="008513FE" w:rsidP="008C4929">
      <w:pPr>
        <w:spacing w:before="14" w:after="14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76A14CF0" w14:textId="6F566786" w:rsidR="00EA542E" w:rsidRPr="00EA542E" w:rsidRDefault="00EA542E" w:rsidP="00604A53">
      <w:pPr>
        <w:spacing w:before="14" w:after="14"/>
        <w:contextualSpacing/>
        <w:jc w:val="center"/>
        <w:rPr>
          <w:rFonts w:ascii="Times New Roman" w:hAnsi="Times New Roman" w:cs="Times New Roman"/>
          <w:bCs/>
          <w:sz w:val="30"/>
          <w:szCs w:val="30"/>
        </w:rPr>
      </w:pPr>
      <w:r w:rsidRPr="00EA542E">
        <w:rPr>
          <w:rFonts w:ascii="Times New Roman" w:hAnsi="Times New Roman" w:cs="Times New Roman"/>
          <w:bCs/>
          <w:sz w:val="30"/>
          <w:szCs w:val="30"/>
        </w:rPr>
        <w:t>Links:</w:t>
      </w:r>
    </w:p>
    <w:p w14:paraId="1EB4CCE9" w14:textId="40B83010" w:rsidR="008C4929" w:rsidRDefault="008B7EA4" w:rsidP="00604A53">
      <w:pPr>
        <w:spacing w:before="14" w:after="14"/>
        <w:contextualSpacing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8C4929">
        <w:rPr>
          <w:rFonts w:ascii="Times New Roman" w:hAnsi="Times New Roman" w:cs="Times New Roman"/>
          <w:bCs/>
          <w:sz w:val="28"/>
          <w:szCs w:val="28"/>
        </w:rPr>
        <w:t>GitHub</w:t>
      </w:r>
      <w:r w:rsidR="008C4929">
        <w:rPr>
          <w:rFonts w:ascii="Times New Roman" w:hAnsi="Times New Roman" w:cs="Times New Roman"/>
          <w:bCs/>
          <w:sz w:val="28"/>
          <w:szCs w:val="28"/>
        </w:rPr>
        <w:t xml:space="preserve"> Repository: </w:t>
      </w:r>
      <w:hyperlink r:id="rId12" w:history="1">
        <w:r w:rsidR="00333BA2">
          <w:rPr>
            <w:rStyle w:val="Hyperlink"/>
          </w:rPr>
          <w:t xml:space="preserve">IME625A Project </w:t>
        </w:r>
        <w:proofErr w:type="spellStart"/>
        <w:r w:rsidR="00333BA2">
          <w:rPr>
            <w:rStyle w:val="Hyperlink"/>
          </w:rPr>
          <w:t>Github</w:t>
        </w:r>
        <w:proofErr w:type="spellEnd"/>
        <w:r w:rsidR="00333BA2">
          <w:rPr>
            <w:rStyle w:val="Hyperlink"/>
          </w:rPr>
          <w:t xml:space="preserve"> Repo Link</w:t>
        </w:r>
      </w:hyperlink>
      <w:r w:rsidR="00021C1A">
        <w:t xml:space="preserve"> </w:t>
      </w:r>
    </w:p>
    <w:p w14:paraId="11F9E844" w14:textId="4F0ECBBA" w:rsidR="008C4929" w:rsidRPr="008C4929" w:rsidRDefault="008C4929" w:rsidP="00604A53">
      <w:pPr>
        <w:spacing w:before="14" w:after="14"/>
        <w:contextualSpacing/>
        <w:jc w:val="center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Google Colab</w:t>
      </w:r>
      <w:r w:rsidR="00EA542E">
        <w:rPr>
          <w:rFonts w:ascii="Times New Roman" w:hAnsi="Times New Roman" w:cs="Times New Roman"/>
          <w:bCs/>
          <w:sz w:val="28"/>
          <w:szCs w:val="28"/>
        </w:rPr>
        <w:t>:</w:t>
      </w:r>
      <w:r w:rsidR="0072383A">
        <w:rPr>
          <w:rFonts w:ascii="Times New Roman" w:hAnsi="Times New Roman" w:cs="Times New Roman"/>
          <w:bCs/>
          <w:sz w:val="28"/>
          <w:szCs w:val="28"/>
        </w:rPr>
        <w:t xml:space="preserve"> </w:t>
      </w:r>
      <w:hyperlink r:id="rId13" w:anchor="scrollTo=CCGBN3rQ2614" w:history="1">
        <w:r w:rsidR="0008065F">
          <w:rPr>
            <w:rStyle w:val="Hyperlink"/>
          </w:rPr>
          <w:t xml:space="preserve">IME625A Project </w:t>
        </w:r>
        <w:proofErr w:type="spellStart"/>
        <w:r w:rsidR="0008065F">
          <w:rPr>
            <w:rStyle w:val="Hyperlink"/>
          </w:rPr>
          <w:t>Colaboratory</w:t>
        </w:r>
        <w:proofErr w:type="spellEnd"/>
        <w:r w:rsidR="0008065F">
          <w:rPr>
            <w:rStyle w:val="Hyperlink"/>
          </w:rPr>
          <w:t xml:space="preserve"> Link</w:t>
        </w:r>
      </w:hyperlink>
    </w:p>
    <w:p w14:paraId="44CEA5E2" w14:textId="77777777" w:rsidR="00632C12" w:rsidRPr="00632C12" w:rsidRDefault="00632C12" w:rsidP="00632C12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1CB2B36" w14:textId="77777777" w:rsidR="008C4929" w:rsidRDefault="008C4929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A2629EA" w14:textId="77777777" w:rsidR="009445FB" w:rsidRDefault="009445FB" w:rsidP="00A15C49">
      <w:pPr>
        <w:spacing w:before="14" w:after="14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2462D803" w14:textId="226C4548" w:rsidR="000709DB" w:rsidRPr="000709DB" w:rsidRDefault="000709DB" w:rsidP="00A15C49">
      <w:pPr>
        <w:spacing w:before="14" w:after="14"/>
        <w:contextualSpacing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0709DB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ABSTRACT</w:t>
      </w:r>
    </w:p>
    <w:p w14:paraId="0C5C2575" w14:textId="77777777" w:rsidR="00A70339" w:rsidRPr="000709DB" w:rsidRDefault="00A70339" w:rsidP="00A15C49">
      <w:pPr>
        <w:spacing w:before="14" w:after="14"/>
        <w:contextualSpacing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589D0626" w14:textId="04418C08" w:rsidR="00520C5B" w:rsidRDefault="00B873B3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On </w:t>
      </w:r>
      <w:r w:rsidR="0006670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Cs/>
          <w:sz w:val="24"/>
          <w:szCs w:val="24"/>
        </w:rPr>
        <w:t xml:space="preserve">stock exchange, </w:t>
      </w:r>
      <w:r w:rsidR="0006670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Cs/>
          <w:sz w:val="24"/>
          <w:szCs w:val="24"/>
        </w:rPr>
        <w:t xml:space="preserve">stock is the most traded instrument. </w:t>
      </w:r>
      <w:r w:rsidR="00481773">
        <w:rPr>
          <w:rFonts w:ascii="Times New Roman" w:hAnsi="Times New Roman" w:cs="Times New Roman"/>
          <w:bCs/>
          <w:sz w:val="24"/>
          <w:szCs w:val="24"/>
        </w:rPr>
        <w:t>They are a source of income to the companies and investors</w:t>
      </w:r>
      <w:r w:rsidR="00D52909">
        <w:rPr>
          <w:rFonts w:ascii="Times New Roman" w:hAnsi="Times New Roman" w:cs="Times New Roman"/>
          <w:bCs/>
          <w:sz w:val="24"/>
          <w:szCs w:val="24"/>
        </w:rPr>
        <w:t>,</w:t>
      </w:r>
      <w:r w:rsidR="00481773">
        <w:rPr>
          <w:rFonts w:ascii="Times New Roman" w:hAnsi="Times New Roman" w:cs="Times New Roman"/>
          <w:bCs/>
          <w:sz w:val="24"/>
          <w:szCs w:val="24"/>
        </w:rPr>
        <w:t xml:space="preserve"> but they </w:t>
      </w:r>
      <w:r w:rsidR="00D84E62">
        <w:rPr>
          <w:rFonts w:ascii="Times New Roman" w:hAnsi="Times New Roman" w:cs="Times New Roman"/>
          <w:bCs/>
          <w:sz w:val="24"/>
          <w:szCs w:val="24"/>
        </w:rPr>
        <w:t>are intertwined with risk. Thus</w:t>
      </w:r>
      <w:r w:rsidR="008B7EA4">
        <w:rPr>
          <w:rFonts w:ascii="Times New Roman" w:hAnsi="Times New Roman" w:cs="Times New Roman"/>
          <w:bCs/>
          <w:sz w:val="24"/>
          <w:szCs w:val="24"/>
        </w:rPr>
        <w:t>,</w:t>
      </w:r>
      <w:r w:rsidR="00D84E62">
        <w:rPr>
          <w:rFonts w:ascii="Times New Roman" w:hAnsi="Times New Roman" w:cs="Times New Roman"/>
          <w:bCs/>
          <w:sz w:val="24"/>
          <w:szCs w:val="24"/>
        </w:rPr>
        <w:t xml:space="preserve"> predict</w:t>
      </w:r>
      <w:r w:rsidR="00867C8A">
        <w:rPr>
          <w:rFonts w:ascii="Times New Roman" w:hAnsi="Times New Roman" w:cs="Times New Roman"/>
          <w:bCs/>
          <w:sz w:val="24"/>
          <w:szCs w:val="24"/>
        </w:rPr>
        <w:t>ing</w:t>
      </w:r>
      <w:r w:rsidR="00D84E62">
        <w:rPr>
          <w:rFonts w:ascii="Times New Roman" w:hAnsi="Times New Roman" w:cs="Times New Roman"/>
          <w:bCs/>
          <w:sz w:val="24"/>
          <w:szCs w:val="24"/>
        </w:rPr>
        <w:t xml:space="preserve"> stock prices and that too </w:t>
      </w:r>
      <w:r w:rsidR="00867C8A">
        <w:rPr>
          <w:rFonts w:ascii="Times New Roman" w:hAnsi="Times New Roman" w:cs="Times New Roman"/>
          <w:bCs/>
          <w:sz w:val="24"/>
          <w:szCs w:val="24"/>
        </w:rPr>
        <w:t>with accuracy</w:t>
      </w:r>
      <w:r w:rsidR="00D84E62">
        <w:rPr>
          <w:rFonts w:ascii="Times New Roman" w:hAnsi="Times New Roman" w:cs="Times New Roman"/>
          <w:bCs/>
          <w:sz w:val="24"/>
          <w:szCs w:val="24"/>
        </w:rPr>
        <w:t xml:space="preserve"> becomes </w:t>
      </w:r>
      <w:r w:rsidR="00705251">
        <w:rPr>
          <w:rFonts w:ascii="Times New Roman" w:hAnsi="Times New Roman" w:cs="Times New Roman"/>
          <w:bCs/>
          <w:sz w:val="24"/>
          <w:szCs w:val="24"/>
        </w:rPr>
        <w:t>very important. It can help to anticipate losses and thus provide optimal benefit to the investors.</w:t>
      </w:r>
    </w:p>
    <w:p w14:paraId="270E4EE8" w14:textId="20466BDA" w:rsidR="00603914" w:rsidRDefault="00E5218F" w:rsidP="00A15C49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 this project report, w</w:t>
      </w:r>
      <w:r w:rsidR="00DA3979">
        <w:rPr>
          <w:rFonts w:ascii="Times New Roman" w:hAnsi="Times New Roman" w:cs="Times New Roman"/>
          <w:bCs/>
          <w:sz w:val="24"/>
          <w:szCs w:val="24"/>
        </w:rPr>
        <w:t xml:space="preserve">e start with the aim of </w:t>
      </w:r>
      <w:r w:rsidR="005E0244">
        <w:rPr>
          <w:rFonts w:ascii="Times New Roman" w:hAnsi="Times New Roman" w:cs="Times New Roman"/>
          <w:bCs/>
          <w:sz w:val="24"/>
          <w:szCs w:val="24"/>
        </w:rPr>
        <w:t>predicting Stock prices using Geometric Brownian Motion</w:t>
      </w:r>
      <w:r w:rsidR="00371A7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C547B">
        <w:rPr>
          <w:rFonts w:ascii="Times New Roman" w:hAnsi="Times New Roman" w:cs="Times New Roman"/>
          <w:bCs/>
          <w:sz w:val="24"/>
          <w:szCs w:val="24"/>
        </w:rPr>
        <w:t>(GBM)</w:t>
      </w:r>
      <w:r w:rsidR="005E0244">
        <w:rPr>
          <w:rFonts w:ascii="Times New Roman" w:hAnsi="Times New Roman" w:cs="Times New Roman"/>
          <w:bCs/>
          <w:sz w:val="24"/>
          <w:szCs w:val="24"/>
        </w:rPr>
        <w:t>.</w:t>
      </w:r>
      <w:r w:rsidR="00603914">
        <w:rPr>
          <w:rFonts w:ascii="Times New Roman" w:hAnsi="Times New Roman" w:cs="Times New Roman"/>
          <w:bCs/>
          <w:sz w:val="24"/>
          <w:szCs w:val="24"/>
        </w:rPr>
        <w:t xml:space="preserve"> First</w:t>
      </w:r>
      <w:r w:rsidR="0097584F">
        <w:rPr>
          <w:rFonts w:ascii="Times New Roman" w:hAnsi="Times New Roman" w:cs="Times New Roman"/>
          <w:bCs/>
          <w:sz w:val="24"/>
          <w:szCs w:val="24"/>
        </w:rPr>
        <w:t xml:space="preserve">, we establish the </w:t>
      </w:r>
      <w:r w:rsidR="00AF3847">
        <w:rPr>
          <w:rFonts w:ascii="Times New Roman" w:hAnsi="Times New Roman" w:cs="Times New Roman"/>
          <w:bCs/>
          <w:sz w:val="24"/>
          <w:szCs w:val="24"/>
        </w:rPr>
        <w:t>concept of random walk and</w:t>
      </w:r>
      <w:r w:rsidR="00204F2A">
        <w:rPr>
          <w:rFonts w:ascii="Times New Roman" w:hAnsi="Times New Roman" w:cs="Times New Roman"/>
          <w:bCs/>
          <w:sz w:val="24"/>
          <w:szCs w:val="24"/>
        </w:rPr>
        <w:t>,</w:t>
      </w:r>
      <w:r w:rsidR="00AF3847">
        <w:rPr>
          <w:rFonts w:ascii="Times New Roman" w:hAnsi="Times New Roman" w:cs="Times New Roman"/>
          <w:bCs/>
          <w:sz w:val="24"/>
          <w:szCs w:val="24"/>
        </w:rPr>
        <w:t xml:space="preserve"> using this, define Brownian Motion.</w:t>
      </w:r>
      <w:r w:rsidR="00204F2A">
        <w:rPr>
          <w:rFonts w:ascii="Times New Roman" w:hAnsi="Times New Roman" w:cs="Times New Roman"/>
          <w:bCs/>
          <w:sz w:val="24"/>
          <w:szCs w:val="24"/>
        </w:rPr>
        <w:t xml:space="preserve"> Then, </w:t>
      </w:r>
      <w:r w:rsidR="00962EAF">
        <w:rPr>
          <w:rFonts w:ascii="Times New Roman" w:hAnsi="Times New Roman" w:cs="Times New Roman"/>
          <w:bCs/>
          <w:sz w:val="24"/>
          <w:szCs w:val="24"/>
        </w:rPr>
        <w:t>we s</w:t>
      </w:r>
      <w:r w:rsidR="007F578D">
        <w:rPr>
          <w:rFonts w:ascii="Times New Roman" w:hAnsi="Times New Roman" w:cs="Times New Roman"/>
          <w:bCs/>
          <w:sz w:val="24"/>
          <w:szCs w:val="24"/>
        </w:rPr>
        <w:t>ee</w:t>
      </w:r>
      <w:r w:rsidR="00962EA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62EAF">
        <w:rPr>
          <w:rFonts w:ascii="Times New Roman" w:hAnsi="Times New Roman" w:cs="Times New Roman"/>
          <w:sz w:val="24"/>
          <w:szCs w:val="24"/>
        </w:rPr>
        <w:t>It</w:t>
      </w:r>
      <w:r w:rsidR="00962EAF"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 w:rsidR="00962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’s</w:t>
      </w:r>
      <w:proofErr w:type="spellEnd"/>
      <w:r w:rsidR="00962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rocess and </w:t>
      </w:r>
      <w:proofErr w:type="spellStart"/>
      <w:r w:rsidR="00962EAF">
        <w:rPr>
          <w:rFonts w:ascii="Times New Roman" w:hAnsi="Times New Roman" w:cs="Times New Roman"/>
          <w:sz w:val="24"/>
          <w:szCs w:val="24"/>
        </w:rPr>
        <w:t>It</w:t>
      </w:r>
      <w:r w:rsidR="00962EAF"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 w:rsidR="00962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’s</w:t>
      </w:r>
      <w:proofErr w:type="spellEnd"/>
      <w:r w:rsidR="00962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Lemma</w:t>
      </w:r>
      <w:r w:rsidR="00384D0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,</w:t>
      </w:r>
      <w:r w:rsidR="00962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7F578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which are </w:t>
      </w:r>
      <w:r w:rsidR="00E6347B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used to </w:t>
      </w:r>
      <w:r w:rsidR="00A4434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find the differential of time-dependent Stochastic Process.</w:t>
      </w:r>
      <w:r w:rsidR="00E02D1E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fter we have laid these groundworks, we </w:t>
      </w:r>
      <w:r w:rsidR="001C58E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obtain the expression for GBM</w:t>
      </w:r>
      <w:r w:rsidR="00CA452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, using </w:t>
      </w:r>
      <w:proofErr w:type="spellStart"/>
      <w:r w:rsidR="00CA4529">
        <w:rPr>
          <w:rFonts w:ascii="Times New Roman" w:hAnsi="Times New Roman" w:cs="Times New Roman"/>
          <w:sz w:val="24"/>
          <w:szCs w:val="24"/>
        </w:rPr>
        <w:t>It</w:t>
      </w:r>
      <w:r w:rsidR="00CA4529"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 w:rsidR="00CA452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’s</w:t>
      </w:r>
      <w:proofErr w:type="spellEnd"/>
      <w:r w:rsidR="00CA452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Lemma</w:t>
      </w:r>
      <w:r w:rsidR="005F36B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, and state the </w:t>
      </w:r>
      <w:r w:rsidR="0051087C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correspondence with Brownian Motion with Drift</w:t>
      </w:r>
      <w:r w:rsidR="001C58E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. </w:t>
      </w:r>
      <w:r w:rsidR="000955C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But the expression for GBM contains</w:t>
      </w:r>
      <w:r w:rsidR="00877D1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arameters</w:t>
      </w:r>
      <w:r w:rsidR="000955C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, </w:t>
      </w:r>
      <w:r w:rsidR="007F578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so</w:t>
      </w:r>
      <w:r w:rsidR="0078573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19790E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using </w:t>
      </w:r>
      <w:r w:rsidR="000372C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the </w:t>
      </w:r>
      <w:r w:rsidR="000955C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historical data</w:t>
      </w:r>
      <w:r w:rsidR="0083770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,</w:t>
      </w:r>
      <w:r w:rsidR="0019790E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we calculate</w:t>
      </w:r>
      <w:r w:rsidR="000372C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these</w:t>
      </w:r>
      <w:r w:rsidR="0083770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arameters</w:t>
      </w:r>
      <w:r w:rsidR="000372C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</w:t>
      </w:r>
      <w:r w:rsidR="000955C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83770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Then we see</w:t>
      </w:r>
      <w:r w:rsidR="0075420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how </w:t>
      </w:r>
      <w:r w:rsidR="00B14A96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the</w:t>
      </w:r>
      <w:r w:rsidR="00273EA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se</w:t>
      </w:r>
      <w:r w:rsidR="00B14A96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arameters</w:t>
      </w:r>
      <w:r w:rsidR="00273EA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can be estimated</w:t>
      </w:r>
      <w:r w:rsidR="0075420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</w:t>
      </w:r>
      <w:r w:rsidR="002E1D7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B927B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We </w:t>
      </w:r>
      <w:r w:rsidR="00947F0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write</w:t>
      </w:r>
      <w:r w:rsidR="00B927B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the code</w:t>
      </w:r>
      <w:r w:rsidR="0021771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of our GBM model</w:t>
      </w:r>
      <w:r w:rsidR="00DA499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nd parameter estimation</w:t>
      </w:r>
      <w:r w:rsidR="00B927B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in Python</w:t>
      </w:r>
      <w:r w:rsidR="00EB1A5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,</w:t>
      </w:r>
      <w:r w:rsidR="00B927B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redict</w:t>
      </w:r>
      <w:r w:rsidR="00947F0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the stock prices and compare our result with the actual stock prices.</w:t>
      </w:r>
    </w:p>
    <w:p w14:paraId="0C0A6B93" w14:textId="77777777" w:rsidR="00EB364B" w:rsidRPr="00EB364B" w:rsidRDefault="00EB364B" w:rsidP="00EB364B">
      <w:pPr>
        <w:spacing w:before="14" w:after="14"/>
        <w:contextualSpacing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4C1E3FD8" w14:textId="77777777" w:rsidR="0037009E" w:rsidRDefault="0037009E" w:rsidP="00A15C49">
      <w:pPr>
        <w:spacing w:before="14" w:after="14"/>
        <w:contextualSpacing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4B4649CB" w14:textId="77777777" w:rsidR="0037009E" w:rsidRPr="00692947" w:rsidRDefault="0037009E" w:rsidP="00A15C49">
      <w:pPr>
        <w:spacing w:before="14" w:after="14"/>
        <w:contextualSpacing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7E8E0175" w14:textId="2D9C06C9" w:rsidR="00FC2E79" w:rsidRPr="00B925FF" w:rsidRDefault="00C84407" w:rsidP="00A15C49">
      <w:pPr>
        <w:spacing w:before="14" w:after="14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9C1D03">
        <w:rPr>
          <w:rFonts w:ascii="Times New Roman" w:hAnsi="Times New Roman" w:cs="Times New Roman"/>
          <w:b/>
          <w:sz w:val="26"/>
          <w:szCs w:val="26"/>
          <w:u w:val="single"/>
        </w:rPr>
        <w:t>I</w:t>
      </w:r>
      <w:r w:rsidR="0062405D" w:rsidRPr="009C1D03">
        <w:rPr>
          <w:rFonts w:ascii="Times New Roman" w:hAnsi="Times New Roman" w:cs="Times New Roman"/>
          <w:b/>
          <w:sz w:val="26"/>
          <w:szCs w:val="26"/>
          <w:u w:val="single"/>
        </w:rPr>
        <w:t>NTRODUCTION</w:t>
      </w:r>
    </w:p>
    <w:p w14:paraId="4F897125" w14:textId="77777777" w:rsidR="007A1B87" w:rsidRPr="00B925FF" w:rsidRDefault="007A1B87" w:rsidP="00A15C49">
      <w:pPr>
        <w:spacing w:before="14" w:after="14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211AE653" w14:textId="04DFDE85" w:rsidR="008D1BE6" w:rsidRDefault="00B07827" w:rsidP="00A15C49">
      <w:pPr>
        <w:spacing w:before="14" w:after="1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2405D">
        <w:rPr>
          <w:rFonts w:ascii="Times New Roman" w:hAnsi="Times New Roman" w:cs="Times New Roman"/>
          <w:bCs/>
          <w:sz w:val="24"/>
          <w:szCs w:val="24"/>
        </w:rPr>
        <w:t xml:space="preserve">To make </w:t>
      </w:r>
      <w:r w:rsidR="00465525" w:rsidRPr="0062405D">
        <w:rPr>
          <w:rFonts w:ascii="Times New Roman" w:hAnsi="Times New Roman" w:cs="Times New Roman"/>
          <w:bCs/>
          <w:sz w:val="24"/>
          <w:szCs w:val="24"/>
        </w:rPr>
        <w:t>critical</w:t>
      </w:r>
      <w:r w:rsidRPr="0062405D">
        <w:rPr>
          <w:rFonts w:ascii="Times New Roman" w:hAnsi="Times New Roman" w:cs="Times New Roman"/>
          <w:bCs/>
          <w:sz w:val="24"/>
          <w:szCs w:val="24"/>
        </w:rPr>
        <w:t xml:space="preserve"> financial decisions, </w:t>
      </w:r>
      <w:r w:rsidR="00465525" w:rsidRPr="0062405D">
        <w:rPr>
          <w:rFonts w:ascii="Times New Roman" w:hAnsi="Times New Roman" w:cs="Times New Roman"/>
          <w:bCs/>
          <w:sz w:val="24"/>
          <w:szCs w:val="24"/>
        </w:rPr>
        <w:t>simulated price paths of financial assets are often used to make pr</w:t>
      </w:r>
      <w:r w:rsidR="00396F6D" w:rsidRPr="0062405D">
        <w:rPr>
          <w:rFonts w:ascii="Times New Roman" w:hAnsi="Times New Roman" w:cs="Times New Roman"/>
          <w:bCs/>
          <w:sz w:val="24"/>
          <w:szCs w:val="24"/>
        </w:rPr>
        <w:t>ice predictions</w:t>
      </w:r>
      <w:r w:rsidR="00465525" w:rsidRPr="0062405D">
        <w:rPr>
          <w:rFonts w:ascii="Times New Roman" w:hAnsi="Times New Roman" w:cs="Times New Roman"/>
          <w:bCs/>
          <w:sz w:val="24"/>
          <w:szCs w:val="24"/>
        </w:rPr>
        <w:t>.</w:t>
      </w:r>
      <w:r w:rsidR="00AC72EB" w:rsidRPr="0062405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512D0" w:rsidRPr="0062405D">
        <w:rPr>
          <w:rFonts w:ascii="Times New Roman" w:hAnsi="Times New Roman" w:cs="Times New Roman"/>
          <w:bCs/>
          <w:sz w:val="24"/>
          <w:szCs w:val="24"/>
        </w:rPr>
        <w:t xml:space="preserve">There are several models </w:t>
      </w:r>
      <w:r w:rsidR="000958A3" w:rsidRPr="0062405D">
        <w:rPr>
          <w:rFonts w:ascii="Times New Roman" w:hAnsi="Times New Roman" w:cs="Times New Roman"/>
          <w:bCs/>
          <w:sz w:val="24"/>
          <w:szCs w:val="24"/>
        </w:rPr>
        <w:t xml:space="preserve">that are used for predicting stock prices. These </w:t>
      </w:r>
      <w:r w:rsidR="00B675B1">
        <w:rPr>
          <w:rFonts w:ascii="Times New Roman" w:hAnsi="Times New Roman" w:cs="Times New Roman"/>
          <w:bCs/>
          <w:sz w:val="24"/>
          <w:szCs w:val="24"/>
        </w:rPr>
        <w:t xml:space="preserve">models rely on two assumptions: </w:t>
      </w:r>
      <w:r w:rsidR="00A8601F">
        <w:rPr>
          <w:rFonts w:ascii="Times New Roman" w:hAnsi="Times New Roman" w:cs="Times New Roman"/>
          <w:bCs/>
          <w:sz w:val="24"/>
          <w:szCs w:val="24"/>
        </w:rPr>
        <w:t xml:space="preserve">stock prices </w:t>
      </w:r>
      <w:r w:rsidR="00ED5D81">
        <w:rPr>
          <w:rFonts w:ascii="Times New Roman" w:hAnsi="Times New Roman" w:cs="Times New Roman"/>
          <w:bCs/>
          <w:sz w:val="24"/>
          <w:szCs w:val="24"/>
        </w:rPr>
        <w:t xml:space="preserve">may follow a past </w:t>
      </w:r>
      <w:r w:rsidR="00926E6A">
        <w:rPr>
          <w:rFonts w:ascii="Times New Roman" w:hAnsi="Times New Roman" w:cs="Times New Roman"/>
          <w:bCs/>
          <w:sz w:val="24"/>
          <w:szCs w:val="24"/>
        </w:rPr>
        <w:t>pattern,</w:t>
      </w:r>
      <w:r w:rsidR="00ED5D81">
        <w:rPr>
          <w:rFonts w:ascii="Times New Roman" w:hAnsi="Times New Roman" w:cs="Times New Roman"/>
          <w:bCs/>
          <w:sz w:val="24"/>
          <w:szCs w:val="24"/>
        </w:rPr>
        <w:t xml:space="preserve"> or they are completely random (like random walk)</w:t>
      </w:r>
      <w:r w:rsidR="005F7DE9">
        <w:rPr>
          <w:rFonts w:ascii="Times New Roman" w:hAnsi="Times New Roman" w:cs="Times New Roman"/>
          <w:bCs/>
          <w:sz w:val="24"/>
          <w:szCs w:val="24"/>
        </w:rPr>
        <w:t>.</w:t>
      </w:r>
    </w:p>
    <w:p w14:paraId="0129A5C8" w14:textId="77777777" w:rsidR="005F7DE9" w:rsidRPr="005F7DE9" w:rsidRDefault="005F7DE9" w:rsidP="00A15C49">
      <w:pPr>
        <w:spacing w:before="14" w:after="14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176511" w14:textId="0D2F0A8C" w:rsidR="000A31E9" w:rsidRDefault="005A7E7F" w:rsidP="00A15C49">
      <w:pPr>
        <w:spacing w:before="14" w:after="1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Geometric Brownian Motion</w:t>
      </w:r>
      <w:r w:rsidR="00335707">
        <w:rPr>
          <w:rFonts w:ascii="Times New Roman" w:hAnsi="Times New Roman" w:cs="Times New Roman"/>
          <w:bCs/>
          <w:sz w:val="24"/>
          <w:szCs w:val="24"/>
        </w:rPr>
        <w:t xml:space="preserve"> (</w:t>
      </w:r>
      <w:r>
        <w:rPr>
          <w:rFonts w:ascii="Times New Roman" w:hAnsi="Times New Roman" w:cs="Times New Roman"/>
          <w:bCs/>
          <w:sz w:val="24"/>
          <w:szCs w:val="24"/>
        </w:rPr>
        <w:t>or GBM</w:t>
      </w:r>
      <w:r w:rsidR="00335707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77DAE">
        <w:rPr>
          <w:rFonts w:ascii="Times New Roman" w:hAnsi="Times New Roman" w:cs="Times New Roman"/>
          <w:bCs/>
          <w:sz w:val="24"/>
          <w:szCs w:val="24"/>
        </w:rPr>
        <w:t xml:space="preserve">incorporates </w:t>
      </w:r>
      <w:r w:rsidR="00926E6A">
        <w:rPr>
          <w:rFonts w:ascii="Times New Roman" w:hAnsi="Times New Roman" w:cs="Times New Roman"/>
          <w:bCs/>
          <w:sz w:val="24"/>
          <w:szCs w:val="24"/>
        </w:rPr>
        <w:t>both</w:t>
      </w:r>
      <w:r w:rsidR="00877DAE">
        <w:rPr>
          <w:rFonts w:ascii="Times New Roman" w:hAnsi="Times New Roman" w:cs="Times New Roman"/>
          <w:bCs/>
          <w:sz w:val="24"/>
          <w:szCs w:val="24"/>
        </w:rPr>
        <w:t xml:space="preserve"> theorie</w:t>
      </w:r>
      <w:r w:rsidR="005F7DE9">
        <w:rPr>
          <w:rFonts w:ascii="Times New Roman" w:hAnsi="Times New Roman" w:cs="Times New Roman"/>
          <w:bCs/>
          <w:sz w:val="24"/>
          <w:szCs w:val="24"/>
        </w:rPr>
        <w:t>s</w:t>
      </w:r>
      <w:r w:rsidR="00877DAE">
        <w:rPr>
          <w:rFonts w:ascii="Times New Roman" w:hAnsi="Times New Roman" w:cs="Times New Roman"/>
          <w:bCs/>
          <w:sz w:val="24"/>
          <w:szCs w:val="24"/>
        </w:rPr>
        <w:t xml:space="preserve"> while </w:t>
      </w:r>
      <w:r w:rsidR="00634C6F">
        <w:rPr>
          <w:rFonts w:ascii="Times New Roman" w:hAnsi="Times New Roman" w:cs="Times New Roman"/>
          <w:bCs/>
          <w:sz w:val="24"/>
          <w:szCs w:val="24"/>
        </w:rPr>
        <w:t>predicting stock prices</w:t>
      </w:r>
      <w:r w:rsidR="00DD793A">
        <w:rPr>
          <w:rFonts w:ascii="Times New Roman" w:hAnsi="Times New Roman" w:cs="Times New Roman"/>
          <w:bCs/>
          <w:sz w:val="24"/>
          <w:szCs w:val="24"/>
        </w:rPr>
        <w:t xml:space="preserve"> through its</w:t>
      </w:r>
      <w:r w:rsidR="00634C6F">
        <w:rPr>
          <w:rFonts w:ascii="Times New Roman" w:hAnsi="Times New Roman" w:cs="Times New Roman"/>
          <w:bCs/>
          <w:sz w:val="24"/>
          <w:szCs w:val="24"/>
        </w:rPr>
        <w:t xml:space="preserve"> two components:</w:t>
      </w:r>
    </w:p>
    <w:p w14:paraId="05A3EE06" w14:textId="7099C1DB" w:rsidR="005A7E7F" w:rsidRDefault="008B1AAA" w:rsidP="00FC2E79">
      <w:pPr>
        <w:pStyle w:val="ListParagraph"/>
        <w:numPr>
          <w:ilvl w:val="0"/>
          <w:numId w:val="10"/>
        </w:numPr>
        <w:spacing w:before="14" w:after="14"/>
        <w:ind w:left="288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c</w:t>
      </w:r>
      <w:r w:rsidR="00634C6F" w:rsidRPr="003C6182">
        <w:rPr>
          <w:rFonts w:ascii="Times New Roman" w:hAnsi="Times New Roman" w:cs="Times New Roman"/>
          <w:bCs/>
          <w:i/>
          <w:iCs/>
          <w:sz w:val="24"/>
          <w:szCs w:val="24"/>
        </w:rPr>
        <w:t>ertain</w:t>
      </w:r>
      <w:r>
        <w:rPr>
          <w:rFonts w:ascii="Times New Roman" w:hAnsi="Times New Roman" w:cs="Times New Roman"/>
          <w:bCs/>
          <w:sz w:val="24"/>
          <w:szCs w:val="24"/>
        </w:rPr>
        <w:t>, which</w:t>
      </w:r>
      <w:r w:rsidR="00634C6F" w:rsidRPr="0025023C">
        <w:rPr>
          <w:rFonts w:ascii="Times New Roman" w:hAnsi="Times New Roman" w:cs="Times New Roman"/>
          <w:bCs/>
          <w:sz w:val="24"/>
          <w:szCs w:val="24"/>
        </w:rPr>
        <w:t xml:space="preserve"> represents the</w:t>
      </w:r>
      <w:r w:rsidR="003C6182">
        <w:rPr>
          <w:rFonts w:ascii="Times New Roman" w:hAnsi="Times New Roman" w:cs="Times New Roman"/>
          <w:bCs/>
          <w:sz w:val="24"/>
          <w:szCs w:val="24"/>
        </w:rPr>
        <w:t xml:space="preserve"> return that the stock will earn over a short period</w:t>
      </w:r>
      <w:r w:rsidR="009B6ABD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also</w:t>
      </w:r>
      <w:r w:rsidR="00CB2605">
        <w:rPr>
          <w:rFonts w:ascii="Times New Roman" w:hAnsi="Times New Roman" w:cs="Times New Roman"/>
          <w:bCs/>
          <w:sz w:val="24"/>
          <w:szCs w:val="24"/>
        </w:rPr>
        <w:t xml:space="preserve"> known as the </w:t>
      </w:r>
      <w:r w:rsidR="005B6940">
        <w:rPr>
          <w:rFonts w:ascii="Times New Roman" w:hAnsi="Times New Roman" w:cs="Times New Roman"/>
          <w:bCs/>
          <w:i/>
          <w:iCs/>
          <w:sz w:val="24"/>
          <w:szCs w:val="24"/>
        </w:rPr>
        <w:t>drift</w:t>
      </w:r>
      <w:r w:rsidR="005B6940">
        <w:rPr>
          <w:rFonts w:ascii="Times New Roman" w:hAnsi="Times New Roman" w:cs="Times New Roman"/>
          <w:bCs/>
          <w:sz w:val="24"/>
          <w:szCs w:val="24"/>
        </w:rPr>
        <w:t xml:space="preserve"> of the stock</w:t>
      </w:r>
    </w:p>
    <w:p w14:paraId="4B43BCA5" w14:textId="33719628" w:rsidR="00C4608E" w:rsidRPr="00496465" w:rsidRDefault="00BA5373" w:rsidP="00FC2E79">
      <w:pPr>
        <w:pStyle w:val="ListParagraph"/>
        <w:numPr>
          <w:ilvl w:val="0"/>
          <w:numId w:val="10"/>
        </w:numPr>
        <w:spacing w:before="14" w:after="14"/>
        <w:ind w:left="288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uncertain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5B6940">
        <w:rPr>
          <w:rFonts w:ascii="Times New Roman" w:hAnsi="Times New Roman" w:cs="Times New Roman"/>
          <w:bCs/>
          <w:sz w:val="24"/>
          <w:szCs w:val="24"/>
        </w:rPr>
        <w:t>which incorporates the idea of random walks</w:t>
      </w:r>
      <w:r w:rsidR="00335707">
        <w:rPr>
          <w:rFonts w:ascii="Times New Roman" w:hAnsi="Times New Roman" w:cs="Times New Roman"/>
          <w:bCs/>
          <w:sz w:val="24"/>
          <w:szCs w:val="24"/>
        </w:rPr>
        <w:t xml:space="preserve"> and includes the stocks v</w:t>
      </w:r>
      <w:r w:rsidR="008B7EA4">
        <w:rPr>
          <w:rFonts w:ascii="Times New Roman" w:hAnsi="Times New Roman" w:cs="Times New Roman"/>
          <w:bCs/>
          <w:sz w:val="24"/>
          <w:szCs w:val="24"/>
        </w:rPr>
        <w:t>o</w:t>
      </w:r>
      <w:r w:rsidR="00335707">
        <w:rPr>
          <w:rFonts w:ascii="Times New Roman" w:hAnsi="Times New Roman" w:cs="Times New Roman"/>
          <w:bCs/>
          <w:sz w:val="24"/>
          <w:szCs w:val="24"/>
        </w:rPr>
        <w:t>latility and an element of random volatility</w:t>
      </w:r>
    </w:p>
    <w:p w14:paraId="6534FEBE" w14:textId="4A32AB6A" w:rsidR="004C768A" w:rsidRDefault="00942BD0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</w:t>
      </w:r>
      <w:r w:rsidR="00D4203A">
        <w:rPr>
          <w:rFonts w:ascii="Times New Roman" w:hAnsi="Times New Roman" w:cs="Times New Roman"/>
          <w:bCs/>
          <w:sz w:val="24"/>
          <w:szCs w:val="24"/>
        </w:rPr>
        <w:t>e first</w:t>
      </w:r>
      <w:r w:rsidR="00B81120">
        <w:rPr>
          <w:rFonts w:ascii="Times New Roman" w:hAnsi="Times New Roman" w:cs="Times New Roman"/>
          <w:bCs/>
          <w:sz w:val="24"/>
          <w:szCs w:val="24"/>
        </w:rPr>
        <w:t xml:space="preserve"> understand </w:t>
      </w:r>
      <w:r w:rsidR="008A6C5B">
        <w:rPr>
          <w:rFonts w:ascii="Times New Roman" w:hAnsi="Times New Roman" w:cs="Times New Roman"/>
          <w:bCs/>
          <w:sz w:val="24"/>
          <w:szCs w:val="24"/>
        </w:rPr>
        <w:t>Brownian Motion</w:t>
      </w:r>
      <w:r w:rsidR="009B6ABD">
        <w:rPr>
          <w:rFonts w:ascii="Times New Roman" w:hAnsi="Times New Roman" w:cs="Times New Roman"/>
          <w:bCs/>
          <w:sz w:val="24"/>
          <w:szCs w:val="24"/>
        </w:rPr>
        <w:t>,</w:t>
      </w:r>
      <w:r w:rsidR="008A6C5B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A25DD5">
        <w:rPr>
          <w:rFonts w:ascii="Times New Roman" w:hAnsi="Times New Roman" w:cs="Times New Roman"/>
          <w:bCs/>
          <w:sz w:val="24"/>
          <w:szCs w:val="24"/>
        </w:rPr>
        <w:t xml:space="preserve">from there, we </w:t>
      </w:r>
      <w:r w:rsidR="008515B3">
        <w:rPr>
          <w:rFonts w:ascii="Times New Roman" w:hAnsi="Times New Roman" w:cs="Times New Roman"/>
          <w:bCs/>
          <w:sz w:val="24"/>
          <w:szCs w:val="24"/>
        </w:rPr>
        <w:t>read about GBM and how it is used to predict stock prices.</w:t>
      </w:r>
    </w:p>
    <w:p w14:paraId="71687431" w14:textId="77777777" w:rsidR="00FC2E79" w:rsidRDefault="00FC2E79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05C26EE" w14:textId="77777777" w:rsidR="004E6DB6" w:rsidRDefault="004E6DB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BAAE7F" w14:textId="77777777" w:rsidR="004E6DB6" w:rsidRDefault="004E6DB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9D6F346" w14:textId="77777777" w:rsidR="004E6DB6" w:rsidRDefault="004E6DB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F360295" w14:textId="77777777" w:rsidR="00530276" w:rsidRDefault="0053027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7DE9D1" w14:textId="77777777" w:rsidR="00530276" w:rsidRDefault="0053027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C71CABF" w14:textId="77777777" w:rsidR="004E6DB6" w:rsidRDefault="004E6DB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D9EDCDD" w14:textId="77777777" w:rsidR="004E6DB6" w:rsidRDefault="004E6DB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E25EC63" w14:textId="77777777" w:rsidR="00BD48C2" w:rsidRDefault="00BD48C2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78ED737" w14:textId="77777777" w:rsidR="00F74C96" w:rsidRDefault="00F74C96" w:rsidP="00A15C49">
      <w:pPr>
        <w:spacing w:before="14" w:after="14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4168F478" w14:textId="30DFC73C" w:rsidR="003C652F" w:rsidRDefault="00935266" w:rsidP="00A15C49">
      <w:pPr>
        <w:spacing w:before="14" w:after="14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 xml:space="preserve">BROWNIAN MOTION </w:t>
      </w:r>
      <w:r w:rsidR="0076131C" w:rsidRPr="00935266">
        <w:rPr>
          <w:rFonts w:ascii="Times New Roman" w:hAnsi="Times New Roman" w:cs="Times New Roman"/>
          <w:b/>
          <w:sz w:val="26"/>
          <w:szCs w:val="26"/>
          <w:u w:val="single"/>
        </w:rPr>
        <w:t>(1</w:t>
      </w:r>
      <w:r w:rsidR="60563A4A" w:rsidRPr="00935266">
        <w:rPr>
          <w:rFonts w:ascii="Times New Roman" w:hAnsi="Times New Roman" w:cs="Times New Roman"/>
          <w:b/>
          <w:sz w:val="26"/>
          <w:szCs w:val="26"/>
          <w:u w:val="single"/>
        </w:rPr>
        <w:t>D</w:t>
      </w:r>
      <w:r w:rsidR="0076131C" w:rsidRPr="00935266">
        <w:rPr>
          <w:rFonts w:ascii="Times New Roman" w:hAnsi="Times New Roman" w:cs="Times New Roman"/>
          <w:b/>
          <w:sz w:val="26"/>
          <w:szCs w:val="26"/>
        </w:rPr>
        <w:t>)</w:t>
      </w:r>
    </w:p>
    <w:p w14:paraId="2BD9C927" w14:textId="77777777" w:rsidR="00FC2E79" w:rsidRPr="00935266" w:rsidRDefault="00FC2E79" w:rsidP="00A15C49">
      <w:pPr>
        <w:spacing w:before="14" w:after="14"/>
        <w:ind w:firstLine="288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511590" w14:textId="77777777" w:rsidR="00E334A7" w:rsidRDefault="1E8AF4D5" w:rsidP="00A15C49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>Let us consider a symmetric random walk, which in each unit time is equally likely to take a unit step either to the left or the right,</w:t>
      </w:r>
      <w:r w:rsidR="00B37D9F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66BCD0AE" w:rsidRPr="00857956">
        <w:rPr>
          <w:rFonts w:ascii="Times New Roman" w:hAnsi="Times New Roman" w:cs="Times New Roman"/>
          <w:sz w:val="24"/>
          <w:szCs w:val="24"/>
        </w:rPr>
        <w:t>i</w:t>
      </w:r>
      <w:r w:rsidRPr="00857956">
        <w:rPr>
          <w:rFonts w:ascii="Times New Roman" w:hAnsi="Times New Roman" w:cs="Times New Roman"/>
          <w:sz w:val="24"/>
          <w:szCs w:val="24"/>
        </w:rPr>
        <w:t>.e.</w:t>
      </w:r>
      <w:r w:rsidR="7DC9EE27" w:rsidRPr="00857956">
        <w:rPr>
          <w:rFonts w:ascii="Times New Roman" w:hAnsi="Times New Roman" w:cs="Times New Roman"/>
          <w:sz w:val="24"/>
          <w:szCs w:val="24"/>
        </w:rPr>
        <w:t xml:space="preserve">, it is </w:t>
      </w:r>
      <w:r w:rsidR="38328F05" w:rsidRPr="00857956">
        <w:rPr>
          <w:rFonts w:ascii="Times New Roman" w:hAnsi="Times New Roman" w:cs="Times New Roman"/>
          <w:sz w:val="24"/>
          <w:szCs w:val="24"/>
        </w:rPr>
        <w:t xml:space="preserve">a </w:t>
      </w:r>
      <w:r w:rsidR="7DC9EE27" w:rsidRPr="00857956">
        <w:rPr>
          <w:rFonts w:ascii="Times New Roman" w:hAnsi="Times New Roman" w:cs="Times New Roman"/>
          <w:sz w:val="24"/>
          <w:szCs w:val="24"/>
        </w:rPr>
        <w:t xml:space="preserve">Markov Chain with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,i+1</m:t>
            </m:r>
          </m:sub>
        </m:sSub>
      </m:oMath>
      <w:r w:rsidR="00113E9B" w:rsidRPr="00857956">
        <w:rPr>
          <w:rFonts w:ascii="Times New Roman" w:hAnsi="Times New Roman" w:cs="Times New Roman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 w:rsidR="00025E13" w:rsidRPr="00857956">
        <w:rPr>
          <w:rFonts w:ascii="Times New Roman" w:hAnsi="Times New Roman" w:cs="Times New Roman"/>
          <w:sz w:val="24"/>
          <w:szCs w:val="24"/>
        </w:rPr>
        <w:t xml:space="preserve"> =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,i-1</m:t>
            </m:r>
          </m:sub>
        </m:sSub>
      </m:oMath>
      <w:r w:rsidR="00025E13" w:rsidRPr="00857956">
        <w:rPr>
          <w:rFonts w:ascii="Times New Roman" w:hAnsi="Times New Roman" w:cs="Times New Roman"/>
          <w:sz w:val="24"/>
          <w:szCs w:val="24"/>
        </w:rPr>
        <w:t>.</w:t>
      </w:r>
      <w:r w:rsidR="00BE2EB1" w:rsidRPr="00857956">
        <w:rPr>
          <w:rFonts w:ascii="Times New Roman" w:hAnsi="Times New Roman" w:cs="Times New Roman"/>
          <w:sz w:val="24"/>
          <w:szCs w:val="24"/>
        </w:rPr>
        <w:t xml:space="preserve"> Now suppose</w:t>
      </w:r>
      <w:r w:rsidR="00D428E7" w:rsidRPr="00857956">
        <w:rPr>
          <w:rFonts w:ascii="Times New Roman" w:hAnsi="Times New Roman" w:cs="Times New Roman"/>
          <w:sz w:val="24"/>
          <w:szCs w:val="24"/>
        </w:rPr>
        <w:t xml:space="preserve"> we speed up the process by taking smaller steps </w:t>
      </w:r>
      <w:r w:rsidR="00A1613E">
        <w:rPr>
          <w:rFonts w:ascii="Times New Roman" w:hAnsi="Times New Roman" w:cs="Times New Roman"/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Δ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="00A1613E">
        <w:rPr>
          <w:rFonts w:ascii="Times New Roman" w:hAnsi="Times New Roman" w:cs="Times New Roman"/>
          <w:sz w:val="24"/>
          <w:szCs w:val="24"/>
        </w:rPr>
        <w:t>)</w:t>
      </w:r>
      <w:r w:rsidR="00D428E7" w:rsidRPr="00857956">
        <w:rPr>
          <w:rFonts w:ascii="Times New Roman" w:hAnsi="Times New Roman" w:cs="Times New Roman"/>
          <w:sz w:val="24"/>
          <w:szCs w:val="24"/>
        </w:rPr>
        <w:t xml:space="preserve"> in smaller time intervals</w:t>
      </w:r>
      <w:r w:rsidR="00A1613E">
        <w:rPr>
          <w:rFonts w:ascii="Times New Roman" w:hAnsi="Times New Roman" w:cs="Times New Roman"/>
          <w:sz w:val="24"/>
          <w:szCs w:val="24"/>
        </w:rPr>
        <w:t xml:space="preserve"> (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Δ</m:t>
        </m:r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="00A1613E">
        <w:rPr>
          <w:rFonts w:ascii="Times New Roman" w:hAnsi="Times New Roman" w:cs="Times New Roman"/>
          <w:sz w:val="24"/>
          <w:szCs w:val="24"/>
        </w:rPr>
        <w:t>)</w:t>
      </w:r>
      <w:r w:rsidR="00D428E7" w:rsidRPr="00857956">
        <w:rPr>
          <w:rFonts w:ascii="Times New Roman" w:hAnsi="Times New Roman" w:cs="Times New Roman"/>
          <w:sz w:val="24"/>
          <w:szCs w:val="24"/>
        </w:rPr>
        <w:t>.</w:t>
      </w:r>
      <w:r w:rsidR="003047DA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A1613E">
        <w:rPr>
          <w:rFonts w:ascii="Times New Roman" w:hAnsi="Times New Roman" w:cs="Times New Roman"/>
          <w:sz w:val="24"/>
          <w:szCs w:val="24"/>
        </w:rPr>
        <w:t>If we</w:t>
      </w:r>
      <w:r w:rsidR="006D50FB">
        <w:rPr>
          <w:rFonts w:ascii="Times New Roman" w:hAnsi="Times New Roman" w:cs="Times New Roman"/>
          <w:sz w:val="24"/>
          <w:szCs w:val="24"/>
        </w:rPr>
        <w:t xml:space="preserve"> </w:t>
      </w:r>
      <w:r w:rsidR="00AF37EF">
        <w:rPr>
          <w:rFonts w:ascii="Times New Roman" w:hAnsi="Times New Roman" w:cs="Times New Roman"/>
          <w:sz w:val="24"/>
          <w:szCs w:val="24"/>
        </w:rPr>
        <w:t xml:space="preserve">take </w:t>
      </w:r>
      <w:r w:rsidR="0041691D">
        <w:rPr>
          <w:rFonts w:ascii="Times New Roman" w:hAnsi="Times New Roman" w:cs="Times New Roman"/>
          <w:sz w:val="24"/>
          <w:szCs w:val="24"/>
        </w:rPr>
        <w:t>its</w:t>
      </w:r>
      <w:r w:rsidR="00AF37EF">
        <w:rPr>
          <w:rFonts w:ascii="Times New Roman" w:hAnsi="Times New Roman" w:cs="Times New Roman"/>
          <w:sz w:val="24"/>
          <w:szCs w:val="24"/>
        </w:rPr>
        <w:t xml:space="preserve"> limit</w:t>
      </w:r>
      <w:r w:rsidR="0041691D">
        <w:rPr>
          <w:rFonts w:ascii="Times New Roman" w:hAnsi="Times New Roman" w:cs="Times New Roman"/>
          <w:sz w:val="24"/>
          <w:szCs w:val="24"/>
        </w:rPr>
        <w:t xml:space="preserve">ing </w:t>
      </w:r>
      <w:r w:rsidR="00516F05">
        <w:rPr>
          <w:rFonts w:ascii="Times New Roman" w:hAnsi="Times New Roman" w:cs="Times New Roman"/>
          <w:sz w:val="24"/>
          <w:szCs w:val="24"/>
        </w:rPr>
        <w:t>behavior</w:t>
      </w:r>
      <w:r w:rsidR="0041691D">
        <w:rPr>
          <w:rFonts w:ascii="Times New Roman" w:hAnsi="Times New Roman" w:cs="Times New Roman"/>
          <w:sz w:val="24"/>
          <w:szCs w:val="24"/>
        </w:rPr>
        <w:t>, we ob</w:t>
      </w:r>
      <w:r w:rsidR="00516F05">
        <w:rPr>
          <w:rFonts w:ascii="Times New Roman" w:hAnsi="Times New Roman" w:cs="Times New Roman"/>
          <w:sz w:val="24"/>
          <w:szCs w:val="24"/>
        </w:rPr>
        <w:t xml:space="preserve">tain Brownian </w:t>
      </w:r>
      <w:r w:rsidR="00396F6D">
        <w:rPr>
          <w:rFonts w:ascii="Times New Roman" w:hAnsi="Times New Roman" w:cs="Times New Roman"/>
          <w:sz w:val="24"/>
          <w:szCs w:val="24"/>
        </w:rPr>
        <w:t>M</w:t>
      </w:r>
      <w:r w:rsidR="00516F05">
        <w:rPr>
          <w:rFonts w:ascii="Times New Roman" w:hAnsi="Times New Roman" w:cs="Times New Roman"/>
          <w:sz w:val="24"/>
          <w:szCs w:val="24"/>
        </w:rPr>
        <w:t>otion</w:t>
      </w:r>
      <w:r w:rsidR="008658CF" w:rsidRPr="00857956">
        <w:rPr>
          <w:rFonts w:ascii="Times New Roman" w:hAnsi="Times New Roman" w:cs="Times New Roman"/>
          <w:sz w:val="24"/>
          <w:szCs w:val="24"/>
        </w:rPr>
        <w:t>.</w:t>
      </w:r>
    </w:p>
    <w:p w14:paraId="7789A513" w14:textId="7EA76EC2" w:rsidR="00C84407" w:rsidRPr="00857956" w:rsidRDefault="004120EF" w:rsidP="00A15C49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ally, </w:t>
      </w:r>
      <w:r w:rsidR="00A13B66">
        <w:rPr>
          <w:rFonts w:ascii="Times New Roman" w:hAnsi="Times New Roman" w:cs="Times New Roman"/>
          <w:sz w:val="24"/>
          <w:szCs w:val="24"/>
        </w:rPr>
        <w:t>let us</w:t>
      </w:r>
      <w:r w:rsidR="00777519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8658CF" w:rsidRPr="00857956">
        <w:rPr>
          <w:rFonts w:ascii="Times New Roman" w:hAnsi="Times New Roman" w:cs="Times New Roman"/>
          <w:sz w:val="24"/>
          <w:szCs w:val="24"/>
        </w:rPr>
        <w:t xml:space="preserve">denote the position at time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="00F55A8B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8658CF" w:rsidRPr="00857956">
        <w:rPr>
          <w:rFonts w:ascii="Times New Roman" w:hAnsi="Times New Roman" w:cs="Times New Roman"/>
          <w:sz w:val="24"/>
          <w:szCs w:val="24"/>
        </w:rPr>
        <w:t>by</w:t>
      </w:r>
      <w:r w:rsidR="000D0855" w:rsidRPr="0085795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4824B5">
        <w:rPr>
          <w:rFonts w:ascii="Times New Roman" w:hAnsi="Times New Roman" w:cs="Times New Roman"/>
          <w:sz w:val="24"/>
          <w:szCs w:val="24"/>
        </w:rPr>
        <w:t>.</w:t>
      </w:r>
      <w:r w:rsidR="00F55A8B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4824B5">
        <w:rPr>
          <w:rFonts w:ascii="Times New Roman" w:hAnsi="Times New Roman" w:cs="Times New Roman"/>
          <w:sz w:val="24"/>
          <w:szCs w:val="24"/>
        </w:rPr>
        <w:t>T</w:t>
      </w:r>
      <w:r w:rsidR="00F55A8B" w:rsidRPr="00857956">
        <w:rPr>
          <w:rFonts w:ascii="Times New Roman" w:hAnsi="Times New Roman" w:cs="Times New Roman"/>
          <w:sz w:val="24"/>
          <w:szCs w:val="24"/>
        </w:rPr>
        <w:t>hen</w:t>
      </w:r>
    </w:p>
    <w:p w14:paraId="3868233D" w14:textId="77777777" w:rsidR="00B60746" w:rsidRDefault="0081623F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</w:rPr>
          <m:t>=∆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+ ………+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Δ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den>
                </m:f>
              </m:sub>
            </m:sSub>
          </m:e>
        </m:d>
      </m:oMath>
      <w:r w:rsidR="0065290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6D1C8B3" w14:textId="11B3C3B8" w:rsidR="00E334A7" w:rsidRPr="004824B5" w:rsidRDefault="0065290A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CMU Serif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CMU Serif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CMU Serif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CMU Serif"/>
            <w:sz w:val="24"/>
            <w:szCs w:val="24"/>
          </w:rPr>
          <m:t>=±1</m:t>
        </m:r>
      </m:oMath>
      <w:r>
        <w:rPr>
          <w:rFonts w:ascii="Times New Roman" w:hAnsi="Times New Roman" w:cs="Times New Roman"/>
          <w:sz w:val="24"/>
          <w:szCs w:val="24"/>
        </w:rPr>
        <w:t xml:space="preserve"> with equal probability</w:t>
      </w:r>
    </w:p>
    <w:p w14:paraId="170B9A2A" w14:textId="68C3B3B3" w:rsidR="004117C8" w:rsidRDefault="00B827AB" w:rsidP="00A15C49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uming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870E98" w:rsidRPr="00857956">
        <w:rPr>
          <w:rFonts w:ascii="Times New Roman" w:hAnsi="Times New Roman" w:cs="Times New Roman"/>
          <w:sz w:val="24"/>
          <w:szCs w:val="24"/>
        </w:rPr>
        <w:t xml:space="preserve"> to be independent</w:t>
      </w:r>
      <w:r w:rsidR="008A75E7" w:rsidRPr="00857956">
        <w:rPr>
          <w:rFonts w:ascii="Times New Roman" w:hAnsi="Times New Roman" w:cs="Times New Roman"/>
          <w:sz w:val="24"/>
          <w:szCs w:val="24"/>
        </w:rPr>
        <w:t>, we</w:t>
      </w:r>
      <w:r w:rsidR="006F3ACC" w:rsidRPr="00857956">
        <w:rPr>
          <w:rFonts w:ascii="Times New Roman" w:hAnsi="Times New Roman" w:cs="Times New Roman"/>
          <w:sz w:val="24"/>
          <w:szCs w:val="24"/>
        </w:rPr>
        <w:t xml:space="preserve"> obtain</w:t>
      </w:r>
      <w:r w:rsidR="00F1375C">
        <w:rPr>
          <w:rFonts w:ascii="Times New Roman" w:hAnsi="Times New Roman" w:cs="Times New Roman"/>
          <w:sz w:val="24"/>
          <w:szCs w:val="24"/>
        </w:rPr>
        <w:t>:</w:t>
      </w:r>
    </w:p>
    <w:p w14:paraId="06FCFA94" w14:textId="3466CD27" w:rsidR="00626C32" w:rsidRDefault="00000F5B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=0</m:t>
        </m:r>
      </m:oMath>
      <w:r w:rsidR="008752C5" w:rsidRPr="00857956">
        <w:rPr>
          <w:rFonts w:ascii="Times New Roman" w:hAnsi="Times New Roman" w:cs="Times New Roman"/>
          <w:sz w:val="24"/>
          <w:szCs w:val="24"/>
        </w:rPr>
        <w:t>,</w:t>
      </w:r>
      <w:bookmarkStart w:id="0" w:name="_Hlk69904366"/>
    </w:p>
    <w:p w14:paraId="43FBD1D9" w14:textId="04ECAEDD" w:rsidR="005013D5" w:rsidRPr="00761608" w:rsidRDefault="00000F5B" w:rsidP="00A15C49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</m:d>
            </m:e>
          </m:d>
          <w:bookmarkEnd w:id="0"/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∆x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∆t</m:t>
                  </m:r>
                </m:den>
              </m:f>
            </m:e>
          </m:d>
        </m:oMath>
      </m:oMathPara>
    </w:p>
    <w:p w14:paraId="5998811B" w14:textId="6D146F39" w:rsidR="00FE6057" w:rsidRPr="00FE6057" w:rsidRDefault="005B21A0" w:rsidP="00A15C49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 xml:space="preserve">Now </w:t>
      </w:r>
      <w:r w:rsidR="00121BFB" w:rsidRPr="00857956">
        <w:rPr>
          <w:rFonts w:ascii="Times New Roman" w:hAnsi="Times New Roman" w:cs="Times New Roman"/>
          <w:sz w:val="24"/>
          <w:szCs w:val="24"/>
        </w:rPr>
        <w:t xml:space="preserve">let </w:t>
      </w:r>
      <m:oMath>
        <m:r>
          <w:rPr>
            <w:rFonts w:ascii="Cambria Math" w:hAnsi="Cambria Math" w:cs="Times New Roman"/>
            <w:sz w:val="24"/>
            <w:szCs w:val="24"/>
          </w:rPr>
          <m:t>∆x = σ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∆t</m:t>
            </m:r>
          </m:e>
        </m:rad>
      </m:oMath>
      <w:r w:rsidR="003F7BA1" w:rsidRPr="00857956">
        <w:rPr>
          <w:rFonts w:ascii="Times New Roman" w:hAnsi="Times New Roman" w:cs="Times New Roman"/>
          <w:sz w:val="24"/>
          <w:szCs w:val="24"/>
        </w:rPr>
        <w:t xml:space="preserve">, where </w:t>
      </w:r>
      <m:oMath>
        <m:r>
          <w:rPr>
            <w:rFonts w:ascii="Cambria Math" w:hAnsi="Cambria Math" w:cs="Times New Roman"/>
            <w:sz w:val="24"/>
            <w:szCs w:val="24"/>
          </w:rPr>
          <m:t>σ</m:t>
        </m:r>
      </m:oMath>
      <w:r w:rsidR="003F7BA1" w:rsidRPr="00857956">
        <w:rPr>
          <w:rFonts w:ascii="Times New Roman" w:hAnsi="Times New Roman" w:cs="Times New Roman"/>
          <w:sz w:val="24"/>
          <w:szCs w:val="24"/>
        </w:rPr>
        <w:t xml:space="preserve"> is a positive constant</w:t>
      </w:r>
      <w:r w:rsidR="002A2BFA" w:rsidRPr="00857956">
        <w:rPr>
          <w:rFonts w:ascii="Times New Roman" w:hAnsi="Times New Roman" w:cs="Times New Roman"/>
          <w:sz w:val="24"/>
          <w:szCs w:val="24"/>
        </w:rPr>
        <w:t xml:space="preserve"> and as</w:t>
      </w:r>
      <w:r w:rsidR="00FF45DE" w:rsidRPr="0085795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∆t→0</m:t>
        </m:r>
      </m:oMath>
      <w:r w:rsidR="000D3A1A" w:rsidRPr="00857956">
        <w:rPr>
          <w:rFonts w:ascii="Times New Roman" w:hAnsi="Times New Roman" w:cs="Times New Roman"/>
          <w:sz w:val="24"/>
          <w:szCs w:val="24"/>
        </w:rPr>
        <w:t>,</w:t>
      </w:r>
    </w:p>
    <w:p w14:paraId="6A4ECF38" w14:textId="6B7CF8EF" w:rsidR="00626C32" w:rsidRPr="00626C32" w:rsidRDefault="00000F5B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=0</m:t>
        </m:r>
      </m:oMath>
      <w:r w:rsidR="000D3A1A" w:rsidRPr="00857956">
        <w:rPr>
          <w:rFonts w:ascii="Times New Roman" w:hAnsi="Times New Roman" w:cs="Times New Roman"/>
          <w:sz w:val="24"/>
          <w:szCs w:val="24"/>
        </w:rPr>
        <w:t>,</w:t>
      </w:r>
    </w:p>
    <w:p w14:paraId="05ECC933" w14:textId="3225AC46" w:rsidR="0079353C" w:rsidRPr="00ED6E24" w:rsidRDefault="00000F5B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  <w:oMath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</m:d>
            </m:e>
          </m:d>
          <m:r>
            <w:rPr>
              <w:rFonts w:ascii="Cambria Math" w:hAnsi="Cambria Math" w:cs="Times New Roman"/>
              <w:sz w:val="24"/>
              <w:szCs w:val="24"/>
            </w:rPr>
            <m:t>→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t</m:t>
          </m:r>
        </m:oMath>
      </m:oMathPara>
    </w:p>
    <w:p w14:paraId="1D7A4C19" w14:textId="45D4800F" w:rsidR="00ED6E24" w:rsidRDefault="008B7EA4" w:rsidP="004D58C5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us,</w:t>
      </w:r>
      <w:r w:rsidR="004D58C5">
        <w:rPr>
          <w:rFonts w:ascii="Times New Roman" w:hAnsi="Times New Roman" w:cs="Times New Roman"/>
          <w:sz w:val="24"/>
          <w:szCs w:val="24"/>
        </w:rPr>
        <w:t xml:space="preserve"> we get</w:t>
      </w:r>
    </w:p>
    <w:p w14:paraId="6D77239C" w14:textId="77777777" w:rsidR="004D58C5" w:rsidRPr="00ED6E24" w:rsidRDefault="004D58C5" w:rsidP="004D58C5">
      <w:pPr>
        <w:spacing w:before="14" w:after="14"/>
        <w:contextualSpacing/>
        <w:rPr>
          <w:rFonts w:ascii="Cambria Math" w:hAnsi="Cambria Math" w:cs="Times New Roman"/>
          <w:sz w:val="24"/>
          <w:szCs w:val="24"/>
          <w:oMath/>
        </w:rPr>
      </w:pPr>
    </w:p>
    <w:p w14:paraId="44113E04" w14:textId="4346E87A" w:rsidR="0034516B" w:rsidRPr="00761608" w:rsidRDefault="00C308EE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X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σ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Δ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rad>
          <m:r>
            <w:rPr>
              <w:rFonts w:ascii="Cambria Math" w:hAnsi="Cambria Math" w:cs="Times New Roman"/>
              <w:sz w:val="24"/>
              <w:szCs w:val="24"/>
            </w:rPr>
            <m:t>*(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 ………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den>
              </m:f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14:paraId="7C670EBC" w14:textId="0D742C0B" w:rsidR="00C823BD" w:rsidRPr="00761608" w:rsidRDefault="00C823BD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X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σ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rad>
          <m:r>
            <w:rPr>
              <w:rFonts w:ascii="Cambria Math" w:hAnsi="Cambria Math" w:cs="Times New Roman"/>
              <w:sz w:val="24"/>
              <w:szCs w:val="24"/>
            </w:rPr>
            <m:t>*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 ………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Δ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den>
                      </m:f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Δ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den>
                      </m:f>
                    </m:e>
                  </m:rad>
                </m:den>
              </m:f>
            </m:e>
          </m:d>
        </m:oMath>
      </m:oMathPara>
    </w:p>
    <w:p w14:paraId="3CCA6C53" w14:textId="77777777" w:rsidR="00D3506C" w:rsidRPr="00934E86" w:rsidRDefault="00D3506C" w:rsidP="00A15C49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</w:p>
    <w:p w14:paraId="2261192B" w14:textId="405EAE8A" w:rsidR="00E334A7" w:rsidRDefault="00E334A7" w:rsidP="00A15C49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5013D5">
        <w:rPr>
          <w:rFonts w:ascii="Times New Roman" w:hAnsi="Times New Roman" w:cs="Times New Roman"/>
          <w:sz w:val="24"/>
          <w:szCs w:val="24"/>
        </w:rPr>
        <w:t xml:space="preserve">s </w:t>
      </w:r>
      <m:oMath>
        <m:r>
          <w:rPr>
            <w:rFonts w:ascii="Cambria Math" w:hAnsi="Cambria Math" w:cs="Times New Roman"/>
            <w:sz w:val="24"/>
            <w:szCs w:val="24"/>
          </w:rPr>
          <m:t>Δt→0</m:t>
        </m:r>
      </m:oMath>
      <w:r w:rsidR="00FC482B">
        <w:rPr>
          <w:rFonts w:ascii="Times New Roman" w:hAnsi="Times New Roman" w:cs="Times New Roman"/>
          <w:sz w:val="24"/>
          <w:szCs w:val="24"/>
        </w:rPr>
        <w:t xml:space="preserve">, using the Central Limit Theorem, </w:t>
      </w:r>
      <w:r w:rsidR="00E213BC">
        <w:rPr>
          <w:rFonts w:ascii="Times New Roman" w:hAnsi="Times New Roman" w:cs="Times New Roman"/>
          <w:sz w:val="24"/>
          <w:szCs w:val="24"/>
        </w:rPr>
        <w:t xml:space="preserve">the quantity between brackets in the above equation </w:t>
      </w:r>
      <w:r w:rsidR="00F169AC">
        <w:rPr>
          <w:rFonts w:ascii="Times New Roman" w:hAnsi="Times New Roman" w:cs="Times New Roman"/>
          <w:sz w:val="24"/>
          <w:szCs w:val="24"/>
        </w:rPr>
        <w:t>tends to the standard normal distribution</w:t>
      </w:r>
      <w:r w:rsidR="009853EB">
        <w:rPr>
          <w:rFonts w:ascii="Times New Roman" w:hAnsi="Times New Roman" w:cs="Times New Roman"/>
          <w:sz w:val="24"/>
          <w:szCs w:val="24"/>
        </w:rPr>
        <w:t xml:space="preserve"> with mean </w:t>
      </w:r>
      <w:r w:rsidR="00D94A4D">
        <w:rPr>
          <w:rFonts w:ascii="Times New Roman" w:hAnsi="Times New Roman" w:cs="Times New Roman"/>
          <w:sz w:val="24"/>
          <w:szCs w:val="24"/>
        </w:rPr>
        <w:t>zero</w:t>
      </w:r>
      <w:r w:rsidR="009853EB">
        <w:rPr>
          <w:rFonts w:ascii="Times New Roman" w:hAnsi="Times New Roman" w:cs="Times New Roman"/>
          <w:sz w:val="24"/>
          <w:szCs w:val="24"/>
        </w:rPr>
        <w:t xml:space="preserve"> and </w:t>
      </w:r>
      <w:r w:rsidR="00D94A4D">
        <w:rPr>
          <w:rFonts w:ascii="Times New Roman" w:hAnsi="Times New Roman" w:cs="Times New Roman"/>
          <w:sz w:val="24"/>
          <w:szCs w:val="24"/>
        </w:rPr>
        <w:t>variance one</w:t>
      </w:r>
      <w:r w:rsidR="00F169AC">
        <w:rPr>
          <w:rFonts w:ascii="Times New Roman" w:hAnsi="Times New Roman" w:cs="Times New Roman"/>
          <w:sz w:val="24"/>
          <w:szCs w:val="24"/>
        </w:rPr>
        <w:t>.</w:t>
      </w:r>
      <w:r w:rsidR="00E213BC">
        <w:rPr>
          <w:rFonts w:ascii="Times New Roman" w:hAnsi="Times New Roman" w:cs="Times New Roman"/>
          <w:sz w:val="24"/>
          <w:szCs w:val="24"/>
        </w:rPr>
        <w:t xml:space="preserve"> </w:t>
      </w:r>
      <w:r w:rsidR="009853EB">
        <w:rPr>
          <w:rFonts w:ascii="Times New Roman" w:hAnsi="Times New Roman" w:cs="Times New Roman"/>
          <w:sz w:val="24"/>
          <w:szCs w:val="24"/>
        </w:rPr>
        <w:t>Thus, w</w:t>
      </w:r>
      <w:r w:rsidR="00FC482B">
        <w:rPr>
          <w:rFonts w:ascii="Times New Roman" w:hAnsi="Times New Roman" w:cs="Times New Roman"/>
          <w:sz w:val="24"/>
          <w:szCs w:val="24"/>
        </w:rPr>
        <w:t>e can write:</w:t>
      </w:r>
    </w:p>
    <w:p w14:paraId="70181699" w14:textId="76A07E59" w:rsidR="001A7E99" w:rsidRDefault="00FC2E79" w:rsidP="00A15C49">
      <w:pPr>
        <w:spacing w:before="14" w:after="14"/>
        <w:ind w:left="576" w:firstLine="288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σ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>
            <m:ctrlPr>
              <w:rPr>
                <w:rFonts w:ascii="Cambria Math" w:hAnsi="Cambria Math" w:cs="Times New Roman"/>
                <w:sz w:val="24"/>
                <w:szCs w:val="24"/>
              </w:rPr>
            </m:ctrlPr>
          </m:deg>
          <m:e>
            <m:r>
              <w:rPr>
                <w:rFonts w:ascii="Cambria Math" w:hAnsi="Cambria Math" w:cs="Times New Roman"/>
                <w:sz w:val="24"/>
                <w:szCs w:val="24"/>
              </w:rPr>
              <m:t>Δt</m:t>
            </m:r>
          </m:e>
        </m:rad>
        <m:r>
          <w:rPr>
            <w:rFonts w:ascii="Cambria Math" w:hAnsi="Cambria Math" w:cs="Times New Roman"/>
            <w:sz w:val="24"/>
            <w:szCs w:val="24"/>
          </w:rPr>
          <m:t>*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ε</m:t>
        </m:r>
      </m:oMath>
      <w:r w:rsidR="00CF79DB">
        <w:rPr>
          <w:rFonts w:ascii="Times New Roman" w:hAnsi="Times New Roman" w:cs="Times New Roman"/>
          <w:sz w:val="24"/>
          <w:szCs w:val="24"/>
        </w:rPr>
        <w:t xml:space="preserve"> ,</w:t>
      </w:r>
    </w:p>
    <w:p w14:paraId="75F72687" w14:textId="771A95FC" w:rsidR="00D3506C" w:rsidRPr="001A7E99" w:rsidRDefault="00CF79DB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>
        <w:rPr>
          <w:rFonts w:ascii="Times New Roman" w:hAnsi="Times New Roman" w:cs="Times New Roman"/>
          <w:sz w:val="24"/>
          <w:szCs w:val="24"/>
        </w:rPr>
        <w:t xml:space="preserve"> is a </w:t>
      </w:r>
      <w:r w:rsidR="004246D9">
        <w:rPr>
          <w:rFonts w:ascii="Times New Roman" w:hAnsi="Times New Roman" w:cs="Times New Roman"/>
          <w:sz w:val="24"/>
          <w:szCs w:val="24"/>
        </w:rPr>
        <w:t>random number drawn from normal</w:t>
      </w:r>
      <w:r w:rsidR="001A7E99">
        <w:rPr>
          <w:rFonts w:ascii="Times New Roman" w:hAnsi="Times New Roman" w:cs="Times New Roman"/>
          <w:sz w:val="24"/>
          <w:szCs w:val="24"/>
        </w:rPr>
        <w:t xml:space="preserve"> </w:t>
      </w:r>
      <w:r w:rsidR="004246D9">
        <w:rPr>
          <w:rFonts w:ascii="Times New Roman" w:hAnsi="Times New Roman" w:cs="Times New Roman"/>
          <w:sz w:val="24"/>
          <w:szCs w:val="24"/>
        </w:rPr>
        <w:t>distribution</w:t>
      </w:r>
      <w:r w:rsidR="00632C12">
        <w:rPr>
          <w:rFonts w:ascii="Times New Roman" w:hAnsi="Times New Roman" w:cs="Times New Roman"/>
          <w:sz w:val="24"/>
          <w:szCs w:val="24"/>
        </w:rPr>
        <w:t>.</w:t>
      </w:r>
    </w:p>
    <w:p w14:paraId="635FEE46" w14:textId="77777777" w:rsidR="002038B0" w:rsidRPr="001A7E99" w:rsidRDefault="002038B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</w:p>
    <w:p w14:paraId="5B1EBED6" w14:textId="43600445" w:rsidR="005A4CA0" w:rsidRPr="00857956" w:rsidRDefault="00B01F48" w:rsidP="00A15C49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D3685F">
        <w:rPr>
          <w:rFonts w:ascii="Times New Roman" w:hAnsi="Times New Roman" w:cs="Times New Roman"/>
          <w:sz w:val="24"/>
          <w:szCs w:val="24"/>
        </w:rPr>
        <w:t>sing the above results and central limit the</w:t>
      </w:r>
      <w:r w:rsidR="00E46917">
        <w:rPr>
          <w:rFonts w:ascii="Times New Roman" w:hAnsi="Times New Roman" w:cs="Times New Roman"/>
          <w:sz w:val="24"/>
          <w:szCs w:val="24"/>
        </w:rPr>
        <w:t xml:space="preserve">orem, we </w:t>
      </w:r>
      <w:r w:rsidR="00563A09">
        <w:rPr>
          <w:rFonts w:ascii="Times New Roman" w:hAnsi="Times New Roman" w:cs="Times New Roman"/>
          <w:sz w:val="24"/>
          <w:szCs w:val="24"/>
        </w:rPr>
        <w:t>define</w:t>
      </w:r>
      <w:r w:rsidR="00E46917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E4691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r w:rsidR="003B7B59" w:rsidRPr="00DD374A">
        <w:rPr>
          <w:rFonts w:ascii="Times New Roman" w:hAnsi="Times New Roman" w:cs="Times New Roman"/>
          <w:i/>
          <w:sz w:val="24"/>
          <w:szCs w:val="24"/>
        </w:rPr>
        <w:t>Brownian motion</w:t>
      </w:r>
      <w:r w:rsidR="00B04140">
        <w:rPr>
          <w:rFonts w:ascii="Times New Roman" w:hAnsi="Times New Roman" w:cs="Times New Roman"/>
          <w:sz w:val="24"/>
          <w:szCs w:val="24"/>
        </w:rPr>
        <w:t xml:space="preserve"> </w:t>
      </w:r>
      <w:r w:rsidR="00DD374A">
        <w:rPr>
          <w:rFonts w:ascii="Times New Roman" w:hAnsi="Times New Roman" w:cs="Times New Roman"/>
          <w:sz w:val="24"/>
          <w:szCs w:val="24"/>
        </w:rPr>
        <w:t xml:space="preserve">process </w:t>
      </w:r>
      <w:r w:rsidR="005E1702">
        <w:rPr>
          <w:rFonts w:ascii="Times New Roman" w:hAnsi="Times New Roman" w:cs="Times New Roman"/>
          <w:sz w:val="24"/>
          <w:szCs w:val="24"/>
        </w:rPr>
        <w:t xml:space="preserve">o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T</m:t>
            </m:r>
          </m:e>
        </m:d>
      </m:oMath>
      <w:r w:rsidR="00DD374A">
        <w:rPr>
          <w:rFonts w:ascii="Times New Roman" w:hAnsi="Times New Roman" w:cs="Times New Roman"/>
          <w:sz w:val="24"/>
          <w:szCs w:val="24"/>
        </w:rPr>
        <w:t xml:space="preserve"> if</w:t>
      </w:r>
      <w:r w:rsidR="00B04140">
        <w:rPr>
          <w:rFonts w:ascii="Times New Roman" w:hAnsi="Times New Roman" w:cs="Times New Roman"/>
          <w:sz w:val="24"/>
          <w:szCs w:val="24"/>
        </w:rPr>
        <w:t>:</w:t>
      </w:r>
    </w:p>
    <w:p w14:paraId="319E5CBE" w14:textId="298EAB2D" w:rsidR="00DC19F4" w:rsidRPr="00F40A79" w:rsidRDefault="00417EAB" w:rsidP="00FC2E79">
      <w:pPr>
        <w:pStyle w:val="ListParagraph"/>
        <w:numPr>
          <w:ilvl w:val="0"/>
          <w:numId w:val="4"/>
        </w:numPr>
        <w:spacing w:before="14" w:after="14"/>
        <w:ind w:left="504"/>
        <w:jc w:val="both"/>
        <w:rPr>
          <w:rFonts w:ascii="Cambria Math" w:hAnsi="Cambria Math" w:cs="Times New Roman"/>
          <w:sz w:val="24"/>
          <w:szCs w:val="24"/>
          <w:oMath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0</m:t>
        </m:r>
      </m:oMath>
    </w:p>
    <w:p w14:paraId="3E3E65DE" w14:textId="52B94B68" w:rsidR="00F40A79" w:rsidRPr="00BE3C8D" w:rsidRDefault="00417EAB" w:rsidP="00FC2E79">
      <w:pPr>
        <w:pStyle w:val="ListParagraph"/>
        <w:numPr>
          <w:ilvl w:val="0"/>
          <w:numId w:val="4"/>
        </w:numPr>
        <w:spacing w:before="14" w:after="14"/>
        <w:ind w:left="50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40A79">
        <w:rPr>
          <w:rFonts w:ascii="Times New Roman" w:hAnsi="Times New Roman" w:cs="Times New Roman"/>
          <w:sz w:val="24"/>
          <w:szCs w:val="24"/>
        </w:rPr>
        <w:t xml:space="preserve">The mapping </w:t>
      </w:r>
      <m:oMath>
        <m:r>
          <w:rPr>
            <w:rFonts w:ascii="Cambria Math" w:hAnsi="Cambria Math" w:cs="Times New Roman"/>
            <w:sz w:val="24"/>
            <w:szCs w:val="24"/>
          </w:rPr>
          <m:t>t→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240A0B">
        <w:rPr>
          <w:rFonts w:ascii="Times New Roman" w:hAnsi="Times New Roman" w:cs="Times New Roman"/>
          <w:sz w:val="24"/>
          <w:szCs w:val="24"/>
        </w:rPr>
        <w:t xml:space="preserve">, with probability 1, is a continuous function o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T</m:t>
            </m:r>
          </m:e>
        </m:d>
      </m:oMath>
    </w:p>
    <w:p w14:paraId="248D45E5" w14:textId="270B9F65" w:rsidR="005B531B" w:rsidRPr="008E1786" w:rsidRDefault="00935266" w:rsidP="00FC2E79">
      <w:pPr>
        <w:pStyle w:val="ListParagraph"/>
        <w:numPr>
          <w:ilvl w:val="0"/>
          <w:numId w:val="4"/>
        </w:numPr>
        <w:spacing w:before="14" w:after="14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E558F0" w:rsidRPr="008E1786">
        <w:rPr>
          <w:rFonts w:ascii="Times New Roman" w:hAnsi="Times New Roman" w:cs="Times New Roman"/>
          <w:sz w:val="24"/>
          <w:szCs w:val="24"/>
        </w:rPr>
        <w:t xml:space="preserve"> has stationary and independent increment properties</w:t>
      </w:r>
    </w:p>
    <w:p w14:paraId="34187F51" w14:textId="6149A161" w:rsidR="00050027" w:rsidRPr="0084520C" w:rsidRDefault="00417EAB" w:rsidP="00FC2E79">
      <w:pPr>
        <w:pStyle w:val="ListParagraph"/>
        <w:numPr>
          <w:ilvl w:val="0"/>
          <w:numId w:val="4"/>
        </w:numPr>
        <w:spacing w:before="14" w:after="14"/>
        <w:ind w:left="504"/>
        <w:jc w:val="both"/>
        <w:rPr>
          <w:rFonts w:ascii="Cambria Math" w:hAnsi="Cambria Math" w:cs="Times New Roman"/>
          <w:sz w:val="24"/>
          <w:szCs w:val="24"/>
          <w:oMath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 xml:space="preserve"> ~ 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510952" w:rsidRPr="00857956">
        <w:rPr>
          <w:rFonts w:ascii="Times New Roman" w:hAnsi="Times New Roman" w:cs="Times New Roman"/>
          <w:sz w:val="24"/>
          <w:szCs w:val="24"/>
        </w:rPr>
        <w:t xml:space="preserve"> for any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0&lt;t≤T</m:t>
        </m:r>
      </m:oMath>
    </w:p>
    <w:p w14:paraId="35271794" w14:textId="6DBD8D25" w:rsidR="0084520C" w:rsidRDefault="00DB5A68" w:rsidP="007074BC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ose </w:t>
      </w:r>
      <m:oMath>
        <m:r>
          <w:rPr>
            <w:rFonts w:ascii="Cambria Math" w:hAnsi="Cambria Math" w:cs="Times New Roman"/>
            <w:sz w:val="24"/>
            <w:szCs w:val="24"/>
          </w:rPr>
          <m:t>X(t)</m:t>
        </m:r>
      </m:oMath>
      <w:r>
        <w:rPr>
          <w:rFonts w:ascii="Times New Roman" w:hAnsi="Times New Roman" w:cs="Times New Roman"/>
          <w:sz w:val="24"/>
          <w:szCs w:val="24"/>
        </w:rPr>
        <w:t xml:space="preserve"> is normal with mean 0 and variance t, its</w:t>
      </w:r>
      <w:r w:rsidR="00B72B72">
        <w:rPr>
          <w:rFonts w:ascii="Times New Roman" w:hAnsi="Times New Roman" w:cs="Times New Roman"/>
          <w:sz w:val="24"/>
          <w:szCs w:val="24"/>
        </w:rPr>
        <w:t xml:space="preserve"> density function is given by</w:t>
      </w:r>
    </w:p>
    <w:p w14:paraId="71828D1B" w14:textId="1C1DE59A" w:rsidR="003C71FF" w:rsidRPr="00FC2E79" w:rsidRDefault="00FA22D0" w:rsidP="002038B0">
      <w:pPr>
        <w:spacing w:before="14" w:after="14"/>
        <w:jc w:val="both"/>
        <w:rPr>
          <w:rFonts w:ascii="Times New Roman" w:hAnsi="Times New Roman" w:cs="Times New Roman"/>
          <w:b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d>
            <m:dPr>
              <m:ctrlPr>
                <w:rPr>
                  <w:rFonts w:ascii="Cambria Math" w:hAnsi="Times New Roman" w:cs="Times New Roman"/>
                  <w:bCs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Times New Roman" w:cs="Times New Roman"/>
                  <w:bCs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Times New Roman" w:cs="Times New Roman"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Times New Roman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hAnsi="Times New Roman" w:cs="Times New Roman"/>
                          <w:bCs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Times New Roman" w:cs="Times New Roman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Times New Roman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Times New Roman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Times New Roman" w:cs="Times New Roman"/>
                          <w:sz w:val="24"/>
                          <w:szCs w:val="24"/>
                        </w:rPr>
                        <m:t>2t</m:t>
                      </m:r>
                    </m:den>
                  </m:f>
                </m:sup>
              </m:sSup>
            </m:num>
            <m:den>
              <m:rad>
                <m:radPr>
                  <m:degHide m:val="1"/>
                  <m:ctrlPr>
                    <w:rPr>
                      <w:rFonts w:ascii="Cambria Math" w:hAnsi="Times New Roman" w:cs="Times New Roman"/>
                      <w:bCs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Times New Roman" w:cs="Times New Roman"/>
                      <w:sz w:val="24"/>
                      <w:szCs w:val="24"/>
                    </w:rPr>
                    <m:t>2πt</m:t>
                  </m:r>
                </m:e>
              </m:rad>
            </m:den>
          </m:f>
        </m:oMath>
      </m:oMathPara>
    </w:p>
    <w:p w14:paraId="23D13788" w14:textId="77777777" w:rsidR="00FC2E79" w:rsidRDefault="00FC2E79" w:rsidP="002038B0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</w:p>
    <w:p w14:paraId="0A2B2C26" w14:textId="77777777" w:rsidR="004E6DB6" w:rsidRDefault="004E6DB6" w:rsidP="002038B0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</w:p>
    <w:p w14:paraId="5D8CFD27" w14:textId="77777777" w:rsidR="004E6DB6" w:rsidRDefault="004E6DB6" w:rsidP="002038B0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</w:p>
    <w:p w14:paraId="4743B434" w14:textId="740273A3" w:rsidR="0088377D" w:rsidRDefault="00D3506C" w:rsidP="002038B0">
      <w:pPr>
        <w:spacing w:before="14" w:after="14"/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BROWNIAN MOTION WITH DRIFT</w:t>
      </w:r>
    </w:p>
    <w:p w14:paraId="0034BE4F" w14:textId="77777777" w:rsidR="00FC2E79" w:rsidRPr="00D144A5" w:rsidRDefault="00FC2E79" w:rsidP="002038B0">
      <w:pPr>
        <w:spacing w:before="14" w:after="14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14CA3718" w14:textId="77777777" w:rsidR="004D6DC0" w:rsidRPr="00857956" w:rsidRDefault="004D6DC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 xml:space="preserve">We call a process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57956">
        <w:rPr>
          <w:rFonts w:ascii="Times New Roman" w:hAnsi="Times New Roman" w:cs="Times New Roman"/>
          <w:sz w:val="24"/>
          <w:szCs w:val="24"/>
        </w:rPr>
        <w:t xml:space="preserve">a Brownian motion with drift </w:t>
      </w:r>
      <w:r w:rsidRPr="00A069D7">
        <w:rPr>
          <w:rFonts w:ascii="Times New Roman" w:hAnsi="Times New Roman" w:cs="Times New Roman"/>
          <w:i/>
          <w:sz w:val="24"/>
          <w:szCs w:val="24"/>
        </w:rPr>
        <w:t>µ</w:t>
      </w:r>
      <w:r w:rsidRPr="00857956">
        <w:rPr>
          <w:rFonts w:ascii="Times New Roman" w:hAnsi="Times New Roman" w:cs="Times New Roman"/>
          <w:sz w:val="24"/>
          <w:szCs w:val="24"/>
        </w:rPr>
        <w:t xml:space="preserve"> and diffusion coefficient </w:t>
      </w:r>
      <w:r w:rsidRPr="00A069D7">
        <w:rPr>
          <w:rFonts w:ascii="Times New Roman" w:hAnsi="Times New Roman" w:cs="Times New Roman"/>
          <w:i/>
          <w:sz w:val="24"/>
          <w:szCs w:val="24"/>
        </w:rPr>
        <w:t>σ</w:t>
      </w:r>
      <w:r w:rsidRPr="00A069D7">
        <w:rPr>
          <w:rFonts w:ascii="Times New Roman" w:hAnsi="Times New Roman" w:cs="Times New Roman"/>
          <w:i/>
          <w:sz w:val="24"/>
          <w:szCs w:val="24"/>
          <w:vertAlign w:val="superscript"/>
        </w:rPr>
        <w:t>2</w:t>
      </w:r>
      <w:r w:rsidRPr="00857956">
        <w:rPr>
          <w:rFonts w:ascii="Times New Roman" w:hAnsi="Times New Roman" w:cs="Times New Roman"/>
          <w:sz w:val="24"/>
          <w:szCs w:val="24"/>
        </w:rPr>
        <w:t xml:space="preserve"> if</w:t>
      </w:r>
    </w:p>
    <w:p w14:paraId="4551198F" w14:textId="2863B958" w:rsidR="004D6DC0" w:rsidRPr="003607B1" w:rsidRDefault="00FA22D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- µt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den>
          </m:f>
        </m:oMath>
      </m:oMathPara>
    </w:p>
    <w:p w14:paraId="534E6DA5" w14:textId="1124EB09" w:rsidR="004D6DC0" w:rsidRPr="000B59E9" w:rsidRDefault="004D6DC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>is a standard Brownian motion</w:t>
      </w:r>
      <w:r w:rsidR="005D3082">
        <w:rPr>
          <w:rFonts w:ascii="Times New Roman" w:hAnsi="Times New Roman" w:cs="Times New Roman"/>
          <w:sz w:val="24"/>
          <w:szCs w:val="24"/>
        </w:rPr>
        <w:t>. Brownian Motion with d</w:t>
      </w:r>
      <w:r w:rsidR="00D55A9D">
        <w:rPr>
          <w:rFonts w:ascii="Times New Roman" w:hAnsi="Times New Roman" w:cs="Times New Roman"/>
          <w:sz w:val="24"/>
          <w:szCs w:val="24"/>
        </w:rPr>
        <w:t>rift 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57956">
        <w:rPr>
          <w:rFonts w:ascii="Times New Roman" w:hAnsi="Times New Roman" w:cs="Times New Roman"/>
          <w:sz w:val="24"/>
          <w:szCs w:val="24"/>
        </w:rPr>
        <w:t>represented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X</m:t>
        </m:r>
        <m:r>
          <w:rPr>
            <w:rFonts w:ascii="Cambria Math" w:hAnsi="Cambria Math" w:cs="Times New Roman"/>
            <w:sz w:val="24"/>
            <w:szCs w:val="24"/>
          </w:rPr>
          <m:t> 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~ BM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μ,</m:t>
            </m:r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vertAlign w:val="superscript"/>
                  </w:rPr>
                  <m:t>2</m:t>
                </m:r>
              </m:sup>
            </m:sSup>
          </m:e>
        </m:d>
      </m:oMath>
      <w:r w:rsidRPr="00857956">
        <w:rPr>
          <w:rFonts w:ascii="Times New Roman" w:hAnsi="Times New Roman" w:cs="Times New Roman"/>
          <w:sz w:val="24"/>
          <w:szCs w:val="24"/>
        </w:rPr>
        <w:t>.</w:t>
      </w:r>
    </w:p>
    <w:p w14:paraId="02D145F6" w14:textId="77777777" w:rsidR="004D6DC0" w:rsidRPr="00857956" w:rsidRDefault="004D6DC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>For time-dependent drift and diffusion coefficient, Brownian Motion may be defined by the following equation:</w:t>
      </w:r>
    </w:p>
    <w:p w14:paraId="31759AE0" w14:textId="77777777" w:rsidR="004D6DC0" w:rsidRPr="002731B8" w:rsidRDefault="004D6DC0" w:rsidP="002038B0">
      <w:pPr>
        <w:spacing w:before="14" w:after="14"/>
        <w:contextualSpacing/>
        <w:rPr>
          <w:rFonts w:ascii="Cambria Math" w:hAnsi="Cambria Math" w:cs="Times New Roman"/>
          <w:sz w:val="24"/>
          <w:szCs w:val="24"/>
          <w:oMath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dX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*dt+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*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</m:oMath>
      </m:oMathPara>
    </w:p>
    <w:p w14:paraId="7AF4AF47" w14:textId="77777777" w:rsidR="005206B3" w:rsidRPr="00A4487B" w:rsidRDefault="005206B3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</w:p>
    <w:p w14:paraId="07C3592D" w14:textId="59A1BB66" w:rsidR="004D6DC0" w:rsidRDefault="004D6DC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 xml:space="preserve">The process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57956">
        <w:rPr>
          <w:rFonts w:ascii="Times New Roman" w:hAnsi="Times New Roman" w:cs="Times New Roman"/>
          <w:sz w:val="24"/>
          <w:szCs w:val="24"/>
        </w:rPr>
        <w:t xml:space="preserve">has continuous sample paths and independent increments, and each increment </w:t>
      </w:r>
      <m:oMath>
        <m:r>
          <w:rPr>
            <w:rFonts w:ascii="Cambria Math" w:hAnsi="Cambria Math" w:cs="Times New Roman"/>
            <w:sz w:val="24"/>
            <w:szCs w:val="24"/>
          </w:rPr>
          <m:t>X(t) – X(s)</m:t>
        </m:r>
      </m:oMath>
      <w:r w:rsidRPr="00857956">
        <w:rPr>
          <w:rFonts w:ascii="Times New Roman" w:hAnsi="Times New Roman" w:cs="Times New Roman"/>
          <w:sz w:val="24"/>
          <w:szCs w:val="24"/>
        </w:rPr>
        <w:t xml:space="preserve"> is normally distributed with:</w:t>
      </w:r>
      <w:r w:rsidRPr="00857956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857956">
        <w:rPr>
          <w:rFonts w:ascii="Times New Roman" w:hAnsi="Times New Roman" w:cs="Times New Roman"/>
          <w:sz w:val="24"/>
          <w:szCs w:val="24"/>
        </w:rPr>
        <w:t>Mean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857956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</w:r>
      <w:r w:rsidR="00972E09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X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</m:d>
          </m:e>
        </m:d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nary>
          <m:naryPr>
            <m:limLoc m:val="subSup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*dk</m:t>
            </m:r>
          </m:e>
        </m:nary>
      </m:oMath>
      <w:r w:rsidRPr="00857956">
        <w:rPr>
          <w:rFonts w:ascii="Times New Roman" w:hAnsi="Times New Roman" w:cs="Times New Roman"/>
          <w:sz w:val="24"/>
          <w:szCs w:val="24"/>
        </w:rPr>
        <w:t>, and</w:t>
      </w:r>
      <w:r w:rsidR="00972E0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085E71" w14:textId="268DBA70" w:rsidR="004D6DC0" w:rsidRDefault="00FD5E97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4D6DC0" w:rsidRPr="00857956">
        <w:rPr>
          <w:rFonts w:ascii="Times New Roman" w:hAnsi="Times New Roman" w:cs="Times New Roman"/>
          <w:sz w:val="24"/>
          <w:szCs w:val="24"/>
        </w:rPr>
        <w:t>Variance</w:t>
      </w:r>
      <w:r w:rsidR="004D6DC0">
        <w:rPr>
          <w:rFonts w:ascii="Times New Roman" w:hAnsi="Times New Roman" w:cs="Times New Roman"/>
          <w:sz w:val="24"/>
          <w:szCs w:val="24"/>
        </w:rPr>
        <w:t>:</w:t>
      </w:r>
      <w:r w:rsidR="004D6DC0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4D6DC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Va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X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</m:d>
          </m:e>
        </m:d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nary>
          <m:naryPr>
            <m:limLoc m:val="subSup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  <m:ctrlPr>
                  <w:rPr>
                    <w:rFonts w:ascii="Cambria Math" w:eastAsia="Cambria Math" w:hAnsi="Cambria Math" w:cs="Times New Roman"/>
                    <w:i/>
                    <w:sz w:val="24"/>
                    <w:szCs w:val="24"/>
                  </w:rPr>
                </m:ctrlP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*dk</m:t>
            </m:r>
          </m:e>
        </m:nary>
      </m:oMath>
    </w:p>
    <w:p w14:paraId="2D7C2B22" w14:textId="77777777" w:rsidR="00FC2E79" w:rsidRPr="009E6104" w:rsidRDefault="00FC2E79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</w:p>
    <w:p w14:paraId="6D324719" w14:textId="05B0F770" w:rsidR="003C71FF" w:rsidRDefault="009E6104" w:rsidP="00665D47">
      <w:pPr>
        <w:spacing w:before="14" w:after="14"/>
        <w:contextualSpacing/>
        <w:rPr>
          <w:rFonts w:ascii="Times New Roman" w:eastAsia="Times New Roman" w:hAnsi="Times New Roman" w:cs="Times New Roman"/>
          <w:b/>
          <w:color w:val="000000"/>
          <w:kern w:val="36"/>
          <w:sz w:val="26"/>
          <w:szCs w:val="26"/>
          <w:u w:val="single"/>
        </w:rPr>
      </w:pPr>
      <w:r w:rsidRPr="008E7EAC">
        <w:rPr>
          <w:rFonts w:ascii="Times New Roman" w:hAnsi="Times New Roman" w:cs="Times New Roman"/>
          <w:b/>
          <w:sz w:val="26"/>
          <w:szCs w:val="26"/>
          <w:u w:val="single"/>
        </w:rPr>
        <w:t>I</w:t>
      </w:r>
      <w:r w:rsidR="00454B00">
        <w:rPr>
          <w:rFonts w:ascii="Times New Roman" w:hAnsi="Times New Roman" w:cs="Times New Roman"/>
          <w:b/>
          <w:sz w:val="26"/>
          <w:szCs w:val="26"/>
          <w:u w:val="single"/>
        </w:rPr>
        <w:t>T</w:t>
      </w:r>
      <m:oMath>
        <m:acc>
          <m:accPr>
            <m:ctrlPr>
              <w:rPr>
                <w:rFonts w:ascii="Cambria Math" w:hAnsi="Cambria Math" w:cs="Times New Roman"/>
                <w:b/>
                <w:i/>
                <w:sz w:val="26"/>
                <w:szCs w:val="26"/>
                <w:u w:val="single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26"/>
                <w:szCs w:val="26"/>
                <w:u w:val="single"/>
              </w:rPr>
              <m:t>O</m:t>
            </m:r>
          </m:e>
        </m:acc>
      </m:oMath>
      <w:r w:rsidR="009522B1">
        <w:rPr>
          <w:rFonts w:ascii="Times New Roman" w:hAnsi="Times New Roman" w:cs="Times New Roman"/>
          <w:b/>
          <w:sz w:val="26"/>
          <w:szCs w:val="26"/>
          <w:u w:val="single"/>
        </w:rPr>
        <w:t>’S</w:t>
      </w:r>
      <w:r w:rsidRPr="008E7EAC">
        <w:rPr>
          <w:rFonts w:ascii="Times New Roman" w:eastAsia="Times New Roman" w:hAnsi="Times New Roman" w:cs="Times New Roman"/>
          <w:b/>
          <w:color w:val="000000"/>
          <w:kern w:val="36"/>
          <w:sz w:val="26"/>
          <w:szCs w:val="26"/>
          <w:u w:val="single"/>
        </w:rPr>
        <w:t xml:space="preserve"> </w:t>
      </w:r>
      <w:r w:rsidR="00454B00">
        <w:rPr>
          <w:rFonts w:ascii="Times New Roman" w:eastAsia="Times New Roman" w:hAnsi="Times New Roman" w:cs="Times New Roman"/>
          <w:b/>
          <w:color w:val="000000"/>
          <w:kern w:val="36"/>
          <w:sz w:val="26"/>
          <w:szCs w:val="26"/>
          <w:u w:val="single"/>
        </w:rPr>
        <w:t>PROCESSES</w:t>
      </w:r>
    </w:p>
    <w:p w14:paraId="11A517C5" w14:textId="77777777" w:rsidR="00FC2E79" w:rsidRPr="003C71FF" w:rsidRDefault="00FC2E79" w:rsidP="002038B0">
      <w:pPr>
        <w:spacing w:before="14" w:after="14"/>
        <w:contextualSpacing/>
        <w:jc w:val="center"/>
        <w:rPr>
          <w:rFonts w:ascii="Times New Roman" w:eastAsia="Times New Roman" w:hAnsi="Times New Roman" w:cs="Times New Roman"/>
          <w:b/>
          <w:color w:val="000000"/>
          <w:kern w:val="36"/>
          <w:sz w:val="26"/>
          <w:szCs w:val="26"/>
          <w:u w:val="single"/>
        </w:rPr>
      </w:pPr>
    </w:p>
    <w:p w14:paraId="3AFF93AF" w14:textId="25EB6127" w:rsidR="009E6104" w:rsidRDefault="009E6104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An </w:t>
      </w:r>
      <w:proofErr w:type="spellStart"/>
      <w:r>
        <w:rPr>
          <w:rFonts w:ascii="Times New Roman" w:hAnsi="Times New Roman" w:cs="Times New Roman"/>
          <w:sz w:val="24"/>
          <w:szCs w:val="24"/>
        </w:rPr>
        <w:t>It</w:t>
      </w:r>
      <w:r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proofErr w:type="spellEnd"/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rocess is defined to be a stochastic process that can be expressed as the sum of an integral with respect to Brownian Motion</w:t>
      </w:r>
      <w:r w:rsidR="007763F2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W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t</m:t>
            </m:r>
          </m:sub>
        </m:sSub>
      </m:oMath>
      <w:r w:rsidR="007763F2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nd an integral with respect to time,</w:t>
      </w:r>
    </w:p>
    <w:p w14:paraId="79D1668E" w14:textId="418A6D85" w:rsidR="00ED6E24" w:rsidRPr="00ED6E24" w:rsidRDefault="00FA22D0" w:rsidP="00ED6E24">
      <w:pPr>
        <w:spacing w:before="14" w:after="14"/>
        <w:contextualSpacing/>
        <w:jc w:val="both"/>
        <w:rPr>
          <w:rFonts w:ascii="Cambria Math" w:hAnsi="Cambria Math" w:cs="Times New Roman"/>
          <w:sz w:val="24"/>
          <w:szCs w:val="24"/>
          <w:oMath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 + </m:t>
          </m:r>
          <m:nary>
            <m:nary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ds</m:t>
              </m:r>
            </m:e>
          </m:nary>
          <m:r>
            <w:rPr>
              <w:rFonts w:ascii="Cambria Math" w:hAnsi="Cambria Math" w:cs="Times New Roman"/>
              <w:sz w:val="24"/>
              <w:szCs w:val="24"/>
            </w:rPr>
            <m:t xml:space="preserve"> + </m:t>
          </m:r>
          <m:nary>
            <m:nary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sub>
              </m:sSub>
            </m:e>
          </m:nary>
        </m:oMath>
      </m:oMathPara>
    </w:p>
    <w:p w14:paraId="565FFCDE" w14:textId="77777777" w:rsidR="00A900AA" w:rsidRPr="00130594" w:rsidRDefault="00A900AA" w:rsidP="002038B0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1584873" w14:textId="31DA4403" w:rsidR="009E6104" w:rsidRDefault="009E6104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proofErr w:type="spellStart"/>
      <w:r w:rsidRPr="008D65C7">
        <w:rPr>
          <w:rFonts w:ascii="Times New Roman" w:hAnsi="Times New Roman" w:cs="Times New Roman"/>
          <w:sz w:val="24"/>
          <w:szCs w:val="24"/>
          <w:u w:val="single"/>
        </w:rPr>
        <w:t>It</w:t>
      </w:r>
      <w:r w:rsidRPr="008D65C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u w:val="single"/>
        </w:rPr>
        <w:t>ô’s</w:t>
      </w:r>
      <w:proofErr w:type="spellEnd"/>
      <w:r w:rsidRPr="008D65C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u w:val="single"/>
        </w:rPr>
        <w:t xml:space="preserve"> Lemma</w:t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CF3FED">
        <w:rPr>
          <w:rStyle w:val="FootnoteReference"/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footnoteReference w:id="2"/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– It is an identity used in calculus to find the differential of a time-dependent function of a Stochastic Process. Using Taylor Series expansion, for a function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f</m:t>
        </m:r>
      </m:oMath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which is a function of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x</m:t>
        </m:r>
      </m:oMath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nd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t</m:t>
        </m:r>
      </m:oMath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, we can write:</w:t>
      </w:r>
    </w:p>
    <w:p w14:paraId="62E04F26" w14:textId="029A5DF8" w:rsidR="009E6104" w:rsidRPr="00ED6E24" w:rsidRDefault="009E6104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oMath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x,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dt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x</m:t>
              </m:r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dx+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∂</m:t>
                  </m:r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+…</m:t>
              </m:r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…</m:t>
          </m:r>
        </m:oMath>
      </m:oMathPara>
    </w:p>
    <w:p w14:paraId="6940E6B4" w14:textId="77777777" w:rsidR="00ED6E24" w:rsidRPr="00130594" w:rsidRDefault="00ED6E24" w:rsidP="002038B0">
      <w:pPr>
        <w:spacing w:before="14" w:after="14"/>
        <w:contextualSpacing/>
        <w:jc w:val="both"/>
        <w:rPr>
          <w:rFonts w:ascii="Cambria Math" w:eastAsia="Times New Roman" w:hAnsi="Cambria Math" w:cs="Times New Roman"/>
          <w:sz w:val="24"/>
          <w:szCs w:val="24"/>
          <w:oMath/>
        </w:rPr>
      </w:pPr>
    </w:p>
    <w:p w14:paraId="17D59E00" w14:textId="41D7ADD2" w:rsidR="002B02C5" w:rsidRDefault="005F1D4E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et</w:t>
      </w:r>
      <w:r w:rsidR="00926E6A">
        <w:rPr>
          <w:rFonts w:ascii="Times New Roman" w:eastAsia="Times New Roman" w:hAnsi="Times New Roman" w:cs="Times New Roman"/>
          <w:sz w:val="24"/>
          <w:szCs w:val="24"/>
        </w:rPr>
        <w:t xml:space="preserve"> u</w:t>
      </w:r>
      <w:r>
        <w:rPr>
          <w:rFonts w:ascii="Times New Roman" w:eastAsia="Times New Roman" w:hAnsi="Times New Roman" w:cs="Times New Roman"/>
          <w:sz w:val="24"/>
          <w:szCs w:val="24"/>
        </w:rPr>
        <w:t>s a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>ssum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</m:oMath>
      <w:r w:rsidR="00B0602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is an </w:t>
      </w:r>
      <w:proofErr w:type="spellStart"/>
      <w:r w:rsidR="009E6104">
        <w:rPr>
          <w:rFonts w:ascii="Times New Roman" w:hAnsi="Times New Roman" w:cs="Times New Roman"/>
          <w:sz w:val="24"/>
          <w:szCs w:val="24"/>
        </w:rPr>
        <w:t>It</w:t>
      </w:r>
      <w:r w:rsidR="009E6104"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 w:rsidR="009E610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’s</w:t>
      </w:r>
      <w:proofErr w:type="spellEnd"/>
      <w:r w:rsidR="009E610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rocess</w:t>
      </w:r>
      <w:r w:rsidR="008F5E2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 T</w:t>
      </w:r>
      <w:r w:rsidR="00B708F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hus, we</w:t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9E610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substitut</w:t>
      </w:r>
      <w:r w:rsidR="00DF6E21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e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x</m:t>
        </m:r>
      </m:oMath>
      <w:r w:rsidR="00DF6E21">
        <w:rPr>
          <w:rFonts w:ascii="Times New Roman" w:eastAsia="Times New Roman" w:hAnsi="Times New Roman" w:cs="Times New Roman"/>
          <w:sz w:val="24"/>
          <w:szCs w:val="24"/>
        </w:rPr>
        <w:t xml:space="preserve"> by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</m:oMath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x</m:t>
        </m:r>
      </m:oMath>
      <w:r w:rsidR="00B708F5">
        <w:rPr>
          <w:rFonts w:ascii="Times New Roman" w:eastAsia="Times New Roman" w:hAnsi="Times New Roman" w:cs="Times New Roman"/>
          <w:sz w:val="24"/>
          <w:szCs w:val="24"/>
        </w:rPr>
        <w:t xml:space="preserve"> by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*dt+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*d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24949E2" w14:textId="387D59F9" w:rsidR="009F3D6B" w:rsidRDefault="002B02C5" w:rsidP="009F3D6B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E6E10">
        <w:rPr>
          <w:rFonts w:ascii="Times New Roman" w:eastAsia="Times New Roman" w:hAnsi="Times New Roman" w:cs="Times New Roman"/>
          <w:sz w:val="24"/>
          <w:szCs w:val="24"/>
          <w:u w:val="single"/>
        </w:rPr>
        <w:t>No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In this case,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μ</m:t>
        </m:r>
      </m:oMath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σ</m:t>
        </m:r>
      </m:oMath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are a function of both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</m:oMath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t</m:t>
        </m:r>
      </m:oMath>
      <w:r w:rsidR="00A14142">
        <w:rPr>
          <w:rFonts w:ascii="Times New Roman" w:eastAsia="Times New Roman" w:hAnsi="Times New Roman" w:cs="Times New Roman"/>
          <w:sz w:val="24"/>
          <w:szCs w:val="24"/>
        </w:rPr>
        <w:t xml:space="preserve"> (that</w:t>
      </w:r>
      <w:r w:rsidR="00926E6A">
        <w:rPr>
          <w:rFonts w:ascii="Times New Roman" w:eastAsia="Times New Roman" w:hAnsi="Times New Roman" w:cs="Times New Roman"/>
          <w:sz w:val="24"/>
          <w:szCs w:val="24"/>
        </w:rPr>
        <w:t xml:space="preserve"> is</w:t>
      </w:r>
      <w:r w:rsidR="00A14142">
        <w:rPr>
          <w:rFonts w:ascii="Times New Roman" w:eastAsia="Times New Roman" w:hAnsi="Times New Roman" w:cs="Times New Roman"/>
          <w:sz w:val="24"/>
          <w:szCs w:val="24"/>
        </w:rPr>
        <w:t xml:space="preserve"> why two variables in the subscripts)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58F0439" w14:textId="77777777" w:rsidR="00ED6E24" w:rsidRPr="009F3D6B" w:rsidRDefault="00ED6E24" w:rsidP="009F3D6B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7C94BC" w14:textId="77777777" w:rsidR="00A52977" w:rsidRPr="00A52977" w:rsidRDefault="00A5297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10"/>
          <w:szCs w:val="10"/>
        </w:rPr>
      </w:pPr>
    </w:p>
    <w:p w14:paraId="60A43E36" w14:textId="6BC9EB37" w:rsidR="009F3D6B" w:rsidRPr="00A52977" w:rsidRDefault="00D3506C" w:rsidP="009F3D6B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oMath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x,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dt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x</m:t>
              </m:r>
            </m:den>
          </m:f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 xml:space="preserve">dt+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∂</m:t>
                  </m:r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d</m:t>
                  </m:r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dt*d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 xml:space="preserve">+ </m:t>
                  </m:r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d</m:t>
                  </m:r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 xml:space="preserve"> </m:t>
                  </m:r>
                </m:e>
              </m:d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+…</m:t>
          </m:r>
        </m:oMath>
      </m:oMathPara>
    </w:p>
    <w:p w14:paraId="1166B8B0" w14:textId="77777777" w:rsidR="00A52977" w:rsidRPr="00A52977" w:rsidRDefault="00A5297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10"/>
          <w:szCs w:val="10"/>
        </w:rPr>
      </w:pPr>
    </w:p>
    <w:p w14:paraId="17F39907" w14:textId="53C4B8DE" w:rsidR="009E6104" w:rsidRDefault="009E6104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gnoring higher-order terms in the limit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t→0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and substituting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t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due to the quadratic variance of Brownian Motion</w:t>
      </w:r>
      <w:r w:rsidR="00E01910">
        <w:rPr>
          <w:rStyle w:val="FootnoteReference"/>
          <w:rFonts w:ascii="Times New Roman" w:eastAsia="Times New Roman" w:hAnsi="Times New Roman" w:cs="Times New Roman"/>
          <w:sz w:val="24"/>
          <w:szCs w:val="24"/>
        </w:rPr>
        <w:footnoteReference w:id="3"/>
      </w:r>
      <w:r>
        <w:rPr>
          <w:rFonts w:ascii="Times New Roman" w:eastAsia="Times New Roman" w:hAnsi="Times New Roman" w:cs="Times New Roman"/>
          <w:sz w:val="24"/>
          <w:szCs w:val="24"/>
        </w:rPr>
        <w:t>, we obtain</w:t>
      </w:r>
    </w:p>
    <w:p w14:paraId="297233AF" w14:textId="32AD0AB7" w:rsidR="009370DC" w:rsidRPr="00EF73B4" w:rsidRDefault="0051134C" w:rsidP="009370DC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oMath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x,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t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+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x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dt 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x,t</m:t>
              </m:r>
            </m:sub>
          </m:sSub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∂x</m:t>
              </m:r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</m:oMath>
      </m:oMathPara>
    </w:p>
    <w:p w14:paraId="4E4B1A4D" w14:textId="77777777" w:rsidR="000C7243" w:rsidRPr="00F620C4" w:rsidRDefault="000C7243" w:rsidP="009370DC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oMath/>
        </w:rPr>
      </w:pPr>
    </w:p>
    <w:p w14:paraId="1D369B03" w14:textId="5FFDAA85" w:rsidR="009A5FFE" w:rsidRDefault="00596E4C" w:rsidP="002038B0">
      <w:pPr>
        <w:spacing w:before="14" w:after="14"/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GEOMETRIC BROWNIAN MOTION</w:t>
      </w:r>
      <w:r w:rsidR="00D3368F" w:rsidRPr="005071EE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r w:rsidR="00796C51" w:rsidRPr="005071EE">
        <w:rPr>
          <w:rFonts w:ascii="Times New Roman" w:hAnsi="Times New Roman" w:cs="Times New Roman"/>
          <w:b/>
          <w:sz w:val="26"/>
          <w:szCs w:val="26"/>
          <w:u w:val="single"/>
        </w:rPr>
        <w:t>(GBM)</w:t>
      </w:r>
    </w:p>
    <w:p w14:paraId="2535C52B" w14:textId="77777777" w:rsidR="00FC2E79" w:rsidRPr="009A5FFE" w:rsidRDefault="00FC2E79" w:rsidP="002038B0">
      <w:pPr>
        <w:spacing w:before="14" w:after="14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263A9510" w14:textId="42356BE8" w:rsidR="004D58C5" w:rsidRPr="004D58C5" w:rsidRDefault="00031026" w:rsidP="004D58C5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  <w:r w:rsidRPr="00761396">
        <w:rPr>
          <w:rFonts w:ascii="Times New Roman" w:hAnsi="Times New Roman" w:cs="Times New Roman"/>
          <w:sz w:val="24"/>
          <w:szCs w:val="24"/>
        </w:rPr>
        <w:t xml:space="preserve">A stochastic proces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="00410E47" w:rsidRPr="00761396">
        <w:rPr>
          <w:rFonts w:ascii="Times New Roman" w:hAnsi="Times New Roman" w:cs="Times New Roman"/>
          <w:sz w:val="24"/>
          <w:szCs w:val="24"/>
        </w:rPr>
        <w:t xml:space="preserve"> </w:t>
      </w:r>
      <w:r w:rsidRPr="00761396">
        <w:rPr>
          <w:rFonts w:ascii="Times New Roman" w:hAnsi="Times New Roman" w:cs="Times New Roman"/>
          <w:sz w:val="24"/>
          <w:szCs w:val="24"/>
        </w:rPr>
        <w:t>is a geometric Brownian motion i</w:t>
      </w:r>
      <w:r w:rsidR="00410E47" w:rsidRPr="00761396">
        <w:rPr>
          <w:rFonts w:ascii="Times New Roman" w:hAnsi="Times New Roman" w:cs="Times New Roman"/>
          <w:sz w:val="24"/>
          <w:szCs w:val="24"/>
        </w:rPr>
        <w:t>f</w:t>
      </w:r>
      <w:r w:rsidRPr="0076139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log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Pr="00761396">
        <w:rPr>
          <w:rFonts w:ascii="Times New Roman" w:hAnsi="Times New Roman" w:cs="Times New Roman"/>
          <w:sz w:val="24"/>
          <w:szCs w:val="24"/>
        </w:rPr>
        <w:t xml:space="preserve"> is a Brownian Motion with initial value </w:t>
      </w:r>
      <m:oMath>
        <m:r>
          <w:rPr>
            <w:rFonts w:ascii="Cambria Math" w:hAnsi="Cambria Math" w:cs="Times New Roman"/>
            <w:sz w:val="24"/>
            <w:szCs w:val="24"/>
          </w:rPr>
          <m:t>log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1E4602" w:rsidRPr="00857956">
        <w:rPr>
          <w:rFonts w:ascii="Times New Roman" w:hAnsi="Times New Roman" w:cs="Times New Roman"/>
          <w:sz w:val="24"/>
          <w:szCs w:val="24"/>
        </w:rPr>
        <w:t>.</w:t>
      </w:r>
      <w:r w:rsidR="0090669C">
        <w:rPr>
          <w:rFonts w:ascii="Times New Roman" w:hAnsi="Times New Roman" w:cs="Times New Roman"/>
          <w:sz w:val="24"/>
          <w:szCs w:val="24"/>
        </w:rPr>
        <w:t xml:space="preserve"> </w:t>
      </w:r>
      <w:r w:rsidR="00D33CED">
        <w:rPr>
          <w:rFonts w:ascii="Times New Roman" w:hAnsi="Times New Roman" w:cs="Times New Roman"/>
          <w:sz w:val="24"/>
          <w:szCs w:val="24"/>
        </w:rPr>
        <w:t xml:space="preserve">We write the </w:t>
      </w:r>
      <w:r w:rsidR="001B63E4">
        <w:rPr>
          <w:rFonts w:ascii="Times New Roman" w:hAnsi="Times New Roman" w:cs="Times New Roman"/>
          <w:sz w:val="24"/>
          <w:szCs w:val="24"/>
        </w:rPr>
        <w:t>GBM Stochastic Differential Equation (SDE) as:</w:t>
      </w:r>
    </w:p>
    <w:p w14:paraId="309EFAB4" w14:textId="77777777" w:rsidR="00D83559" w:rsidRPr="00D83559" w:rsidRDefault="00D83559" w:rsidP="002038B0">
      <w:pPr>
        <w:spacing w:before="14" w:after="14"/>
        <w:jc w:val="both"/>
        <w:rPr>
          <w:rFonts w:ascii="Times New Roman" w:hAnsi="Times New Roman" w:cs="Times New Roman"/>
          <w:sz w:val="10"/>
          <w:szCs w:val="10"/>
        </w:rPr>
      </w:pPr>
    </w:p>
    <w:p w14:paraId="51D91362" w14:textId="269D9963" w:rsidR="004D58C5" w:rsidRPr="004D58C5" w:rsidRDefault="00C604C4" w:rsidP="004D58C5">
      <w:pPr>
        <w:spacing w:before="14" w:after="14"/>
        <w:ind w:hanging="144"/>
        <w:contextualSpacing/>
        <w:jc w:val="both"/>
        <w:rPr>
          <w:rFonts w:ascii="Cambria Math" w:hAnsi="Cambria Math" w:cs="Times New Roman"/>
          <w:sz w:val="24"/>
          <w:szCs w:val="24"/>
          <w:oMath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μ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dt+σ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dW</m:t>
          </m:r>
        </m:oMath>
      </m:oMathPara>
    </w:p>
    <w:p w14:paraId="6E9AAFC6" w14:textId="77777777" w:rsidR="00D83559" w:rsidRPr="00D83559" w:rsidRDefault="00D83559" w:rsidP="002038B0">
      <w:pPr>
        <w:spacing w:before="14" w:after="14"/>
        <w:ind w:hanging="144"/>
        <w:contextualSpacing/>
        <w:jc w:val="both"/>
        <w:rPr>
          <w:rFonts w:ascii="Times New Roman" w:hAnsi="Times New Roman" w:cs="Times New Roman"/>
          <w:sz w:val="10"/>
          <w:szCs w:val="10"/>
        </w:rPr>
      </w:pPr>
    </w:p>
    <w:p w14:paraId="4AFB7EDC" w14:textId="5EA82062" w:rsidR="00565EAF" w:rsidRPr="00857956" w:rsidRDefault="00565EAF" w:rsidP="002038B0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>In Geometric Brownian Motion</w:t>
      </w:r>
      <w:r w:rsidR="0087494B" w:rsidRPr="00857956">
        <w:rPr>
          <w:rFonts w:ascii="Times New Roman" w:hAnsi="Times New Roman" w:cs="Times New Roman"/>
          <w:sz w:val="24"/>
          <w:szCs w:val="24"/>
        </w:rPr>
        <w:t>,</w:t>
      </w:r>
      <w:r w:rsidR="005A5783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87494B" w:rsidRPr="00857956"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- 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)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- 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)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………, 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- 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-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-1)</m:t>
                </m:r>
              </m:sub>
            </m:sSub>
          </m:den>
        </m:f>
      </m:oMath>
      <w:r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475782" w:rsidRPr="00857956">
        <w:rPr>
          <w:rFonts w:ascii="Times New Roman" w:hAnsi="Times New Roman" w:cs="Times New Roman"/>
          <w:sz w:val="24"/>
          <w:szCs w:val="24"/>
        </w:rPr>
        <w:t xml:space="preserve"> are independent</w:t>
      </w:r>
      <w:r w:rsidR="00C17EF0">
        <w:rPr>
          <w:rFonts w:ascii="Times New Roman" w:hAnsi="Times New Roman" w:cs="Times New Roman"/>
          <w:sz w:val="24"/>
          <w:szCs w:val="24"/>
        </w:rPr>
        <w:t>,</w:t>
      </w:r>
      <w:r w:rsidR="00475782" w:rsidRPr="00857956">
        <w:rPr>
          <w:rFonts w:ascii="Times New Roman" w:hAnsi="Times New Roman" w:cs="Times New Roman"/>
          <w:sz w:val="24"/>
          <w:szCs w:val="24"/>
        </w:rPr>
        <w:t xml:space="preserve"> for</w:t>
      </w:r>
      <w:r w:rsidR="00631B8C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63731A">
        <w:rPr>
          <w:rFonts w:ascii="Times New Roman" w:hAnsi="Times New Roman" w:cs="Times New Roman"/>
          <w:sz w:val="24"/>
          <w:szCs w:val="24"/>
        </w:rPr>
        <w:br/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&lt;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&lt; 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……… &lt;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n</m:t>
            </m:r>
          </m:sub>
        </m:sSub>
      </m:oMath>
      <w:r w:rsidR="0097761E" w:rsidRPr="00857956">
        <w:rPr>
          <w:rFonts w:ascii="Times New Roman" w:hAnsi="Times New Roman" w:cs="Times New Roman"/>
          <w:sz w:val="24"/>
          <w:szCs w:val="24"/>
        </w:rPr>
        <w:t xml:space="preserve">, rather than </w:t>
      </w:r>
      <m:oMath>
        <m:r>
          <w:rPr>
            <w:rFonts w:ascii="Cambria Math" w:hAnsi="Cambria Math" w:cs="Times New Roman"/>
            <w:sz w:val="24"/>
            <w:szCs w:val="24"/>
          </w:rPr>
          <m:t>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+1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-S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F73219" w:rsidRPr="00857956">
        <w:rPr>
          <w:rFonts w:ascii="Times New Roman" w:hAnsi="Times New Roman" w:cs="Times New Roman"/>
          <w:sz w:val="24"/>
          <w:szCs w:val="24"/>
        </w:rPr>
        <w:t>.</w:t>
      </w:r>
    </w:p>
    <w:p w14:paraId="52E03981" w14:textId="64FA585B" w:rsidR="00F74B74" w:rsidRDefault="001E4602" w:rsidP="002038B0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796C51">
        <w:rPr>
          <w:rFonts w:ascii="Times New Roman" w:hAnsi="Times New Roman" w:cs="Times New Roman"/>
          <w:sz w:val="24"/>
          <w:szCs w:val="24"/>
        </w:rPr>
        <w:t>advantages of GBM is that it</w:t>
      </w:r>
      <w:r w:rsidRPr="00857956">
        <w:rPr>
          <w:rFonts w:ascii="Times New Roman" w:hAnsi="Times New Roman" w:cs="Times New Roman"/>
          <w:sz w:val="24"/>
          <w:szCs w:val="24"/>
        </w:rPr>
        <w:t xml:space="preserve"> is always positive</w:t>
      </w:r>
      <w:r w:rsidR="00835849" w:rsidRPr="00857956">
        <w:rPr>
          <w:rFonts w:ascii="Times New Roman" w:hAnsi="Times New Roman" w:cs="Times New Roman"/>
          <w:sz w:val="24"/>
          <w:szCs w:val="24"/>
        </w:rPr>
        <w:t>.</w:t>
      </w:r>
      <w:r w:rsidR="002532B1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0F1B51" w:rsidRPr="00857956">
        <w:rPr>
          <w:rFonts w:ascii="Times New Roman" w:hAnsi="Times New Roman" w:cs="Times New Roman"/>
          <w:sz w:val="24"/>
          <w:szCs w:val="24"/>
        </w:rPr>
        <w:t xml:space="preserve">This property makes </w:t>
      </w:r>
      <w:r w:rsidR="00796C51">
        <w:rPr>
          <w:rFonts w:ascii="Times New Roman" w:hAnsi="Times New Roman" w:cs="Times New Roman"/>
          <w:sz w:val="24"/>
          <w:szCs w:val="24"/>
        </w:rPr>
        <w:t>it</w:t>
      </w:r>
      <w:r w:rsidR="000F1B51" w:rsidRPr="00857956">
        <w:rPr>
          <w:rFonts w:ascii="Times New Roman" w:hAnsi="Times New Roman" w:cs="Times New Roman"/>
          <w:sz w:val="24"/>
          <w:szCs w:val="24"/>
        </w:rPr>
        <w:t xml:space="preserve"> desirable in stock price modelling.</w:t>
      </w:r>
    </w:p>
    <w:p w14:paraId="3F4F8F11" w14:textId="77777777" w:rsidR="00E644EE" w:rsidRDefault="00E644EE" w:rsidP="002038B0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22B340B" w14:textId="12E82FCD" w:rsidR="00AD32FA" w:rsidRDefault="00AD32FA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w, in </w:t>
      </w:r>
      <w:proofErr w:type="spellStart"/>
      <w:r w:rsidR="00FA61BB">
        <w:rPr>
          <w:rFonts w:ascii="Times New Roman" w:hAnsi="Times New Roman" w:cs="Times New Roman"/>
          <w:sz w:val="24"/>
          <w:szCs w:val="24"/>
        </w:rPr>
        <w:t>It</w:t>
      </w:r>
      <w:r w:rsidR="00FA61BB"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 w:rsidR="00FA61BB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’s</w:t>
      </w:r>
      <w:proofErr w:type="spellEnd"/>
      <w:r w:rsidR="00FA61BB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Lemma</w:t>
      </w:r>
      <w:r w:rsidR="00AF73B6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,</w:t>
      </w:r>
      <w:r w:rsidR="00D978FC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we put</w:t>
      </w:r>
      <w:r w:rsidR="00FA61BB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f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36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4"/>
                    <w:szCs w:val="24"/>
                  </w:rPr>
                  <m:t>t</m:t>
                </m:r>
              </m:sub>
            </m:s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)</m:t>
            </m:r>
          </m:e>
        </m:d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log⁡</m:t>
        </m:r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))</m:t>
        </m:r>
      </m:oMath>
      <w:r w:rsidR="006F02D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 Here,</w:t>
      </w:r>
      <w:r w:rsidR="005D577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f</m:t>
        </m:r>
      </m:oMath>
      <w:r w:rsidR="002D566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is </w:t>
      </w:r>
      <w:r w:rsidR="00B0477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only a function of</w:t>
      </w:r>
      <w:r w:rsidR="002D566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x</m:t>
        </m:r>
      </m:oMath>
      <w:r w:rsidR="001309C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nd </w:t>
      </w:r>
      <w:r w:rsidR="002D566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not a function of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t</m:t>
        </m:r>
      </m:oMath>
      <w:r w:rsidR="002D566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,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6"/>
                <w:szCs w:val="26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kern w:val="36"/>
                <w:sz w:val="26"/>
                <w:szCs w:val="26"/>
              </w:rPr>
              <m:t>∂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36"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6"/>
                    <w:szCs w:val="26"/>
                  </w:rPr>
                  <m:t>x</m:t>
                </m:r>
              </m:sub>
            </m:sSub>
          </m:num>
          <m:den>
            <m:r>
              <w:rPr>
                <w:rFonts w:ascii="Cambria Math" w:eastAsia="Times New Roman" w:hAnsi="Cambria Math" w:cs="Times New Roman"/>
                <w:color w:val="000000"/>
                <w:kern w:val="36"/>
                <w:sz w:val="26"/>
                <w:szCs w:val="26"/>
              </w:rPr>
              <m:t>∂t</m:t>
            </m:r>
          </m:den>
        </m:f>
        <m:r>
          <w:rPr>
            <w:rFonts w:ascii="Cambria Math" w:eastAsia="Times New Roman" w:hAnsi="Cambria Math" w:cs="Times New Roman"/>
            <w:color w:val="000000"/>
            <w:kern w:val="36"/>
            <w:sz w:val="26"/>
            <w:szCs w:val="26"/>
          </w:rPr>
          <m:t>=0</m:t>
        </m:r>
      </m:oMath>
      <w:r w:rsidR="00576099">
        <w:rPr>
          <w:rFonts w:ascii="Times New Roman" w:eastAsia="Times New Roman" w:hAnsi="Times New Roman" w:cs="Times New Roman"/>
          <w:color w:val="000000"/>
          <w:kern w:val="36"/>
          <w:sz w:val="26"/>
          <w:szCs w:val="26"/>
        </w:rPr>
        <w:t xml:space="preserve"> and </w:t>
      </w:r>
      <m:oMath>
        <m:f>
          <m:fPr>
            <m:ctrlP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∂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36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4"/>
                    <w:szCs w:val="24"/>
                  </w:rPr>
                  <m:t>x</m:t>
                </m:r>
              </m:sub>
            </m:sSub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num>
          <m:den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∂x</m:t>
            </m: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den>
        </m:f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= </m:t>
        </m:r>
        <m:f>
          <m:fPr>
            <m:ctrlP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1</m:t>
            </m: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num>
          <m:den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x</m:t>
            </m: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den>
        </m:f>
      </m:oMath>
      <w:r w:rsidR="00B36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182AB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</w:t>
      </w:r>
      <w:r w:rsidR="00651FF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lso, in Geometric Brownian Motion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x,t</m:t>
            </m:r>
          </m:sub>
        </m:sSub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=S*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t</m:t>
            </m:r>
          </m:sub>
        </m:sSub>
      </m:oMath>
      <w:r w:rsidR="00182AB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9B779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x,t</m:t>
            </m:r>
          </m:sub>
        </m:sSub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=S*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t</m:t>
            </m:r>
          </m:sub>
        </m:sSub>
      </m:oMath>
      <w:r w:rsidR="00C77E8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 Putting</w:t>
      </w:r>
      <w:r w:rsidR="00182AB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B36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these values in the SDE,</w:t>
      </w:r>
      <w:r w:rsidR="00F7416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we get</w:t>
      </w:r>
    </w:p>
    <w:p w14:paraId="42BF1152" w14:textId="7327C058" w:rsidR="00B63558" w:rsidRPr="00CE1C08" w:rsidRDefault="00000F5B" w:rsidP="002038B0">
      <w:pPr>
        <w:spacing w:before="14" w:after="14"/>
        <w:contextualSpacing/>
        <w:jc w:val="both"/>
        <w:rPr>
          <w:rFonts w:ascii="Cambria Math" w:eastAsia="Times New Roman" w:hAnsi="Cambria Math" w:cs="Times New Roman"/>
          <w:sz w:val="24"/>
          <w:szCs w:val="24"/>
          <w:oMath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d(log</m:t>
          </m:r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⁡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>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))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 xml:space="preserve">0 +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*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</m:den>
              </m:f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*</m:t>
              </m:r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Sup>
                        <m:sSub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dt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</m:oMath>
      </m:oMathPara>
    </w:p>
    <w:p w14:paraId="495EF0C8" w14:textId="77777777" w:rsidR="00411DE7" w:rsidRPr="00C67353" w:rsidRDefault="00411DE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4"/>
          <w:szCs w:val="4"/>
        </w:rPr>
      </w:pPr>
    </w:p>
    <w:p w14:paraId="58F49CD9" w14:textId="16C69567" w:rsidR="00ED6E24" w:rsidRPr="00C67353" w:rsidRDefault="00DF1D22" w:rsidP="00ED6E24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oMath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d(log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)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(μ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)dt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</m:oMath>
      </m:oMathPara>
    </w:p>
    <w:p w14:paraId="4696BCA5" w14:textId="77777777" w:rsidR="00C67353" w:rsidRPr="00C67353" w:rsidRDefault="00C67353" w:rsidP="00ED6E24">
      <w:pPr>
        <w:spacing w:before="14" w:after="14"/>
        <w:contextualSpacing/>
        <w:jc w:val="both"/>
        <w:rPr>
          <w:rFonts w:ascii="Cambria Math" w:eastAsia="Times New Roman" w:hAnsi="Cambria Math" w:cs="Times New Roman"/>
          <w:sz w:val="2"/>
          <w:szCs w:val="2"/>
          <w:oMath/>
        </w:rPr>
      </w:pPr>
    </w:p>
    <w:p w14:paraId="28181817" w14:textId="3A6DD345" w:rsidR="0057141F" w:rsidRPr="00F704D9" w:rsidRDefault="0057141F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rom the above equation, we can say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(</m:t>
        </m:r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log⁡</m:t>
        </m:r>
        <m:r>
          <w:rPr>
            <w:rFonts w:ascii="Cambria Math" w:eastAsia="Times New Roman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))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has a Brownian </w:t>
      </w:r>
      <w:r w:rsidR="002C3AD8">
        <w:rPr>
          <w:rFonts w:ascii="Times New Roman" w:eastAsia="Times New Roman" w:hAnsi="Times New Roman" w:cs="Times New Roman"/>
          <w:sz w:val="24"/>
          <w:szCs w:val="24"/>
        </w:rPr>
        <w:t xml:space="preserve">motion with drift. </w:t>
      </w:r>
      <w:r w:rsidR="005E5F86">
        <w:rPr>
          <w:rFonts w:ascii="Times New Roman" w:eastAsia="Times New Roman" w:hAnsi="Times New Roman" w:cs="Times New Roman"/>
          <w:sz w:val="24"/>
          <w:szCs w:val="24"/>
        </w:rPr>
        <w:t>And thus</w:t>
      </w:r>
      <w:r w:rsidR="009E2996">
        <w:rPr>
          <w:rFonts w:ascii="Times New Roman" w:eastAsia="Times New Roman" w:hAnsi="Times New Roman" w:cs="Times New Roman"/>
          <w:sz w:val="24"/>
          <w:szCs w:val="24"/>
        </w:rPr>
        <w:t>,</w:t>
      </w:r>
      <w:r w:rsidR="005E5F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67EC">
        <w:rPr>
          <w:rFonts w:ascii="Times New Roman" w:eastAsia="Times New Roman" w:hAnsi="Times New Roman" w:cs="Times New Roman"/>
          <w:sz w:val="24"/>
          <w:szCs w:val="24"/>
        </w:rPr>
        <w:t>it</w:t>
      </w:r>
      <w:r w:rsidR="005E5F86">
        <w:rPr>
          <w:rFonts w:ascii="Times New Roman" w:eastAsia="Times New Roman" w:hAnsi="Times New Roman" w:cs="Times New Roman"/>
          <w:sz w:val="24"/>
          <w:szCs w:val="24"/>
        </w:rPr>
        <w:t xml:space="preserve"> has a normal distribution with mean</w:t>
      </w:r>
      <w:r w:rsidR="00F860E2">
        <w:rPr>
          <w:rFonts w:ascii="Times New Roman" w:eastAsia="Times New Roman" w:hAnsi="Times New Roman" w:cs="Times New Roman"/>
          <w:sz w:val="24"/>
          <w:szCs w:val="24"/>
        </w:rPr>
        <w:t>,</w:t>
      </w:r>
      <w:r w:rsidR="005E5F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d>
          <m:d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μ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t</m:t>
                </m:r>
              </m:sub>
            </m:s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</m:num>
              <m:den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2</m:t>
                </m:r>
              </m:den>
            </m:f>
          </m:e>
        </m:d>
        <m:r>
          <w:rPr>
            <w:rFonts w:ascii="Cambria Math" w:eastAsia="Times New Roman" w:hAnsi="Cambria Math" w:cs="Times New Roman"/>
            <w:sz w:val="24"/>
            <w:szCs w:val="24"/>
          </w:rPr>
          <m:t>t</m:t>
        </m:r>
      </m:oMath>
      <w:r w:rsidR="00E90259">
        <w:rPr>
          <w:rFonts w:ascii="Times New Roman" w:eastAsia="Times New Roman" w:hAnsi="Times New Roman" w:cs="Times New Roman"/>
          <w:sz w:val="24"/>
          <w:szCs w:val="24"/>
        </w:rPr>
        <w:t xml:space="preserve"> and varia</w:t>
      </w:r>
      <w:proofErr w:type="spellStart"/>
      <w:r w:rsidR="002A6D1D">
        <w:rPr>
          <w:rFonts w:ascii="Times New Roman" w:eastAsia="Times New Roman" w:hAnsi="Times New Roman" w:cs="Times New Roman"/>
          <w:sz w:val="24"/>
          <w:szCs w:val="24"/>
        </w:rPr>
        <w:t>n</w:t>
      </w:r>
      <w:r w:rsidR="00E90259">
        <w:rPr>
          <w:rFonts w:ascii="Times New Roman" w:eastAsia="Times New Roman" w:hAnsi="Times New Roman" w:cs="Times New Roman"/>
          <w:sz w:val="24"/>
          <w:szCs w:val="24"/>
        </w:rPr>
        <w:t>ce</w:t>
      </w:r>
      <w:proofErr w:type="spellEnd"/>
      <w:r w:rsidR="000E774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(σ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sz w:val="24"/>
            <w:szCs w:val="24"/>
          </w:rPr>
          <m:t>t)</m:t>
        </m:r>
      </m:oMath>
      <w:r w:rsidR="00B1139C">
        <w:rPr>
          <w:rFonts w:ascii="Times New Roman" w:eastAsia="Times New Roman" w:hAnsi="Times New Roman" w:cs="Times New Roman"/>
          <w:sz w:val="24"/>
          <w:szCs w:val="24"/>
        </w:rPr>
        <w:t>.</w:t>
      </w:r>
      <w:r w:rsidR="00DB1C7B">
        <w:rPr>
          <w:rFonts w:ascii="Times New Roman" w:eastAsia="Times New Roman" w:hAnsi="Times New Roman" w:cs="Times New Roman"/>
          <w:sz w:val="24"/>
          <w:szCs w:val="24"/>
        </w:rPr>
        <w:t xml:space="preserve"> Also, </w:t>
      </w:r>
      <w:r w:rsidR="00003676">
        <w:rPr>
          <w:rFonts w:ascii="Times New Roman" w:eastAsia="Times New Roman" w:hAnsi="Times New Roman" w:cs="Times New Roman"/>
          <w:sz w:val="24"/>
          <w:szCs w:val="24"/>
        </w:rPr>
        <w:t xml:space="preserve">we can substitute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=ε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dt</m:t>
            </m:r>
          </m:e>
        </m:rad>
      </m:oMath>
    </w:p>
    <w:p w14:paraId="302E7AB3" w14:textId="63418F6C" w:rsidR="00F704D9" w:rsidRPr="00D64917" w:rsidRDefault="00FA22D0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</m:e>
              </m:d>
            </m:e>
          </m:func>
          <m:r>
            <w:rPr>
              <w:rFonts w:ascii="Cambria Math" w:eastAsia="Times New Roman" w:hAnsi="Cambria Math" w:cs="Times New Roman"/>
              <w:sz w:val="24"/>
              <w:szCs w:val="24"/>
            </w:rPr>
            <m:t>-</m:t>
          </m:r>
          <m:func>
            <m:fun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-1</m:t>
                      </m:r>
                    </m:sub>
                  </m:sSub>
                </m:e>
              </m:d>
            </m:e>
          </m:func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 xml:space="preserve">dt+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ε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t</m:t>
              </m:r>
            </m:e>
          </m:rad>
        </m:oMath>
      </m:oMathPara>
    </w:p>
    <w:p w14:paraId="14DCFCD0" w14:textId="6777B96E" w:rsidR="006C6BF1" w:rsidRPr="00F61622" w:rsidRDefault="00FA22D0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-1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 xml:space="preserve">dt+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ε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t</m:t>
              </m:r>
            </m:e>
          </m:rad>
        </m:oMath>
      </m:oMathPara>
    </w:p>
    <w:p w14:paraId="7810BF61" w14:textId="43B806D7" w:rsidR="00FF6D8A" w:rsidRDefault="00FA22D0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-1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e</m:t>
              </m:r>
            </m:e>
            <m:sup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 xml:space="preserve">dt+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ε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dt</m:t>
                  </m:r>
                </m:e>
              </m:rad>
            </m:sup>
          </m:sSup>
        </m:oMath>
      </m:oMathPara>
    </w:p>
    <w:p w14:paraId="5DDF54A6" w14:textId="5AA2FAB7" w:rsidR="00ED6E24" w:rsidRPr="00ED6E24" w:rsidRDefault="00FA22D0" w:rsidP="00ED6E24">
      <w:pPr>
        <w:spacing w:before="14" w:after="14"/>
        <w:contextualSpacing/>
        <w:jc w:val="both"/>
        <w:rPr>
          <w:rFonts w:ascii="Cambria Math" w:eastAsia="Times New Roman" w:hAnsi="Cambria Math" w:cs="Times New Roman"/>
          <w:sz w:val="24"/>
          <w:szCs w:val="24"/>
          <w:oMath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-1</m:t>
              </m:r>
            </m:sub>
          </m:sSub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e</m:t>
              </m:r>
            </m:e>
            <m:sup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t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ε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dt</m:t>
                  </m:r>
                </m:e>
              </m:rad>
            </m:sup>
          </m:sSup>
        </m:oMath>
      </m:oMathPara>
    </w:p>
    <w:p w14:paraId="4B06325D" w14:textId="77777777" w:rsidR="008A7CD7" w:rsidRPr="00666FB7" w:rsidRDefault="008A7CD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4671790" w14:textId="43B66BEB" w:rsidR="00F74C96" w:rsidRPr="00F74C96" w:rsidRDefault="00666FB7" w:rsidP="00F74C96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tending the above</w:t>
      </w:r>
      <w:r w:rsidR="004C67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4078B">
        <w:rPr>
          <w:rFonts w:ascii="Times New Roman" w:eastAsia="Times New Roman" w:hAnsi="Times New Roman" w:cs="Times New Roman"/>
          <w:sz w:val="24"/>
          <w:szCs w:val="24"/>
        </w:rPr>
        <w:t xml:space="preserve">GBM </w:t>
      </w:r>
      <w:r w:rsidR="004C676E">
        <w:rPr>
          <w:rFonts w:ascii="Times New Roman" w:eastAsia="Times New Roman" w:hAnsi="Times New Roman" w:cs="Times New Roman"/>
          <w:sz w:val="24"/>
          <w:szCs w:val="24"/>
        </w:rPr>
        <w:t>model</w:t>
      </w:r>
      <w:r w:rsidR="00F4078B">
        <w:rPr>
          <w:rFonts w:ascii="Times New Roman" w:eastAsia="Times New Roman" w:hAnsi="Times New Roman" w:cs="Times New Roman"/>
          <w:sz w:val="24"/>
          <w:szCs w:val="24"/>
        </w:rPr>
        <w:t xml:space="preserve"> to any </w:t>
      </w:r>
      <w:proofErr w:type="gramStart"/>
      <w:r w:rsidR="00926E6A">
        <w:rPr>
          <w:rFonts w:ascii="Times New Roman" w:eastAsia="Times New Roman" w:hAnsi="Times New Roman" w:cs="Times New Roman"/>
          <w:sz w:val="24"/>
          <w:szCs w:val="24"/>
        </w:rPr>
        <w:t>period</w:t>
      </w:r>
      <w:r w:rsidR="00F407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C654C">
        <w:rPr>
          <w:rFonts w:ascii="Times New Roman" w:eastAsia="Times New Roman" w:hAnsi="Times New Roman" w:cs="Times New Roman"/>
          <w:sz w:val="24"/>
          <w:szCs w:val="24"/>
        </w:rPr>
        <w:t>of time</w:t>
      </w:r>
      <w:proofErr w:type="gramEnd"/>
      <w:r w:rsidR="001C65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4078B">
        <w:rPr>
          <w:rFonts w:ascii="Times New Roman" w:eastAsia="Times New Roman" w:hAnsi="Times New Roman" w:cs="Times New Roman"/>
          <w:sz w:val="24"/>
          <w:szCs w:val="24"/>
        </w:rPr>
        <w:t>t</w:t>
      </w:r>
      <w:r w:rsidR="00291D9A">
        <w:rPr>
          <w:rFonts w:ascii="Times New Roman" w:eastAsia="Times New Roman" w:hAnsi="Times New Roman" w:cs="Times New Roman"/>
          <w:sz w:val="24"/>
          <w:szCs w:val="24"/>
        </w:rPr>
        <w:t>:</w:t>
      </w:r>
      <w:r w:rsidR="002B69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B15C41B" w14:textId="77777777" w:rsidR="002731B8" w:rsidRPr="002D6760" w:rsidRDefault="002731B8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14"/>
          <w:szCs w:val="14"/>
        </w:rPr>
      </w:pPr>
    </w:p>
    <w:p w14:paraId="1D583695" w14:textId="29FF1010" w:rsidR="00D31289" w:rsidRPr="007B60F6" w:rsidRDefault="00FA22D0" w:rsidP="002038B0">
      <w:pPr>
        <w:spacing w:before="14" w:after="14"/>
        <w:contextualSpacing/>
        <w:jc w:val="both"/>
        <w:rPr>
          <w:rFonts w:ascii="Cambria Math" w:eastAsia="Times New Roman" w:hAnsi="Cambria Math" w:cs="Times New Roman"/>
          <w:sz w:val="24"/>
          <w:szCs w:val="24"/>
          <w:oMath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0</m:t>
              </m:r>
            </m:sub>
          </m:sSub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e</m:t>
              </m:r>
            </m:e>
            <m:sup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ε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e>
              </m:rad>
            </m:sup>
          </m:sSup>
        </m:oMath>
      </m:oMathPara>
    </w:p>
    <w:p w14:paraId="3A98D78C" w14:textId="77777777" w:rsidR="00F74C96" w:rsidRPr="00F74C96" w:rsidRDefault="00F74C96" w:rsidP="00F74C96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679EDB5" w14:textId="77777777" w:rsidR="000B5D2B" w:rsidRDefault="000B5D2B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98EA6B3" w14:textId="77777777" w:rsidR="000B5D2B" w:rsidRDefault="000B5D2B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51C0F3" w14:textId="77777777" w:rsidR="001472DC" w:rsidRPr="001472DC" w:rsidRDefault="001472DC" w:rsidP="001472DC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A163FB0" w14:textId="77777777" w:rsidR="007772D7" w:rsidRDefault="007772D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7952508" w14:textId="77777777" w:rsidR="00150260" w:rsidRPr="00150260" w:rsidRDefault="00150260" w:rsidP="0015026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24802F" w14:textId="77777777" w:rsidR="00CE1C08" w:rsidRDefault="00CE1C08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371C1C8" w14:textId="641111B7" w:rsidR="00995E69" w:rsidRDefault="00DA35B7" w:rsidP="002038B0">
      <w:pPr>
        <w:spacing w:before="14" w:after="14"/>
        <w:contextualSpacing/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u w:val="single"/>
        </w:rPr>
      </w:pPr>
      <w:r w:rsidRPr="00DA35B7"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u w:val="single"/>
        </w:rPr>
        <w:lastRenderedPageBreak/>
        <w:t>PARAMETER ESTIMATION</w:t>
      </w:r>
    </w:p>
    <w:p w14:paraId="7E97719F" w14:textId="77777777" w:rsidR="00FC2E79" w:rsidRDefault="00FC2E79" w:rsidP="003607B1">
      <w:pPr>
        <w:spacing w:before="14" w:after="14"/>
        <w:ind w:firstLine="288"/>
        <w:contextualSpacing/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</w:rPr>
      </w:pPr>
    </w:p>
    <w:p w14:paraId="6C7053BA" w14:textId="118F2422" w:rsidR="00DA35B7" w:rsidRDefault="00995E69" w:rsidP="003305B3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To apply GBM, </w:t>
      </w:r>
      <w:r w:rsidR="005A66F3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we need two parameters: drift and volatility of the stock. </w:t>
      </w:r>
      <w:r w:rsidR="00AE287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I</w:t>
      </w:r>
      <w:r w:rsidR="005A66F3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f they are not already known, </w:t>
      </w:r>
      <w:r w:rsidR="0073075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they</w:t>
      </w:r>
      <w:r w:rsidR="005A66F3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need to</w:t>
      </w:r>
      <w:r w:rsidR="0073075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be</w:t>
      </w:r>
      <w:r w:rsidR="005A66F3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estimate</w:t>
      </w:r>
      <w:r w:rsidR="0073075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d</w:t>
      </w:r>
      <w:r w:rsidR="005A66F3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from</w:t>
      </w:r>
      <w:r w:rsidR="0073075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the historical data.</w:t>
      </w:r>
    </w:p>
    <w:p w14:paraId="6B31F1DA" w14:textId="47799F98" w:rsidR="00956AF3" w:rsidRDefault="00956AF3" w:rsidP="003305B3">
      <w:pPr>
        <w:spacing w:before="14" w:after="14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Let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vertAlign w:val="subscript"/>
                <w:lang w:val="en-I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IN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IN"/>
              </w:rPr>
              <m:t>i</m:t>
            </m:r>
          </m:sub>
        </m:sSub>
      </m:oMath>
      <w:r>
        <w:rPr>
          <w:rFonts w:ascii="Times New Roman" w:hAnsi="Times New Roman" w:cs="Times New Roman"/>
          <w:sz w:val="24"/>
          <w:szCs w:val="24"/>
          <w:vertAlign w:val="subscript"/>
          <w:lang w:val="en-I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denote the stock closing price at the end of an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i</w:t>
      </w:r>
      <w:r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h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 trading period, and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τ</m:t>
        </m:r>
      </m:oMath>
      <w:r>
        <w:rPr>
          <w:rFonts w:ascii="Times New Roman" w:hAnsi="Times New Roman" w:cs="Times New Roman"/>
          <w:sz w:val="24"/>
          <w:szCs w:val="24"/>
          <w:lang w:val="en-IN"/>
        </w:rPr>
        <w:t xml:space="preserve"> be the length of the time interval between two consecutive trading periods expressed in years,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τ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  <w:lang w:val="en-IN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i-1</m:t>
            </m:r>
          </m:sub>
        </m:sSub>
      </m:oMath>
      <w:r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761834A6" w14:textId="77777777" w:rsidR="00956AF3" w:rsidRDefault="00956AF3" w:rsidP="003305B3">
      <w:pPr>
        <w:spacing w:before="14" w:after="14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I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i</m:t>
            </m:r>
          </m:sub>
        </m:sSub>
      </m:oMath>
      <w:r>
        <w:rPr>
          <w:rFonts w:ascii="Times New Roman" w:hAnsi="Times New Roman" w:cs="Times New Roman"/>
          <w:sz w:val="24"/>
          <w:szCs w:val="24"/>
          <w:lang w:val="en-IN"/>
        </w:rPr>
        <w:t xml:space="preserve"> is the logarithm of the daily return on the stock return over time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τ</m:t>
        </m:r>
      </m:oMath>
      <w:r>
        <w:rPr>
          <w:rFonts w:ascii="Times New Roman" w:hAnsi="Times New Roman" w:cs="Times New Roman"/>
          <w:sz w:val="24"/>
          <w:szCs w:val="24"/>
          <w:lang w:val="en-IN"/>
        </w:rPr>
        <w:t>, i.e.,</w:t>
      </w:r>
    </w:p>
    <w:p w14:paraId="19A8B945" w14:textId="77777777" w:rsidR="00956AF3" w:rsidRPr="00A130AD" w:rsidRDefault="00FA22D0" w:rsidP="00FC2E79">
      <w:pPr>
        <w:pStyle w:val="ListParagraph"/>
        <w:spacing w:before="14" w:after="14"/>
        <w:ind w:left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i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  <w:lang w:val="en-IN"/>
            </w:rPr>
            <m:t>=l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I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I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i-1</m:t>
                      </m:r>
                    </m:sub>
                  </m:sSub>
                </m:den>
              </m:f>
            </m:e>
          </m:d>
        </m:oMath>
      </m:oMathPara>
    </w:p>
    <w:p w14:paraId="78D8545E" w14:textId="04BD4780" w:rsidR="00956AF3" w:rsidRDefault="00956AF3" w:rsidP="003305B3">
      <w:pPr>
        <w:spacing w:before="14" w:after="14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Then the unbiased estimator </w:t>
      </w:r>
      <m:oMath>
        <m:acc>
          <m:accPr>
            <m:chr m:val="̅"/>
            <m:ctrlPr>
              <w:rPr>
                <w:rFonts w:ascii="Cambria Math" w:hAnsi="Cambria Math" w:cs="Times New Roman"/>
                <w:sz w:val="24"/>
                <w:szCs w:val="24"/>
                <w:lang w:val="en-IN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u</m:t>
            </m:r>
          </m:e>
        </m:acc>
      </m:oMath>
      <w:r>
        <w:rPr>
          <w:rFonts w:ascii="Times New Roman" w:hAnsi="Times New Roman" w:cs="Times New Roman"/>
          <w:sz w:val="24"/>
          <w:szCs w:val="24"/>
          <w:lang w:val="en-IN"/>
        </w:rPr>
        <w:t xml:space="preserve"> of the logarithm of the returns is given by</w:t>
      </w:r>
    </w:p>
    <w:p w14:paraId="3B69F6E8" w14:textId="48C8E921" w:rsidR="00956AF3" w:rsidRPr="003E6A28" w:rsidRDefault="00FA22D0" w:rsidP="00FC2E79">
      <w:pPr>
        <w:pStyle w:val="ListParagraph"/>
        <w:spacing w:before="14" w:after="14"/>
        <w:ind w:left="0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m:oMathPara>
        <m:oMathParaPr>
          <m:jc m:val="center"/>
        </m:oMathParaPr>
        <m:oMath>
          <m:acc>
            <m:accPr>
              <m:chr m:val="̅"/>
              <m:ctrl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u</m:t>
              </m:r>
            </m:e>
          </m:acc>
          <m:r>
            <w:rPr>
              <w:rFonts w:ascii="Cambria Math" w:hAnsi="Cambria Math" w:cs="Times New Roman"/>
              <w:sz w:val="24"/>
              <w:szCs w:val="24"/>
              <w:lang w:val="en-IN"/>
            </w:rPr>
            <m:t> = 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num>
            <m:den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n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i=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sub>
            <m:sup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n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i</m:t>
                  </m:r>
                </m:sub>
              </m:sSub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e>
          </m:nary>
        </m:oMath>
      </m:oMathPara>
    </w:p>
    <w:p w14:paraId="010FB445" w14:textId="168B1487" w:rsidR="00856489" w:rsidRDefault="001F647C" w:rsidP="003305B3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the formula of GBM</w:t>
      </w:r>
      <w:r w:rsidR="00F14559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 concluded that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(</m:t>
        </m:r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log⁡</m:t>
        </m:r>
        <m:r>
          <w:rPr>
            <w:rFonts w:ascii="Cambria Math" w:eastAsia="Times New Roman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))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has a normal distribution with mean,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-</m:t>
        </m:r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sSubSup>
              <m:sSubSup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t</m:t>
                </m:r>
              </m:sub>
              <m:sup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</w:rPr>
          <m:t>)t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and variance,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(σ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sz w:val="24"/>
            <w:szCs w:val="24"/>
          </w:rPr>
          <m:t>t)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886CE6">
        <w:rPr>
          <w:rFonts w:ascii="Times New Roman" w:eastAsia="Times New Roman" w:hAnsi="Times New Roman" w:cs="Times New Roman"/>
          <w:sz w:val="24"/>
          <w:szCs w:val="24"/>
        </w:rPr>
        <w:t xml:space="preserve"> Using th</w:t>
      </w:r>
      <w:r w:rsidR="00F14559">
        <w:rPr>
          <w:rFonts w:ascii="Times New Roman" w:eastAsia="Times New Roman" w:hAnsi="Times New Roman" w:cs="Times New Roman"/>
          <w:sz w:val="24"/>
          <w:szCs w:val="24"/>
        </w:rPr>
        <w:t>e</w:t>
      </w:r>
      <w:r w:rsidR="009179FC">
        <w:rPr>
          <w:rFonts w:ascii="Times New Roman" w:eastAsia="Times New Roman" w:hAnsi="Times New Roman" w:cs="Times New Roman"/>
          <w:sz w:val="24"/>
          <w:szCs w:val="24"/>
        </w:rPr>
        <w:t xml:space="preserve"> above</w:t>
      </w:r>
      <w:r w:rsidR="00886CE6">
        <w:rPr>
          <w:rFonts w:ascii="Times New Roman" w:eastAsia="Times New Roman" w:hAnsi="Times New Roman" w:cs="Times New Roman"/>
          <w:sz w:val="24"/>
          <w:szCs w:val="24"/>
        </w:rPr>
        <w:t xml:space="preserve"> result, </w:t>
      </w:r>
      <w:proofErr w:type="gramStart"/>
      <w:r w:rsidR="00886CE6">
        <w:rPr>
          <w:rFonts w:ascii="Times New Roman" w:eastAsia="Times New Roman" w:hAnsi="Times New Roman" w:cs="Times New Roman"/>
          <w:sz w:val="24"/>
          <w:szCs w:val="24"/>
        </w:rPr>
        <w:t>let</w:t>
      </w:r>
      <w:r w:rsidR="00E53F9B">
        <w:rPr>
          <w:rFonts w:ascii="Times New Roman" w:eastAsia="Times New Roman" w:hAnsi="Times New Roman" w:cs="Times New Roman"/>
          <w:sz w:val="24"/>
          <w:szCs w:val="24"/>
        </w:rPr>
        <w:t>'</w:t>
      </w:r>
      <w:r w:rsidR="00886CE6"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gramEnd"/>
      <w:r w:rsidR="00886CE6">
        <w:rPr>
          <w:rFonts w:ascii="Times New Roman" w:eastAsia="Times New Roman" w:hAnsi="Times New Roman" w:cs="Times New Roman"/>
          <w:sz w:val="24"/>
          <w:szCs w:val="24"/>
        </w:rPr>
        <w:t xml:space="preserve"> obtain the </w:t>
      </w:r>
      <w:r w:rsidR="00DA1E81">
        <w:rPr>
          <w:rFonts w:ascii="Times New Roman" w:eastAsia="Times New Roman" w:hAnsi="Times New Roman" w:cs="Times New Roman"/>
          <w:sz w:val="24"/>
          <w:szCs w:val="24"/>
        </w:rPr>
        <w:t xml:space="preserve">value of </w:t>
      </w:r>
      <w:r w:rsidR="00886CE6">
        <w:rPr>
          <w:rFonts w:ascii="Times New Roman" w:eastAsia="Times New Roman" w:hAnsi="Times New Roman" w:cs="Times New Roman"/>
          <w:sz w:val="24"/>
          <w:szCs w:val="24"/>
        </w:rPr>
        <w:t>these parameters and see what the</w:t>
      </w:r>
      <w:r w:rsidR="00DA1E81"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 w:rsidR="00886CE6">
        <w:rPr>
          <w:rFonts w:ascii="Times New Roman" w:eastAsia="Times New Roman" w:hAnsi="Times New Roman" w:cs="Times New Roman"/>
          <w:sz w:val="24"/>
          <w:szCs w:val="24"/>
        </w:rPr>
        <w:t>represent:</w:t>
      </w:r>
    </w:p>
    <w:p w14:paraId="1583CD2A" w14:textId="77777777" w:rsidR="007074BC" w:rsidRPr="00761C67" w:rsidRDefault="007074BC" w:rsidP="003305B3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FD6D3D" w14:textId="4B093F0A" w:rsidR="003E6A28" w:rsidRDefault="000C0A42" w:rsidP="00FC2E79">
      <w:pPr>
        <w:pStyle w:val="ListParagraph"/>
        <w:numPr>
          <w:ilvl w:val="0"/>
          <w:numId w:val="11"/>
        </w:numPr>
        <w:spacing w:before="14" w:after="14"/>
        <w:ind w:left="36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D31289">
        <w:rPr>
          <w:rFonts w:ascii="Times New Roman" w:hAnsi="Times New Roman" w:cs="Times New Roman"/>
          <w:sz w:val="24"/>
          <w:szCs w:val="24"/>
          <w:u w:val="single"/>
          <w:lang w:val="en-IN"/>
        </w:rPr>
        <w:t>V</w:t>
      </w:r>
      <w:r w:rsidR="003607B1">
        <w:rPr>
          <w:rFonts w:ascii="Times New Roman" w:hAnsi="Times New Roman" w:cs="Times New Roman"/>
          <w:sz w:val="24"/>
          <w:szCs w:val="24"/>
          <w:u w:val="single"/>
          <w:lang w:val="en-IN"/>
        </w:rPr>
        <w:t>OLATILITY</w:t>
      </w:r>
      <w:r w:rsidR="00390DD4">
        <w:rPr>
          <w:rFonts w:ascii="Times New Roman" w:hAnsi="Times New Roman" w:cs="Times New Roman"/>
          <w:sz w:val="24"/>
          <w:szCs w:val="24"/>
          <w:lang w:val="en-IN"/>
        </w:rPr>
        <w:t xml:space="preserve">: </w:t>
      </w:r>
      <w:r w:rsidR="000B4E0D">
        <w:rPr>
          <w:rFonts w:ascii="Times New Roman" w:hAnsi="Times New Roman" w:cs="Times New Roman"/>
          <w:sz w:val="24"/>
          <w:szCs w:val="24"/>
          <w:lang w:val="en-IN"/>
        </w:rPr>
        <w:t xml:space="preserve">The meaning </w:t>
      </w:r>
      <w:r w:rsidR="002A60EF">
        <w:rPr>
          <w:rFonts w:ascii="Times New Roman" w:hAnsi="Times New Roman" w:cs="Times New Roman"/>
          <w:sz w:val="24"/>
          <w:szCs w:val="24"/>
          <w:lang w:val="en-IN"/>
        </w:rPr>
        <w:t>o</w:t>
      </w:r>
      <w:r w:rsidR="000B4E0D">
        <w:rPr>
          <w:rFonts w:ascii="Times New Roman" w:hAnsi="Times New Roman" w:cs="Times New Roman"/>
          <w:sz w:val="24"/>
          <w:szCs w:val="24"/>
          <w:lang w:val="en-IN"/>
        </w:rPr>
        <w:t xml:space="preserve">f volatility is variation or spread </w:t>
      </w:r>
      <w:r w:rsidR="002A60EF">
        <w:rPr>
          <w:rFonts w:ascii="Times New Roman" w:hAnsi="Times New Roman" w:cs="Times New Roman"/>
          <w:sz w:val="24"/>
          <w:szCs w:val="24"/>
          <w:lang w:val="en-IN"/>
        </w:rPr>
        <w:t>o</w:t>
      </w:r>
      <w:r w:rsidR="000B4E0D">
        <w:rPr>
          <w:rFonts w:ascii="Times New Roman" w:hAnsi="Times New Roman" w:cs="Times New Roman"/>
          <w:sz w:val="24"/>
          <w:szCs w:val="24"/>
          <w:lang w:val="en-IN"/>
        </w:rPr>
        <w:t xml:space="preserve">f the distribution. </w:t>
      </w:r>
      <w:r w:rsidR="00481092">
        <w:rPr>
          <w:rFonts w:ascii="Times New Roman" w:hAnsi="Times New Roman" w:cs="Times New Roman"/>
          <w:sz w:val="24"/>
          <w:szCs w:val="24"/>
          <w:lang w:val="en-IN"/>
        </w:rPr>
        <w:t>Thus, the value of volatility is</w:t>
      </w:r>
      <w:r w:rsidR="008147D1">
        <w:rPr>
          <w:rFonts w:ascii="Times New Roman" w:hAnsi="Times New Roman" w:cs="Times New Roman"/>
          <w:sz w:val="24"/>
          <w:szCs w:val="24"/>
          <w:lang w:val="en-IN"/>
        </w:rPr>
        <w:t xml:space="preserve"> always positive or zero because it is related to </w:t>
      </w:r>
      <w:r w:rsidR="00E53F9B"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="00390D38">
        <w:rPr>
          <w:rFonts w:ascii="Times New Roman" w:hAnsi="Times New Roman" w:cs="Times New Roman"/>
          <w:sz w:val="24"/>
          <w:szCs w:val="24"/>
          <w:lang w:val="en-IN"/>
        </w:rPr>
        <w:t xml:space="preserve">standard deviation of the distribution. </w:t>
      </w:r>
      <w:r w:rsidR="00C95E69">
        <w:rPr>
          <w:rFonts w:ascii="Times New Roman" w:hAnsi="Times New Roman" w:cs="Times New Roman"/>
          <w:sz w:val="24"/>
          <w:szCs w:val="24"/>
          <w:lang w:val="en-IN"/>
        </w:rPr>
        <w:t xml:space="preserve">It also </w:t>
      </w:r>
      <w:r>
        <w:rPr>
          <w:rFonts w:ascii="Times New Roman" w:hAnsi="Times New Roman" w:cs="Times New Roman"/>
          <w:sz w:val="24"/>
          <w:szCs w:val="24"/>
          <w:lang w:val="en-IN"/>
        </w:rPr>
        <w:t>gives an idea about the stability of stock price.</w:t>
      </w:r>
      <w:r w:rsidR="005E38A9">
        <w:rPr>
          <w:rFonts w:ascii="Times New Roman" w:hAnsi="Times New Roman" w:cs="Times New Roman"/>
          <w:sz w:val="24"/>
          <w:szCs w:val="24"/>
          <w:lang w:val="en-IN"/>
        </w:rPr>
        <w:t xml:space="preserve"> The most usual method of measuring the stock volatility is the standard deviation of the price returns. </w:t>
      </w:r>
      <w:r w:rsidR="0097715C">
        <w:rPr>
          <w:rFonts w:ascii="Times New Roman" w:hAnsi="Times New Roman" w:cs="Times New Roman"/>
          <w:sz w:val="24"/>
          <w:szCs w:val="24"/>
          <w:lang w:val="en-IN"/>
        </w:rPr>
        <w:t>To do this, we observe the historical data at fixed intervals of time</w:t>
      </w:r>
      <w:r w:rsidR="009B6ABD">
        <w:rPr>
          <w:rFonts w:ascii="Times New Roman" w:hAnsi="Times New Roman" w:cs="Times New Roman"/>
          <w:sz w:val="24"/>
          <w:szCs w:val="24"/>
          <w:lang w:val="en-IN"/>
        </w:rPr>
        <w:t>,</w:t>
      </w:r>
      <w:r w:rsidR="0097715C">
        <w:rPr>
          <w:rFonts w:ascii="Times New Roman" w:hAnsi="Times New Roman" w:cs="Times New Roman"/>
          <w:sz w:val="24"/>
          <w:szCs w:val="24"/>
          <w:lang w:val="en-IN"/>
        </w:rPr>
        <w:t xml:space="preserve"> such as the daily closing time</w:t>
      </w:r>
      <w:r w:rsidR="00E604D5">
        <w:rPr>
          <w:rFonts w:ascii="Times New Roman" w:hAnsi="Times New Roman" w:cs="Times New Roman"/>
          <w:sz w:val="24"/>
          <w:szCs w:val="24"/>
          <w:lang w:val="en-IN"/>
        </w:rPr>
        <w:t>, and use the results we obtained above.</w:t>
      </w:r>
    </w:p>
    <w:p w14:paraId="44742FE6" w14:textId="1FF03A68" w:rsidR="00710FBC" w:rsidRPr="003E6A28" w:rsidRDefault="00710FBC" w:rsidP="00FC2E79">
      <w:pPr>
        <w:pStyle w:val="ListParagraph"/>
        <w:spacing w:before="14" w:after="14"/>
        <w:ind w:left="36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3E6A28">
        <w:rPr>
          <w:rFonts w:ascii="Times New Roman" w:hAnsi="Times New Roman" w:cs="Times New Roman"/>
          <w:sz w:val="24"/>
          <w:szCs w:val="24"/>
          <w:lang w:val="en-IN"/>
        </w:rPr>
        <w:t xml:space="preserve">The estimator of the SD of th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i</m:t>
            </m:r>
          </m:sub>
        </m:sSub>
      </m:oMath>
      <w:r w:rsidR="00FB02D0" w:rsidRPr="003E6A28">
        <w:rPr>
          <w:rFonts w:ascii="Times New Roman" w:hAnsi="Times New Roman" w:cs="Times New Roman"/>
          <w:sz w:val="24"/>
          <w:szCs w:val="24"/>
          <w:lang w:val="en-IN"/>
        </w:rPr>
        <w:t xml:space="preserve">’s is given </w:t>
      </w:r>
      <w:proofErr w:type="gramStart"/>
      <w:r w:rsidR="00FB02D0" w:rsidRPr="003E6A28">
        <w:rPr>
          <w:rFonts w:ascii="Times New Roman" w:hAnsi="Times New Roman" w:cs="Times New Roman"/>
          <w:sz w:val="24"/>
          <w:szCs w:val="24"/>
          <w:lang w:val="en-IN"/>
        </w:rPr>
        <w:t>by</w:t>
      </w:r>
      <w:proofErr w:type="gramEnd"/>
      <w:r w:rsidR="00FB02D0" w:rsidRPr="003E6A28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2FB69061" w14:textId="419D8452" w:rsidR="001A7325" w:rsidRPr="001A7325" w:rsidRDefault="00FE6057" w:rsidP="00FC2E79">
      <w:pPr>
        <w:pStyle w:val="ListParagraph"/>
        <w:spacing w:before="14" w:after="14"/>
        <w:ind w:left="0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  <w:lang w:val="en-IN"/>
            </w:rPr>
            <m:t>ν</m:t>
          </m:r>
          <m:r>
            <w:rPr>
              <w:rFonts w:ascii="Cambria Math" w:hAnsi="Cambria Math" w:cs="Times New Roman"/>
              <w:sz w:val="24"/>
              <w:szCs w:val="24"/>
              <w:lang w:val="en-IN"/>
            </w:rPr>
            <m:t> = </m:t>
          </m:r>
          <m:rad>
            <m:radPr>
              <m:degHide m:val="1"/>
              <m:ctrl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</m:ctrlPr>
            </m:radPr>
            <m:deg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deg>
            <m:e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n-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den>
              </m:f>
              <m:nary>
                <m:naryPr>
                  <m:chr m:val="∑"/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i=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n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IN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en-IN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  <w:lang w:val="en-I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I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I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IN"/>
                            </w:rPr>
                            <m:t> - 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I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IN"/>
                                </w:rPr>
                                <m:t>u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2</m:t>
                      </m:r>
                    </m:sup>
                  </m:sSup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e>
              </m:nary>
            </m:e>
          </m:rad>
        </m:oMath>
      </m:oMathPara>
    </w:p>
    <w:p w14:paraId="13B656B7" w14:textId="1420219F" w:rsidR="00817D45" w:rsidRDefault="00347552" w:rsidP="00FC2E79">
      <w:pPr>
        <w:pStyle w:val="ListParagraph"/>
        <w:spacing w:before="14" w:after="14"/>
        <w:ind w:left="0" w:firstLine="288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Now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σ</m:t>
        </m:r>
      </m:oMath>
      <w:r>
        <w:rPr>
          <w:rFonts w:ascii="Times New Roman" w:hAnsi="Times New Roman" w:cs="Times New Roman"/>
          <w:sz w:val="24"/>
          <w:szCs w:val="24"/>
          <w:lang w:val="en-IN"/>
        </w:rPr>
        <w:t xml:space="preserve"> can be simply estimated by: </w:t>
      </w:r>
    </w:p>
    <w:p w14:paraId="18D8FDE5" w14:textId="64D88044" w:rsidR="00DE589B" w:rsidRPr="0098745F" w:rsidRDefault="00FE6057" w:rsidP="00FC2E79">
      <w:pPr>
        <w:pStyle w:val="ListParagraph"/>
        <w:spacing w:before="14" w:after="14"/>
        <w:ind w:left="0"/>
        <w:jc w:val="center"/>
        <w:rPr>
          <w:rFonts w:ascii="Times New Roman" w:hAnsi="Times New Roman" w:cs="Times New Roman"/>
          <w:sz w:val="24"/>
          <w:szCs w:val="24"/>
          <w:lang w:val="en-IN"/>
          <w:oMath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  <w:lang w:val="en-IN"/>
            </w:rPr>
            <m:t xml:space="preserve">σ =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ν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τ</m:t>
                  </m:r>
                </m:e>
              </m:rad>
            </m:den>
          </m:f>
        </m:oMath>
      </m:oMathPara>
    </w:p>
    <w:p w14:paraId="79C1D543" w14:textId="77777777" w:rsidR="0098745F" w:rsidRPr="00657B36" w:rsidRDefault="0098745F" w:rsidP="00FC2E79">
      <w:pPr>
        <w:pStyle w:val="ListParagraph"/>
        <w:spacing w:before="14" w:after="14"/>
        <w:ind w:left="0"/>
        <w:jc w:val="center"/>
        <w:rPr>
          <w:rFonts w:ascii="Cambria Math" w:hAnsi="Cambria Math" w:cs="Times New Roman"/>
          <w:sz w:val="24"/>
          <w:szCs w:val="24"/>
          <w:lang w:val="en-IN"/>
          <w:oMath/>
        </w:rPr>
      </w:pPr>
    </w:p>
    <w:p w14:paraId="3EDDB81C" w14:textId="0FB297BF" w:rsidR="00655577" w:rsidRPr="00780961" w:rsidRDefault="00D31289" w:rsidP="00FC2E79">
      <w:pPr>
        <w:pStyle w:val="ListParagraph"/>
        <w:numPr>
          <w:ilvl w:val="0"/>
          <w:numId w:val="11"/>
        </w:numPr>
        <w:spacing w:before="14" w:after="14"/>
        <w:ind w:left="360"/>
        <w:jc w:val="both"/>
        <w:rPr>
          <w:rFonts w:ascii="Times New Roman" w:hAnsi="Times New Roman" w:cs="Times New Roman"/>
          <w:sz w:val="24"/>
          <w:szCs w:val="24"/>
          <w:u w:val="single"/>
          <w:lang w:val="en-IN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IN"/>
        </w:rPr>
        <w:t>D</w:t>
      </w:r>
      <w:r w:rsidR="003607B1">
        <w:rPr>
          <w:rFonts w:ascii="Times New Roman" w:hAnsi="Times New Roman" w:cs="Times New Roman"/>
          <w:sz w:val="24"/>
          <w:szCs w:val="24"/>
          <w:u w:val="single"/>
          <w:lang w:val="en-IN"/>
        </w:rPr>
        <w:t>RIFT</w:t>
      </w:r>
      <w:r w:rsidR="00780961" w:rsidRPr="00780961">
        <w:rPr>
          <w:rFonts w:ascii="Times New Roman" w:hAnsi="Times New Roman" w:cs="Times New Roman"/>
          <w:sz w:val="24"/>
          <w:szCs w:val="24"/>
          <w:lang w:val="en-IN"/>
        </w:rPr>
        <w:t>:</w:t>
      </w:r>
      <w:r w:rsidR="00780961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A56B4F">
        <w:rPr>
          <w:rFonts w:ascii="Times New Roman" w:hAnsi="Times New Roman" w:cs="Times New Roman"/>
          <w:sz w:val="24"/>
          <w:szCs w:val="24"/>
          <w:lang w:val="en-IN"/>
        </w:rPr>
        <w:t xml:space="preserve">The meaning of drift </w:t>
      </w:r>
      <w:r w:rsidR="008044A9">
        <w:rPr>
          <w:rFonts w:ascii="Times New Roman" w:hAnsi="Times New Roman" w:cs="Times New Roman"/>
          <w:sz w:val="24"/>
          <w:szCs w:val="24"/>
          <w:lang w:val="en-IN"/>
        </w:rPr>
        <w:t>parameter is trend or growth rate. If the drift is positive, the trend is going up</w:t>
      </w:r>
      <w:r w:rsidR="006B75C2">
        <w:rPr>
          <w:rFonts w:ascii="Times New Roman" w:hAnsi="Times New Roman" w:cs="Times New Roman"/>
          <w:sz w:val="24"/>
          <w:szCs w:val="24"/>
          <w:lang w:val="en-IN"/>
        </w:rPr>
        <w:t xml:space="preserve"> over time. If the drift is negative, the trend is going down.</w:t>
      </w:r>
      <w:r w:rsidR="008044A9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9306F8">
        <w:rPr>
          <w:rFonts w:ascii="Times New Roman" w:hAnsi="Times New Roman" w:cs="Times New Roman"/>
          <w:sz w:val="24"/>
          <w:szCs w:val="24"/>
          <w:lang w:val="en-IN"/>
        </w:rPr>
        <w:t>E</w:t>
      </w:r>
      <w:r w:rsidR="00B20897">
        <w:rPr>
          <w:rFonts w:ascii="Times New Roman" w:hAnsi="Times New Roman" w:cs="Times New Roman"/>
          <w:sz w:val="24"/>
          <w:szCs w:val="24"/>
          <w:lang w:val="en-IN"/>
        </w:rPr>
        <w:t>quat</w:t>
      </w:r>
      <w:r w:rsidR="009306F8">
        <w:rPr>
          <w:rFonts w:ascii="Times New Roman" w:hAnsi="Times New Roman" w:cs="Times New Roman"/>
          <w:sz w:val="24"/>
          <w:szCs w:val="24"/>
          <w:lang w:val="en-IN"/>
        </w:rPr>
        <w:t>ing</w:t>
      </w:r>
      <w:r w:rsidR="00B2089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856489">
        <w:rPr>
          <w:rFonts w:ascii="Times New Roman" w:hAnsi="Times New Roman" w:cs="Times New Roman"/>
          <w:sz w:val="24"/>
          <w:szCs w:val="24"/>
          <w:lang w:val="en-IN"/>
        </w:rPr>
        <w:t>the mean</w:t>
      </w:r>
      <w:r w:rsidR="00B31DE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u</m:t>
            </m:r>
          </m:e>
        </m:acc>
        <m:r>
          <w:rPr>
            <w:rFonts w:ascii="Cambria Math" w:hAnsi="Cambria Math" w:cs="Times New Roman"/>
            <w:sz w:val="24"/>
            <w:szCs w:val="24"/>
            <w:lang w:val="en-IN"/>
          </w:rPr>
          <m:t>  </m:t>
        </m:r>
      </m:oMath>
      <w:r w:rsidR="00780C48">
        <w:rPr>
          <w:rFonts w:ascii="Times New Roman" w:hAnsi="Times New Roman" w:cs="Times New Roman"/>
          <w:sz w:val="24"/>
          <w:szCs w:val="24"/>
          <w:lang w:val="en-IN"/>
        </w:rPr>
        <w:t xml:space="preserve">and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μ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IN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I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IN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IN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en-IN"/>
                  </w:rPr>
                  <m:t>2</m:t>
                </m:r>
              </m:den>
            </m:f>
          </m:e>
        </m:d>
        <m:r>
          <w:rPr>
            <w:rFonts w:ascii="Cambria Math" w:hAnsi="Cambria Math" w:cs="Times New Roman"/>
            <w:sz w:val="24"/>
            <w:szCs w:val="24"/>
            <w:lang w:val="en-IN"/>
          </w:rPr>
          <m:t>τ</m:t>
        </m:r>
      </m:oMath>
      <w:r w:rsidR="009306F8">
        <w:rPr>
          <w:rFonts w:ascii="Times New Roman" w:hAnsi="Times New Roman" w:cs="Times New Roman"/>
          <w:sz w:val="24"/>
          <w:szCs w:val="24"/>
          <w:lang w:val="en-IN"/>
        </w:rPr>
        <w:t>:</w:t>
      </w:r>
    </w:p>
    <w:p w14:paraId="0F444434" w14:textId="6FCF5070" w:rsidR="00780961" w:rsidRPr="00F55CB2" w:rsidRDefault="00FA22D0" w:rsidP="00FC2E79">
      <w:pPr>
        <w:pStyle w:val="ListParagraph"/>
        <w:spacing w:before="14" w:after="14"/>
        <w:ind w:left="0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m:oMathPara>
        <m:oMathParaPr>
          <m:jc m:val="center"/>
        </m:oMathParaPr>
        <m:oMath>
          <m:acc>
            <m:accPr>
              <m:chr m:val="̅"/>
              <m:ctrl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u</m:t>
              </m:r>
            </m:e>
          </m:acc>
          <m:r>
            <w:rPr>
              <w:rFonts w:ascii="Cambria Math" w:hAnsi="Cambria Math" w:cs="Times New Roman"/>
              <w:sz w:val="24"/>
              <w:szCs w:val="24"/>
              <w:lang w:val="en-IN"/>
            </w:rPr>
            <m:t> = 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μ-</m:t>
              </m:r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2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σ</m:t>
                  </m: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 w:cs="Times New Roman"/>
              <w:sz w:val="24"/>
              <w:szCs w:val="24"/>
              <w:lang w:val="en-IN"/>
            </w:rPr>
            <m:t>τ</m:t>
          </m:r>
        </m:oMath>
      </m:oMathPara>
    </w:p>
    <w:p w14:paraId="721FAE51" w14:textId="018C79F5" w:rsidR="00684191" w:rsidRDefault="00000F5B" w:rsidP="0026250A">
      <w:pPr>
        <w:spacing w:before="14" w:after="14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m:oMath>
        <m:r>
          <w:rPr>
            <w:rFonts w:ascii="Cambria Math" w:hAnsi="Cambria Math" w:cs="Times New Roman"/>
            <w:sz w:val="24"/>
            <w:szCs w:val="24"/>
            <w:lang w:val="en-IN"/>
          </w:rPr>
          <m:t>⟹</m:t>
        </m:r>
      </m:oMath>
      <w:r w:rsidR="00581A47">
        <w:rPr>
          <w:rFonts w:ascii="Times New Roman" w:hAnsi="Times New Roman" w:cs="Times New Roman"/>
          <w:sz w:val="24"/>
          <w:szCs w:val="24"/>
          <w:lang w:val="en-IN"/>
        </w:rPr>
        <w:t xml:space="preserve">   </w:t>
      </w:r>
      <w:r w:rsidR="00581A47" w:rsidRPr="00581A4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μ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 w:cs="Times New Roman"/>
                    <w:sz w:val="24"/>
                    <w:szCs w:val="24"/>
                    <w:lang w:val="en-IN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IN"/>
                  </w:rPr>
                  <m:t>u</m:t>
                </m:r>
              </m:e>
            </m:acc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τ</m:t>
            </m:r>
          </m:den>
        </m:f>
        <m:r>
          <w:rPr>
            <w:rFonts w:ascii="Cambria Math" w:hAnsi="Cambria Math" w:cs="Times New Roman"/>
            <w:sz w:val="24"/>
            <w:szCs w:val="24"/>
            <w:lang w:val="en-IN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2</m:t>
            </m:r>
          </m:den>
        </m:f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2</m:t>
            </m:r>
          </m:sup>
        </m:sSup>
      </m:oMath>
    </w:p>
    <w:p w14:paraId="02BC6DBF" w14:textId="2EE1B827" w:rsidR="1FF0C9C1" w:rsidRDefault="1FF0C9C1" w:rsidP="1FF0C9C1">
      <w:pPr>
        <w:spacing w:before="14" w:after="14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7C00197F" w14:textId="77777777" w:rsidR="00F66BF8" w:rsidRDefault="00F66BF8" w:rsidP="1FF0C9C1">
      <w:pPr>
        <w:spacing w:before="14" w:after="14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01E58344" w14:textId="77777777" w:rsidR="00354758" w:rsidRPr="006237D6" w:rsidRDefault="00354758" w:rsidP="006237D6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4A1D5F54" w14:textId="77777777" w:rsidR="00C01D15" w:rsidRDefault="00C01D15" w:rsidP="003305B3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3B1F1C90" w14:textId="513B77C6" w:rsidR="00F350FC" w:rsidRPr="007850C3" w:rsidRDefault="00955F34" w:rsidP="00F350FC">
      <w:pPr>
        <w:pStyle w:val="PlainText"/>
        <w:rPr>
          <w:rFonts w:ascii="Courier New" w:hAnsi="Courier New" w:cs="Courier New"/>
          <w:sz w:val="19"/>
          <w:szCs w:val="19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u w:val="single"/>
        </w:rPr>
        <w:lastRenderedPageBreak/>
        <w:t>GBM MODEL IMPLEMENTATION</w:t>
      </w:r>
    </w:p>
    <w:p w14:paraId="56E184A4" w14:textId="549C2BF4" w:rsidR="00B939E6" w:rsidRDefault="00B939E6" w:rsidP="00B939E6">
      <w:pPr>
        <w:pStyle w:val="PlainText"/>
        <w:rPr>
          <w:rFonts w:ascii="Courier New" w:hAnsi="Courier New" w:cs="Courier New"/>
        </w:rPr>
      </w:pPr>
    </w:p>
    <w:p w14:paraId="54B00EAA" w14:textId="77777777" w:rsidR="00875511" w:rsidRDefault="00875511" w:rsidP="00B939E6">
      <w:pPr>
        <w:pStyle w:val="PlainText"/>
        <w:rPr>
          <w:rFonts w:ascii="Courier New" w:hAnsi="Courier New" w:cs="Courier New"/>
        </w:rPr>
      </w:pPr>
    </w:p>
    <w:p w14:paraId="228A3594" w14:textId="118FB6D6" w:rsidR="00A00C11" w:rsidRPr="00A00C11" w:rsidRDefault="00A36793" w:rsidP="00B939E6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esting, we took the </w:t>
      </w:r>
      <w:r w:rsidR="00C91ED8">
        <w:rPr>
          <w:rFonts w:ascii="Times New Roman" w:hAnsi="Times New Roman" w:cs="Times New Roman"/>
          <w:sz w:val="24"/>
          <w:szCs w:val="24"/>
        </w:rPr>
        <w:t xml:space="preserve">data of stock prices of SBI </w:t>
      </w:r>
      <w:r w:rsidR="002F2070">
        <w:rPr>
          <w:rFonts w:ascii="Times New Roman" w:hAnsi="Times New Roman" w:cs="Times New Roman"/>
          <w:sz w:val="24"/>
          <w:szCs w:val="24"/>
        </w:rPr>
        <w:t>fr</w:t>
      </w:r>
      <w:r w:rsidR="00AF5ABE">
        <w:rPr>
          <w:rFonts w:ascii="Times New Roman" w:hAnsi="Times New Roman" w:cs="Times New Roman"/>
          <w:sz w:val="24"/>
          <w:szCs w:val="24"/>
        </w:rPr>
        <w:t>om</w:t>
      </w:r>
      <w:r w:rsidR="002F2070">
        <w:rPr>
          <w:rFonts w:ascii="Times New Roman" w:hAnsi="Times New Roman" w:cs="Times New Roman"/>
          <w:sz w:val="24"/>
          <w:szCs w:val="24"/>
        </w:rPr>
        <w:t xml:space="preserve"> the year </w:t>
      </w:r>
      <w:r w:rsidR="00AF5ABE">
        <w:rPr>
          <w:rFonts w:ascii="Times New Roman" w:hAnsi="Times New Roman" w:cs="Times New Roman"/>
          <w:sz w:val="24"/>
          <w:szCs w:val="24"/>
        </w:rPr>
        <w:t>2016 and using that</w:t>
      </w:r>
      <w:r w:rsidR="00154F2B">
        <w:rPr>
          <w:rFonts w:ascii="Times New Roman" w:hAnsi="Times New Roman" w:cs="Times New Roman"/>
          <w:sz w:val="24"/>
          <w:szCs w:val="24"/>
        </w:rPr>
        <w:t xml:space="preserve"> as our historical data</w:t>
      </w:r>
      <w:r w:rsidR="00AF5ABE">
        <w:rPr>
          <w:rFonts w:ascii="Times New Roman" w:hAnsi="Times New Roman" w:cs="Times New Roman"/>
          <w:sz w:val="24"/>
          <w:szCs w:val="24"/>
        </w:rPr>
        <w:t xml:space="preserve">, we try to predict </w:t>
      </w:r>
      <w:r w:rsidR="002E6EAC">
        <w:rPr>
          <w:rFonts w:ascii="Times New Roman" w:hAnsi="Times New Roman" w:cs="Times New Roman"/>
          <w:sz w:val="24"/>
          <w:szCs w:val="24"/>
        </w:rPr>
        <w:t xml:space="preserve">the stock prices for the month of </w:t>
      </w:r>
      <w:r w:rsidR="00250AAF">
        <w:rPr>
          <w:rFonts w:ascii="Times New Roman" w:hAnsi="Times New Roman" w:cs="Times New Roman"/>
          <w:sz w:val="24"/>
          <w:szCs w:val="24"/>
        </w:rPr>
        <w:t>January</w:t>
      </w:r>
      <w:r w:rsidR="002E6EAC">
        <w:rPr>
          <w:rFonts w:ascii="Times New Roman" w:hAnsi="Times New Roman" w:cs="Times New Roman"/>
          <w:sz w:val="24"/>
          <w:szCs w:val="24"/>
        </w:rPr>
        <w:t xml:space="preserve"> 2017</w:t>
      </w:r>
      <w:r w:rsidR="00250AAF">
        <w:rPr>
          <w:rFonts w:ascii="Times New Roman" w:hAnsi="Times New Roman" w:cs="Times New Roman"/>
          <w:sz w:val="24"/>
          <w:szCs w:val="24"/>
        </w:rPr>
        <w:t>. Then we compare</w:t>
      </w:r>
      <w:r w:rsidR="00927B9E">
        <w:rPr>
          <w:rFonts w:ascii="Times New Roman" w:hAnsi="Times New Roman" w:cs="Times New Roman"/>
          <w:sz w:val="24"/>
          <w:szCs w:val="24"/>
        </w:rPr>
        <w:t>d</w:t>
      </w:r>
      <w:r w:rsidR="00250AAF">
        <w:rPr>
          <w:rFonts w:ascii="Times New Roman" w:hAnsi="Times New Roman" w:cs="Times New Roman"/>
          <w:sz w:val="24"/>
          <w:szCs w:val="24"/>
        </w:rPr>
        <w:t xml:space="preserve"> the </w:t>
      </w:r>
      <w:r w:rsidR="00C47F54">
        <w:rPr>
          <w:rFonts w:ascii="Times New Roman" w:hAnsi="Times New Roman" w:cs="Times New Roman"/>
          <w:sz w:val="24"/>
          <w:szCs w:val="24"/>
        </w:rPr>
        <w:t>predicted stock prices with the actual stock prices.</w:t>
      </w:r>
      <w:r w:rsidR="00B635DC">
        <w:rPr>
          <w:rFonts w:ascii="Times New Roman" w:hAnsi="Times New Roman" w:cs="Times New Roman"/>
          <w:sz w:val="24"/>
          <w:szCs w:val="24"/>
        </w:rPr>
        <w:t xml:space="preserve"> The code </w:t>
      </w:r>
      <w:r w:rsidR="00955F34">
        <w:rPr>
          <w:rFonts w:ascii="Times New Roman" w:hAnsi="Times New Roman" w:cs="Times New Roman"/>
          <w:sz w:val="24"/>
          <w:szCs w:val="24"/>
        </w:rPr>
        <w:t xml:space="preserve">implementing </w:t>
      </w:r>
      <w:r w:rsidR="00257EBE">
        <w:rPr>
          <w:rFonts w:ascii="Times New Roman" w:hAnsi="Times New Roman" w:cs="Times New Roman"/>
          <w:sz w:val="24"/>
          <w:szCs w:val="24"/>
        </w:rPr>
        <w:t>GBM is as follows:</w:t>
      </w:r>
    </w:p>
    <w:p w14:paraId="4D4FDECA" w14:textId="182F2045" w:rsidR="00632C12" w:rsidRDefault="00632C12" w:rsidP="00CA008F">
      <w:pPr>
        <w:spacing w:before="14" w:after="14"/>
        <w:ind w:firstLine="144"/>
        <w:rPr>
          <w:rFonts w:ascii="Times New Roman" w:hAnsi="Times New Roman" w:cs="Times New Roman"/>
          <w:sz w:val="24"/>
          <w:szCs w:val="24"/>
          <w:lang w:val="en-IN"/>
        </w:rPr>
      </w:pPr>
    </w:p>
    <w:p w14:paraId="30BD0910" w14:textId="77777777" w:rsidR="00632C12" w:rsidRDefault="00632C12" w:rsidP="00CA008F">
      <w:pPr>
        <w:spacing w:before="14" w:after="14"/>
        <w:ind w:firstLine="144"/>
        <w:rPr>
          <w:rFonts w:ascii="Times New Roman" w:hAnsi="Times New Roman" w:cs="Times New Roman"/>
          <w:sz w:val="24"/>
          <w:szCs w:val="24"/>
          <w:lang w:val="en-IN"/>
        </w:rPr>
      </w:pPr>
    </w:p>
    <w:p w14:paraId="41CDC76E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"""##**PARAMETER ESTIMATION**"""</w:t>
      </w:r>
    </w:p>
    <w:p w14:paraId="0E68A6F3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5FD95F8A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prices = </w:t>
      </w:r>
      <w:proofErr w:type="spellStart"/>
      <w:r w:rsidRPr="00787B53">
        <w:rPr>
          <w:rFonts w:ascii="Courier New" w:hAnsi="Courier New" w:cs="Courier New"/>
        </w:rPr>
        <w:t>np.array</w:t>
      </w:r>
      <w:proofErr w:type="spellEnd"/>
      <w:r w:rsidRPr="00787B53">
        <w:rPr>
          <w:rFonts w:ascii="Courier New" w:hAnsi="Courier New" w:cs="Courier New"/>
        </w:rPr>
        <w:t>(data)</w:t>
      </w:r>
    </w:p>
    <w:p w14:paraId="313311DE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U_list</w:t>
      </w:r>
      <w:proofErr w:type="spellEnd"/>
      <w:r w:rsidRPr="00787B53">
        <w:rPr>
          <w:rFonts w:ascii="Courier New" w:hAnsi="Courier New" w:cs="Courier New"/>
        </w:rPr>
        <w:t xml:space="preserve"> = np.log(prices[1:]/prices[:-1])</w:t>
      </w:r>
    </w:p>
    <w:p w14:paraId="0F41383C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n = </w:t>
      </w:r>
      <w:proofErr w:type="spellStart"/>
      <w:r w:rsidRPr="00787B53">
        <w:rPr>
          <w:rFonts w:ascii="Courier New" w:hAnsi="Courier New" w:cs="Courier New"/>
        </w:rPr>
        <w:t>len</w:t>
      </w:r>
      <w:proofErr w:type="spellEnd"/>
      <w:r w:rsidRPr="00787B53">
        <w:rPr>
          <w:rFonts w:ascii="Courier New" w:hAnsi="Courier New" w:cs="Courier New"/>
        </w:rPr>
        <w:t>(prices) - 1</w:t>
      </w:r>
    </w:p>
    <w:p w14:paraId="54170D51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Eu = sum(</w:t>
      </w:r>
      <w:proofErr w:type="spellStart"/>
      <w:r w:rsidRPr="00787B53">
        <w:rPr>
          <w:rFonts w:ascii="Courier New" w:hAnsi="Courier New" w:cs="Courier New"/>
        </w:rPr>
        <w:t>U_list</w:t>
      </w:r>
      <w:proofErr w:type="spellEnd"/>
      <w:r w:rsidRPr="00787B53">
        <w:rPr>
          <w:rFonts w:ascii="Courier New" w:hAnsi="Courier New" w:cs="Courier New"/>
        </w:rPr>
        <w:t>) / float(n)</w:t>
      </w:r>
    </w:p>
    <w:p w14:paraId="1366CD1F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sigma2 = </w:t>
      </w:r>
      <w:proofErr w:type="spellStart"/>
      <w:r w:rsidRPr="00787B53">
        <w:rPr>
          <w:rFonts w:ascii="Courier New" w:hAnsi="Courier New" w:cs="Courier New"/>
        </w:rPr>
        <w:t>np.sum</w:t>
      </w:r>
      <w:proofErr w:type="spellEnd"/>
      <w:r w:rsidRPr="00787B53">
        <w:rPr>
          <w:rFonts w:ascii="Courier New" w:hAnsi="Courier New" w:cs="Courier New"/>
        </w:rPr>
        <w:t>((</w:t>
      </w:r>
      <w:proofErr w:type="spellStart"/>
      <w:r w:rsidRPr="00787B53">
        <w:rPr>
          <w:rFonts w:ascii="Courier New" w:hAnsi="Courier New" w:cs="Courier New"/>
        </w:rPr>
        <w:t>U_list</w:t>
      </w:r>
      <w:proofErr w:type="spellEnd"/>
      <w:r w:rsidRPr="00787B53">
        <w:rPr>
          <w:rFonts w:ascii="Courier New" w:hAnsi="Courier New" w:cs="Courier New"/>
        </w:rPr>
        <w:t xml:space="preserve"> - Eu)**2) / ((n-1))</w:t>
      </w:r>
    </w:p>
    <w:p w14:paraId="69D7D8EE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mu = Eu + sigma2 / 2.0</w:t>
      </w:r>
    </w:p>
    <w:p w14:paraId="18AA04EB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print(f'\u03bc = {mu}\n\u03c3^2 = {sigma2}\n')</w:t>
      </w:r>
    </w:p>
    <w:p w14:paraId="4D8B78C6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7AA50FC1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"""# **SIMULATION**"""</w:t>
      </w:r>
    </w:p>
    <w:p w14:paraId="295A586D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09FF0413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def </w:t>
      </w:r>
      <w:proofErr w:type="spellStart"/>
      <w:r w:rsidRPr="00787B53">
        <w:rPr>
          <w:rFonts w:ascii="Courier New" w:hAnsi="Courier New" w:cs="Courier New"/>
        </w:rPr>
        <w:t>stock_price</w:t>
      </w:r>
      <w:proofErr w:type="spellEnd"/>
      <w:r w:rsidRPr="00787B53">
        <w:rPr>
          <w:rFonts w:ascii="Courier New" w:hAnsi="Courier New" w:cs="Courier New"/>
        </w:rPr>
        <w:t xml:space="preserve">(data, days, </w:t>
      </w:r>
      <w:proofErr w:type="spellStart"/>
      <w:r w:rsidRPr="00787B53">
        <w:rPr>
          <w:rFonts w:ascii="Courier New" w:hAnsi="Courier New" w:cs="Courier New"/>
        </w:rPr>
        <w:t>num_samples</w:t>
      </w:r>
      <w:proofErr w:type="spellEnd"/>
      <w:r w:rsidRPr="00787B53">
        <w:rPr>
          <w:rFonts w:ascii="Courier New" w:hAnsi="Courier New" w:cs="Courier New"/>
        </w:rPr>
        <w:t>):</w:t>
      </w:r>
    </w:p>
    <w:p w14:paraId="174C026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5A04F76B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  <w:t>samples = []</w:t>
      </w:r>
    </w:p>
    <w:p w14:paraId="0B94A116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  <w:t>for num in range(</w:t>
      </w:r>
      <w:proofErr w:type="spellStart"/>
      <w:r w:rsidRPr="00787B53">
        <w:rPr>
          <w:rFonts w:ascii="Courier New" w:hAnsi="Courier New" w:cs="Courier New"/>
        </w:rPr>
        <w:t>num_samples</w:t>
      </w:r>
      <w:proofErr w:type="spellEnd"/>
      <w:r w:rsidRPr="00787B53">
        <w:rPr>
          <w:rFonts w:ascii="Courier New" w:hAnsi="Courier New" w:cs="Courier New"/>
        </w:rPr>
        <w:t>):</w:t>
      </w:r>
    </w:p>
    <w:p w14:paraId="5FF47AF8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</w:r>
      <w:proofErr w:type="spellStart"/>
      <w:r w:rsidRPr="00787B53">
        <w:rPr>
          <w:rFonts w:ascii="Courier New" w:hAnsi="Courier New" w:cs="Courier New"/>
        </w:rPr>
        <w:t>S_prev</w:t>
      </w:r>
      <w:proofErr w:type="spellEnd"/>
      <w:r w:rsidRPr="00787B53">
        <w:rPr>
          <w:rFonts w:ascii="Courier New" w:hAnsi="Courier New" w:cs="Courier New"/>
        </w:rPr>
        <w:t xml:space="preserve"> = prices[-1]</w:t>
      </w:r>
    </w:p>
    <w:p w14:paraId="411E5BDA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  <w:t xml:space="preserve">for </w:t>
      </w:r>
      <w:proofErr w:type="spellStart"/>
      <w:r w:rsidRPr="00787B53">
        <w:rPr>
          <w:rFonts w:ascii="Courier New" w:hAnsi="Courier New" w:cs="Courier New"/>
        </w:rPr>
        <w:t>i</w:t>
      </w:r>
      <w:proofErr w:type="spellEnd"/>
      <w:r w:rsidRPr="00787B53">
        <w:rPr>
          <w:rFonts w:ascii="Courier New" w:hAnsi="Courier New" w:cs="Courier New"/>
        </w:rPr>
        <w:t xml:space="preserve"> in range(days):</w:t>
      </w:r>
    </w:p>
    <w:p w14:paraId="44B69948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  <w:t xml:space="preserve">S = </w:t>
      </w:r>
      <w:proofErr w:type="spellStart"/>
      <w:r w:rsidRPr="00787B53">
        <w:rPr>
          <w:rFonts w:ascii="Courier New" w:hAnsi="Courier New" w:cs="Courier New"/>
        </w:rPr>
        <w:t>S_prev</w:t>
      </w:r>
      <w:proofErr w:type="spellEnd"/>
      <w:r w:rsidRPr="00787B53">
        <w:rPr>
          <w:rFonts w:ascii="Courier New" w:hAnsi="Courier New" w:cs="Courier New"/>
        </w:rPr>
        <w:t xml:space="preserve"> * </w:t>
      </w:r>
      <w:proofErr w:type="spellStart"/>
      <w:r w:rsidRPr="00787B53">
        <w:rPr>
          <w:rFonts w:ascii="Courier New" w:hAnsi="Courier New" w:cs="Courier New"/>
        </w:rPr>
        <w:t>np.exp</w:t>
      </w:r>
      <w:proofErr w:type="spellEnd"/>
      <w:r w:rsidRPr="00787B53">
        <w:rPr>
          <w:rFonts w:ascii="Courier New" w:hAnsi="Courier New" w:cs="Courier New"/>
        </w:rPr>
        <w:t xml:space="preserve">((mu - sigma2/2) + </w:t>
      </w:r>
      <w:proofErr w:type="spellStart"/>
      <w:r w:rsidRPr="00787B53">
        <w:rPr>
          <w:rFonts w:ascii="Courier New" w:hAnsi="Courier New" w:cs="Courier New"/>
        </w:rPr>
        <w:t>np.sqrt</w:t>
      </w:r>
      <w:proofErr w:type="spellEnd"/>
      <w:r w:rsidRPr="00787B53">
        <w:rPr>
          <w:rFonts w:ascii="Courier New" w:hAnsi="Courier New" w:cs="Courier New"/>
        </w:rPr>
        <w:t>(sigma2)*</w:t>
      </w:r>
      <w:proofErr w:type="spellStart"/>
      <w:r w:rsidRPr="00787B53">
        <w:rPr>
          <w:rFonts w:ascii="Courier New" w:hAnsi="Courier New" w:cs="Courier New"/>
        </w:rPr>
        <w:t>np.random.normal</w:t>
      </w:r>
      <w:proofErr w:type="spellEnd"/>
      <w:r w:rsidRPr="00787B53">
        <w:rPr>
          <w:rFonts w:ascii="Courier New" w:hAnsi="Courier New" w:cs="Courier New"/>
        </w:rPr>
        <w:t>(0,1))</w:t>
      </w:r>
    </w:p>
    <w:p w14:paraId="2C2325E4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</w:r>
      <w:proofErr w:type="spellStart"/>
      <w:r w:rsidRPr="00787B53">
        <w:rPr>
          <w:rFonts w:ascii="Courier New" w:hAnsi="Courier New" w:cs="Courier New"/>
        </w:rPr>
        <w:t>S_prev</w:t>
      </w:r>
      <w:proofErr w:type="spellEnd"/>
      <w:r w:rsidRPr="00787B53">
        <w:rPr>
          <w:rFonts w:ascii="Courier New" w:hAnsi="Courier New" w:cs="Courier New"/>
        </w:rPr>
        <w:t xml:space="preserve"> = S</w:t>
      </w:r>
    </w:p>
    <w:p w14:paraId="5B716149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</w:r>
      <w:proofErr w:type="spellStart"/>
      <w:r w:rsidRPr="00787B53">
        <w:rPr>
          <w:rFonts w:ascii="Courier New" w:hAnsi="Courier New" w:cs="Courier New"/>
        </w:rPr>
        <w:t>samples.append</w:t>
      </w:r>
      <w:proofErr w:type="spellEnd"/>
      <w:r w:rsidRPr="00787B53">
        <w:rPr>
          <w:rFonts w:ascii="Courier New" w:hAnsi="Courier New" w:cs="Courier New"/>
        </w:rPr>
        <w:t>(S)</w:t>
      </w:r>
    </w:p>
    <w:p w14:paraId="27AE15F9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5C8DACE0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  <w:t xml:space="preserve">samples = </w:t>
      </w:r>
      <w:proofErr w:type="spellStart"/>
      <w:r w:rsidRPr="00787B53">
        <w:rPr>
          <w:rFonts w:ascii="Courier New" w:hAnsi="Courier New" w:cs="Courier New"/>
        </w:rPr>
        <w:t>np.array</w:t>
      </w:r>
      <w:proofErr w:type="spellEnd"/>
      <w:r w:rsidRPr="00787B53">
        <w:rPr>
          <w:rFonts w:ascii="Courier New" w:hAnsi="Courier New" w:cs="Courier New"/>
        </w:rPr>
        <w:t>(samples)</w:t>
      </w:r>
    </w:p>
    <w:p w14:paraId="422DE8CA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proofErr w:type="spellStart"/>
      <w:r w:rsidRPr="00787B53">
        <w:rPr>
          <w:rFonts w:ascii="Courier New" w:hAnsi="Courier New" w:cs="Courier New"/>
        </w:rPr>
        <w:t>expected_price</w:t>
      </w:r>
      <w:proofErr w:type="spellEnd"/>
      <w:r w:rsidRPr="00787B53">
        <w:rPr>
          <w:rFonts w:ascii="Courier New" w:hAnsi="Courier New" w:cs="Courier New"/>
        </w:rPr>
        <w:t xml:space="preserve"> = </w:t>
      </w:r>
      <w:proofErr w:type="spellStart"/>
      <w:r w:rsidRPr="00787B53">
        <w:rPr>
          <w:rFonts w:ascii="Courier New" w:hAnsi="Courier New" w:cs="Courier New"/>
        </w:rPr>
        <w:t>np.mean</w:t>
      </w:r>
      <w:proofErr w:type="spellEnd"/>
      <w:r w:rsidRPr="00787B53">
        <w:rPr>
          <w:rFonts w:ascii="Courier New" w:hAnsi="Courier New" w:cs="Courier New"/>
        </w:rPr>
        <w:t>(samples)</w:t>
      </w:r>
    </w:p>
    <w:p w14:paraId="764857EF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  <w:t xml:space="preserve">return </w:t>
      </w:r>
      <w:proofErr w:type="spellStart"/>
      <w:r w:rsidRPr="00787B53">
        <w:rPr>
          <w:rFonts w:ascii="Courier New" w:hAnsi="Courier New" w:cs="Courier New"/>
        </w:rPr>
        <w:t>expected_price</w:t>
      </w:r>
      <w:proofErr w:type="spellEnd"/>
    </w:p>
    <w:p w14:paraId="506261C3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694D4C15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days = </w:t>
      </w:r>
      <w:proofErr w:type="spellStart"/>
      <w:r w:rsidRPr="00787B53">
        <w:rPr>
          <w:rFonts w:ascii="Courier New" w:hAnsi="Courier New" w:cs="Courier New"/>
        </w:rPr>
        <w:t>np.arange</w:t>
      </w:r>
      <w:proofErr w:type="spellEnd"/>
      <w:r w:rsidRPr="00787B53">
        <w:rPr>
          <w:rFonts w:ascii="Courier New" w:hAnsi="Courier New" w:cs="Courier New"/>
        </w:rPr>
        <w:t xml:space="preserve">(1, </w:t>
      </w:r>
      <w:proofErr w:type="spellStart"/>
      <w:r w:rsidRPr="00787B53">
        <w:rPr>
          <w:rFonts w:ascii="Courier New" w:hAnsi="Courier New" w:cs="Courier New"/>
        </w:rPr>
        <w:t>len</w:t>
      </w:r>
      <w:proofErr w:type="spellEnd"/>
      <w:r w:rsidRPr="00787B53">
        <w:rPr>
          <w:rFonts w:ascii="Courier New" w:hAnsi="Courier New" w:cs="Courier New"/>
        </w:rPr>
        <w:t>(</w:t>
      </w:r>
      <w:proofErr w:type="spellStart"/>
      <w:r w:rsidRPr="00787B53">
        <w:rPr>
          <w:rFonts w:ascii="Courier New" w:hAnsi="Courier New" w:cs="Courier New"/>
        </w:rPr>
        <w:t>actual_prices</w:t>
      </w:r>
      <w:proofErr w:type="spellEnd"/>
      <w:r w:rsidRPr="00787B53">
        <w:rPr>
          <w:rFonts w:ascii="Courier New" w:hAnsi="Courier New" w:cs="Courier New"/>
        </w:rPr>
        <w:t>)+1,1)</w:t>
      </w:r>
    </w:p>
    <w:p w14:paraId="556C9E1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num_samples</w:t>
      </w:r>
      <w:proofErr w:type="spellEnd"/>
      <w:r w:rsidRPr="00787B53">
        <w:rPr>
          <w:rFonts w:ascii="Courier New" w:hAnsi="Courier New" w:cs="Courier New"/>
        </w:rPr>
        <w:t xml:space="preserve"> = 50</w:t>
      </w:r>
    </w:p>
    <w:p w14:paraId="42F9B7BD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np.random.seed</w:t>
      </w:r>
      <w:proofErr w:type="spellEnd"/>
      <w:r w:rsidRPr="00787B53">
        <w:rPr>
          <w:rFonts w:ascii="Courier New" w:hAnsi="Courier New" w:cs="Courier New"/>
        </w:rPr>
        <w:t>(0)</w:t>
      </w:r>
    </w:p>
    <w:p w14:paraId="010AB045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prices = </w:t>
      </w:r>
      <w:proofErr w:type="spellStart"/>
      <w:r w:rsidRPr="00787B53">
        <w:rPr>
          <w:rFonts w:ascii="Courier New" w:hAnsi="Courier New" w:cs="Courier New"/>
        </w:rPr>
        <w:t>np.array</w:t>
      </w:r>
      <w:proofErr w:type="spellEnd"/>
      <w:r w:rsidRPr="00787B53">
        <w:rPr>
          <w:rFonts w:ascii="Courier New" w:hAnsi="Courier New" w:cs="Courier New"/>
        </w:rPr>
        <w:t>(data)</w:t>
      </w:r>
    </w:p>
    <w:p w14:paraId="1218FC0B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expected_prices</w:t>
      </w:r>
      <w:proofErr w:type="spellEnd"/>
      <w:r w:rsidRPr="00787B53">
        <w:rPr>
          <w:rFonts w:ascii="Courier New" w:hAnsi="Courier New" w:cs="Courier New"/>
        </w:rPr>
        <w:t xml:space="preserve"> = []</w:t>
      </w:r>
    </w:p>
    <w:p w14:paraId="6389F595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for </w:t>
      </w:r>
      <w:proofErr w:type="spellStart"/>
      <w:r w:rsidRPr="00787B53">
        <w:rPr>
          <w:rFonts w:ascii="Courier New" w:hAnsi="Courier New" w:cs="Courier New"/>
        </w:rPr>
        <w:t>i</w:t>
      </w:r>
      <w:proofErr w:type="spellEnd"/>
      <w:r w:rsidRPr="00787B53">
        <w:rPr>
          <w:rFonts w:ascii="Courier New" w:hAnsi="Courier New" w:cs="Courier New"/>
        </w:rPr>
        <w:t xml:space="preserve"> in range(0,len(days)):</w:t>
      </w:r>
    </w:p>
    <w:p w14:paraId="3E9F3453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proofErr w:type="spellStart"/>
      <w:r w:rsidRPr="00787B53">
        <w:rPr>
          <w:rFonts w:ascii="Courier New" w:hAnsi="Courier New" w:cs="Courier New"/>
        </w:rPr>
        <w:t>expected_prices.append</w:t>
      </w:r>
      <w:proofErr w:type="spellEnd"/>
      <w:r w:rsidRPr="00787B53">
        <w:rPr>
          <w:rFonts w:ascii="Courier New" w:hAnsi="Courier New" w:cs="Courier New"/>
        </w:rPr>
        <w:t>(</w:t>
      </w:r>
      <w:proofErr w:type="spellStart"/>
      <w:r w:rsidRPr="00787B53">
        <w:rPr>
          <w:rFonts w:ascii="Courier New" w:hAnsi="Courier New" w:cs="Courier New"/>
        </w:rPr>
        <w:t>stock_price</w:t>
      </w:r>
      <w:proofErr w:type="spellEnd"/>
      <w:r w:rsidRPr="00787B53">
        <w:rPr>
          <w:rFonts w:ascii="Courier New" w:hAnsi="Courier New" w:cs="Courier New"/>
        </w:rPr>
        <w:t>(data, days[</w:t>
      </w:r>
      <w:proofErr w:type="spellStart"/>
      <w:r w:rsidRPr="00787B53">
        <w:rPr>
          <w:rFonts w:ascii="Courier New" w:hAnsi="Courier New" w:cs="Courier New"/>
        </w:rPr>
        <w:t>i</w:t>
      </w:r>
      <w:proofErr w:type="spellEnd"/>
      <w:r w:rsidRPr="00787B53">
        <w:rPr>
          <w:rFonts w:ascii="Courier New" w:hAnsi="Courier New" w:cs="Courier New"/>
        </w:rPr>
        <w:t xml:space="preserve">], </w:t>
      </w:r>
      <w:proofErr w:type="spellStart"/>
      <w:r w:rsidRPr="00787B53">
        <w:rPr>
          <w:rFonts w:ascii="Courier New" w:hAnsi="Courier New" w:cs="Courier New"/>
        </w:rPr>
        <w:t>num_samples</w:t>
      </w:r>
      <w:proofErr w:type="spellEnd"/>
      <w:r w:rsidRPr="00787B53">
        <w:rPr>
          <w:rFonts w:ascii="Courier New" w:hAnsi="Courier New" w:cs="Courier New"/>
        </w:rPr>
        <w:t>))</w:t>
      </w:r>
    </w:p>
    <w:p w14:paraId="7CA7388E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expected_prices</w:t>
      </w:r>
      <w:proofErr w:type="spellEnd"/>
      <w:r w:rsidRPr="00787B53">
        <w:rPr>
          <w:rFonts w:ascii="Courier New" w:hAnsi="Courier New" w:cs="Courier New"/>
        </w:rPr>
        <w:t xml:space="preserve"> = </w:t>
      </w:r>
      <w:proofErr w:type="spellStart"/>
      <w:r w:rsidRPr="00787B53">
        <w:rPr>
          <w:rFonts w:ascii="Courier New" w:hAnsi="Courier New" w:cs="Courier New"/>
        </w:rPr>
        <w:t>np.array</w:t>
      </w:r>
      <w:proofErr w:type="spellEnd"/>
      <w:r w:rsidRPr="00787B53">
        <w:rPr>
          <w:rFonts w:ascii="Courier New" w:hAnsi="Courier New" w:cs="Courier New"/>
        </w:rPr>
        <w:t>(</w:t>
      </w:r>
      <w:proofErr w:type="spellStart"/>
      <w:r w:rsidRPr="00787B53">
        <w:rPr>
          <w:rFonts w:ascii="Courier New" w:hAnsi="Courier New" w:cs="Courier New"/>
        </w:rPr>
        <w:t>expected_prices</w:t>
      </w:r>
      <w:proofErr w:type="spellEnd"/>
      <w:r w:rsidRPr="00787B53">
        <w:rPr>
          <w:rFonts w:ascii="Courier New" w:hAnsi="Courier New" w:cs="Courier New"/>
        </w:rPr>
        <w:t>)</w:t>
      </w:r>
    </w:p>
    <w:p w14:paraId="363188B6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expected_prices</w:t>
      </w:r>
      <w:proofErr w:type="spellEnd"/>
      <w:r w:rsidRPr="00787B53">
        <w:rPr>
          <w:rFonts w:ascii="Courier New" w:hAnsi="Courier New" w:cs="Courier New"/>
        </w:rPr>
        <w:t xml:space="preserve"> = </w:t>
      </w:r>
      <w:proofErr w:type="spellStart"/>
      <w:r w:rsidRPr="00787B53">
        <w:rPr>
          <w:rFonts w:ascii="Courier New" w:hAnsi="Courier New" w:cs="Courier New"/>
        </w:rPr>
        <w:t>np.insert</w:t>
      </w:r>
      <w:proofErr w:type="spellEnd"/>
      <w:r w:rsidRPr="00787B53">
        <w:rPr>
          <w:rFonts w:ascii="Courier New" w:hAnsi="Courier New" w:cs="Courier New"/>
        </w:rPr>
        <w:t>(expected_prices,0,prices[-1])</w:t>
      </w:r>
    </w:p>
    <w:p w14:paraId="255681F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actual_prices</w:t>
      </w:r>
      <w:proofErr w:type="spellEnd"/>
      <w:r w:rsidRPr="00787B53">
        <w:rPr>
          <w:rFonts w:ascii="Courier New" w:hAnsi="Courier New" w:cs="Courier New"/>
        </w:rPr>
        <w:t xml:space="preserve"> = </w:t>
      </w:r>
      <w:proofErr w:type="spellStart"/>
      <w:r w:rsidRPr="00787B53">
        <w:rPr>
          <w:rFonts w:ascii="Courier New" w:hAnsi="Courier New" w:cs="Courier New"/>
        </w:rPr>
        <w:t>np.insert</w:t>
      </w:r>
      <w:proofErr w:type="spellEnd"/>
      <w:r w:rsidRPr="00787B53">
        <w:rPr>
          <w:rFonts w:ascii="Courier New" w:hAnsi="Courier New" w:cs="Courier New"/>
        </w:rPr>
        <w:t>(actual_prices,0,prices[-1])</w:t>
      </w:r>
    </w:p>
    <w:p w14:paraId="02C49E0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4BEF15FC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"""##**DATA COMPARISON**##"""</w:t>
      </w:r>
    </w:p>
    <w:p w14:paraId="2E2B3B2B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4B89AA33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plot</w:t>
      </w:r>
      <w:proofErr w:type="spellEnd"/>
      <w:r w:rsidRPr="00787B53">
        <w:rPr>
          <w:rFonts w:ascii="Courier New" w:hAnsi="Courier New" w:cs="Courier New"/>
        </w:rPr>
        <w:t>(</w:t>
      </w:r>
      <w:proofErr w:type="spellStart"/>
      <w:r w:rsidRPr="00787B53">
        <w:rPr>
          <w:rFonts w:ascii="Courier New" w:hAnsi="Courier New" w:cs="Courier New"/>
        </w:rPr>
        <w:t>actual_prices</w:t>
      </w:r>
      <w:proofErr w:type="spellEnd"/>
      <w:r w:rsidRPr="00787B53">
        <w:rPr>
          <w:rFonts w:ascii="Courier New" w:hAnsi="Courier New" w:cs="Courier New"/>
        </w:rPr>
        <w:t>, label = 'Actual')</w:t>
      </w:r>
    </w:p>
    <w:p w14:paraId="45FB4F40" w14:textId="6B3CBF21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plot</w:t>
      </w:r>
      <w:proofErr w:type="spellEnd"/>
      <w:r w:rsidRPr="00787B53">
        <w:rPr>
          <w:rFonts w:ascii="Courier New" w:hAnsi="Courier New" w:cs="Courier New"/>
        </w:rPr>
        <w:t>(</w:t>
      </w:r>
      <w:proofErr w:type="spellStart"/>
      <w:r w:rsidRPr="00787B53">
        <w:rPr>
          <w:rFonts w:ascii="Courier New" w:hAnsi="Courier New" w:cs="Courier New"/>
        </w:rPr>
        <w:t>expected_prices</w:t>
      </w:r>
      <w:proofErr w:type="spellEnd"/>
      <w:r w:rsidRPr="00787B53">
        <w:rPr>
          <w:rFonts w:ascii="Courier New" w:hAnsi="Courier New" w:cs="Courier New"/>
        </w:rPr>
        <w:t>, label = 'GBM', ls='--')</w:t>
      </w:r>
    </w:p>
    <w:p w14:paraId="551C13E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ylabel</w:t>
      </w:r>
      <w:proofErr w:type="spellEnd"/>
      <w:r w:rsidRPr="00787B53">
        <w:rPr>
          <w:rFonts w:ascii="Courier New" w:hAnsi="Courier New" w:cs="Courier New"/>
        </w:rPr>
        <w:t>('SBI Stock Price')</w:t>
      </w:r>
    </w:p>
    <w:p w14:paraId="313473F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xlabel</w:t>
      </w:r>
      <w:proofErr w:type="spellEnd"/>
      <w:r w:rsidRPr="00787B53">
        <w:rPr>
          <w:rFonts w:ascii="Courier New" w:hAnsi="Courier New" w:cs="Courier New"/>
        </w:rPr>
        <w:t>('Prediction Day')</w:t>
      </w:r>
    </w:p>
    <w:p w14:paraId="067D3C41" w14:textId="6F8B8058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title</w:t>
      </w:r>
      <w:proofErr w:type="spellEnd"/>
      <w:r w:rsidRPr="00787B53">
        <w:rPr>
          <w:rFonts w:ascii="Courier New" w:hAnsi="Courier New" w:cs="Courier New"/>
        </w:rPr>
        <w:t>('Geometric Brownian Motion - SBI')</w:t>
      </w:r>
    </w:p>
    <w:p w14:paraId="0D7D4EC7" w14:textId="77777777" w:rsidR="005F2C3C" w:rsidRPr="005F2C3C" w:rsidRDefault="00B939E6" w:rsidP="005F2C3C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legend</w:t>
      </w:r>
      <w:proofErr w:type="spellEnd"/>
      <w:r w:rsidRPr="00787B53">
        <w:rPr>
          <w:rFonts w:ascii="Courier New" w:hAnsi="Courier New" w:cs="Courier New"/>
        </w:rPr>
        <w:t>(loc = 'upper left')</w:t>
      </w:r>
    </w:p>
    <w:p w14:paraId="2A546123" w14:textId="77777777" w:rsidR="0047179F" w:rsidRDefault="0047179F" w:rsidP="00EA542E">
      <w:pPr>
        <w:pStyle w:val="PlainText"/>
        <w:rPr>
          <w:rFonts w:ascii="Courier New" w:hAnsi="Courier New" w:cs="Courier New"/>
        </w:rPr>
      </w:pPr>
    </w:p>
    <w:p w14:paraId="672F78CE" w14:textId="77777777" w:rsidR="00DE081C" w:rsidRPr="00DE081C" w:rsidRDefault="00DE081C" w:rsidP="00DE081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</w:rPr>
      </w:pPr>
      <w:r w:rsidRPr="00DE081C">
        <w:rPr>
          <w:rFonts w:ascii="Courier New" w:eastAsia="Times New Roman" w:hAnsi="Courier New" w:cs="Courier New"/>
          <w:color w:val="000000"/>
        </w:rPr>
        <w:t>error = </w:t>
      </w:r>
      <w:proofErr w:type="spellStart"/>
      <w:r w:rsidRPr="00DE081C">
        <w:rPr>
          <w:rFonts w:ascii="Courier New" w:eastAsia="Times New Roman" w:hAnsi="Courier New" w:cs="Courier New"/>
          <w:color w:val="000000"/>
        </w:rPr>
        <w:t>expected_prices</w:t>
      </w:r>
      <w:proofErr w:type="spellEnd"/>
      <w:r w:rsidRPr="00DE081C">
        <w:rPr>
          <w:rFonts w:ascii="Courier New" w:eastAsia="Times New Roman" w:hAnsi="Courier New" w:cs="Courier New"/>
          <w:color w:val="000000"/>
        </w:rPr>
        <w:t> - </w:t>
      </w:r>
      <w:proofErr w:type="spellStart"/>
      <w:r w:rsidRPr="00DE081C">
        <w:rPr>
          <w:rFonts w:ascii="Courier New" w:eastAsia="Times New Roman" w:hAnsi="Courier New" w:cs="Courier New"/>
          <w:color w:val="000000"/>
        </w:rPr>
        <w:t>actual_prices</w:t>
      </w:r>
      <w:proofErr w:type="spellEnd"/>
    </w:p>
    <w:p w14:paraId="233A643C" w14:textId="77777777" w:rsidR="00DE081C" w:rsidRPr="00DE081C" w:rsidRDefault="00DE081C" w:rsidP="00DE081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</w:rPr>
      </w:pPr>
      <w:r w:rsidRPr="00DE081C">
        <w:rPr>
          <w:rFonts w:ascii="Courier New" w:eastAsia="Times New Roman" w:hAnsi="Courier New" w:cs="Courier New"/>
          <w:color w:val="000000"/>
        </w:rPr>
        <w:t>error = </w:t>
      </w:r>
      <w:proofErr w:type="spellStart"/>
      <w:r w:rsidRPr="00DE081C">
        <w:rPr>
          <w:rFonts w:ascii="Courier New" w:eastAsia="Times New Roman" w:hAnsi="Courier New" w:cs="Courier New"/>
          <w:color w:val="000000"/>
        </w:rPr>
        <w:t>DataFrame</w:t>
      </w:r>
      <w:proofErr w:type="spellEnd"/>
      <w:r w:rsidRPr="00DE081C">
        <w:rPr>
          <w:rFonts w:ascii="Courier New" w:eastAsia="Times New Roman" w:hAnsi="Courier New" w:cs="Courier New"/>
          <w:color w:val="000000"/>
        </w:rPr>
        <w:t>(error)</w:t>
      </w:r>
    </w:p>
    <w:p w14:paraId="12240CC5" w14:textId="77777777" w:rsidR="00DE081C" w:rsidRPr="00DE081C" w:rsidRDefault="00DE081C" w:rsidP="00DE081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</w:rPr>
      </w:pPr>
      <w:r w:rsidRPr="00DE081C">
        <w:rPr>
          <w:rFonts w:ascii="Courier New" w:eastAsia="Times New Roman" w:hAnsi="Courier New" w:cs="Courier New"/>
          <w:color w:val="795E26"/>
        </w:rPr>
        <w:t>print</w:t>
      </w:r>
      <w:r w:rsidRPr="00DE081C">
        <w:rPr>
          <w:rFonts w:ascii="Courier New" w:eastAsia="Times New Roman" w:hAnsi="Courier New" w:cs="Courier New"/>
          <w:color w:val="000000"/>
        </w:rPr>
        <w:t>(</w:t>
      </w:r>
      <w:proofErr w:type="spellStart"/>
      <w:r w:rsidRPr="00DE081C">
        <w:rPr>
          <w:rFonts w:ascii="Courier New" w:eastAsia="Times New Roman" w:hAnsi="Courier New" w:cs="Courier New"/>
          <w:color w:val="000000"/>
        </w:rPr>
        <w:t>error.describe</w:t>
      </w:r>
      <w:proofErr w:type="spellEnd"/>
      <w:r w:rsidRPr="00DE081C">
        <w:rPr>
          <w:rFonts w:ascii="Courier New" w:eastAsia="Times New Roman" w:hAnsi="Courier New" w:cs="Courier New"/>
          <w:color w:val="000000"/>
        </w:rPr>
        <w:t>())</w:t>
      </w:r>
    </w:p>
    <w:p w14:paraId="0C0A932C" w14:textId="77777777" w:rsidR="00DE081C" w:rsidRPr="00DE081C" w:rsidRDefault="00DE081C" w:rsidP="00DE081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</w:rPr>
      </w:pPr>
      <w:proofErr w:type="spellStart"/>
      <w:r w:rsidRPr="00DE081C">
        <w:rPr>
          <w:rFonts w:ascii="Courier New" w:eastAsia="Times New Roman" w:hAnsi="Courier New" w:cs="Courier New"/>
          <w:color w:val="000000"/>
        </w:rPr>
        <w:t>error.plot</w:t>
      </w:r>
      <w:proofErr w:type="spellEnd"/>
      <w:r w:rsidRPr="00DE081C">
        <w:rPr>
          <w:rFonts w:ascii="Courier New" w:eastAsia="Times New Roman" w:hAnsi="Courier New" w:cs="Courier New"/>
          <w:color w:val="000000"/>
        </w:rPr>
        <w:t>(kind=</w:t>
      </w:r>
      <w:r w:rsidRPr="00DE081C">
        <w:rPr>
          <w:rFonts w:ascii="Courier New" w:eastAsia="Times New Roman" w:hAnsi="Courier New" w:cs="Courier New"/>
          <w:color w:val="A31515"/>
        </w:rPr>
        <w:t>'</w:t>
      </w:r>
      <w:proofErr w:type="spellStart"/>
      <w:r w:rsidRPr="00DE081C">
        <w:rPr>
          <w:rFonts w:ascii="Courier New" w:eastAsia="Times New Roman" w:hAnsi="Courier New" w:cs="Courier New"/>
          <w:color w:val="A31515"/>
        </w:rPr>
        <w:t>kde</w:t>
      </w:r>
      <w:proofErr w:type="spellEnd"/>
      <w:r w:rsidRPr="00DE081C">
        <w:rPr>
          <w:rFonts w:ascii="Courier New" w:eastAsia="Times New Roman" w:hAnsi="Courier New" w:cs="Courier New"/>
          <w:color w:val="A31515"/>
        </w:rPr>
        <w:t>'</w:t>
      </w:r>
      <w:r w:rsidRPr="00DE081C">
        <w:rPr>
          <w:rFonts w:ascii="Courier New" w:eastAsia="Times New Roman" w:hAnsi="Courier New" w:cs="Courier New"/>
          <w:color w:val="000000"/>
        </w:rPr>
        <w:t>) </w:t>
      </w:r>
      <w:r w:rsidRPr="00DE081C">
        <w:rPr>
          <w:rFonts w:ascii="Courier New" w:eastAsia="Times New Roman" w:hAnsi="Courier New" w:cs="Courier New"/>
          <w:color w:val="008000"/>
        </w:rPr>
        <w:t>#Density plot</w:t>
      </w:r>
    </w:p>
    <w:p w14:paraId="5E3478FE" w14:textId="0A0A7B9A" w:rsidR="00257EBE" w:rsidRDefault="00CF4E04" w:rsidP="00CF4E04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br w:type="page"/>
      </w:r>
    </w:p>
    <w:p w14:paraId="4B9DB315" w14:textId="4F30DC8A" w:rsidR="004704B3" w:rsidRPr="004704B3" w:rsidRDefault="001B5121" w:rsidP="004704B3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  <w:r w:rsidRPr="001B5121"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  <w:lastRenderedPageBreak/>
        <w:t>RESULTS</w:t>
      </w:r>
    </w:p>
    <w:p w14:paraId="42AE8972" w14:textId="77777777" w:rsidR="008F0D6E" w:rsidRDefault="008F0D6E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537C74D6" w14:textId="050D6105" w:rsidR="008F0D6E" w:rsidRPr="008F0D6E" w:rsidRDefault="008F0D6E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="00E013D9">
        <w:rPr>
          <w:rFonts w:ascii="Times New Roman" w:hAnsi="Times New Roman" w:cs="Times New Roman"/>
          <w:sz w:val="24"/>
          <w:szCs w:val="24"/>
          <w:lang w:val="en-IN"/>
        </w:rPr>
        <w:t xml:space="preserve">distribution of historical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data </w:t>
      </w:r>
      <w:r w:rsidR="00A4631C">
        <w:rPr>
          <w:rFonts w:ascii="Times New Roman" w:hAnsi="Times New Roman" w:cs="Times New Roman"/>
          <w:sz w:val="24"/>
          <w:szCs w:val="24"/>
          <w:lang w:val="en-IN"/>
        </w:rPr>
        <w:t xml:space="preserve">over 1 year </w:t>
      </w:r>
      <w:r>
        <w:rPr>
          <w:rFonts w:ascii="Times New Roman" w:hAnsi="Times New Roman" w:cs="Times New Roman"/>
          <w:sz w:val="24"/>
          <w:szCs w:val="24"/>
          <w:lang w:val="en-IN"/>
        </w:rPr>
        <w:t>is as follows:</w:t>
      </w:r>
    </w:p>
    <w:p w14:paraId="452B2D4C" w14:textId="6D4FB649" w:rsidR="005C0E19" w:rsidRDefault="00780151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B2AECBB" wp14:editId="14261508">
            <wp:simplePos x="0" y="0"/>
            <wp:positionH relativeFrom="margin">
              <wp:align>center</wp:align>
            </wp:positionH>
            <wp:positionV relativeFrom="paragraph">
              <wp:posOffset>63741</wp:posOffset>
            </wp:positionV>
            <wp:extent cx="4655608" cy="2995449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608" cy="2995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9E5360" w14:textId="24CFF2A8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0A1BC83D" w14:textId="5CB513F0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44B94433" w14:textId="485B7FAC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268D4BEF" w14:textId="3D3C5A25" w:rsidR="005C0E19" w:rsidRDefault="005C0E19" w:rsidP="00421196">
      <w:pPr>
        <w:spacing w:before="14" w:after="14"/>
        <w:jc w:val="center"/>
        <w:rPr>
          <w:rFonts w:ascii="Times New Roman" w:hAnsi="Times New Roman" w:cs="Times New Roman"/>
          <w:sz w:val="24"/>
          <w:szCs w:val="24"/>
          <w:lang w:val="en-IN"/>
        </w:rPr>
      </w:pPr>
    </w:p>
    <w:p w14:paraId="3B31A08A" w14:textId="77777777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6D36107D" w14:textId="432C2A7E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436DE644" w14:textId="6C624907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0D3BF0DA" w14:textId="50EFFD24" w:rsidR="002A0476" w:rsidRPr="002A0476" w:rsidRDefault="002A0476" w:rsidP="002A0476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73836E29" w14:textId="77777777" w:rsidR="00780151" w:rsidRDefault="00780151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4D13F738" w14:textId="3E75CAEE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7FC277CF" w14:textId="77777777" w:rsidR="00421196" w:rsidRDefault="00421196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2A7CE288" w14:textId="77777777" w:rsidR="00421196" w:rsidRDefault="00421196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5030A2A4" w14:textId="3B2B0845" w:rsidR="00F957AE" w:rsidRPr="00F957AE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From </w:t>
      </w:r>
      <w:r w:rsidR="00435D47"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="00956043">
        <w:rPr>
          <w:rFonts w:ascii="Times New Roman" w:hAnsi="Times New Roman" w:cs="Times New Roman"/>
          <w:sz w:val="24"/>
          <w:szCs w:val="24"/>
          <w:lang w:val="en-IN"/>
        </w:rPr>
        <w:t xml:space="preserve">historical data shown above, we </w:t>
      </w:r>
      <w:r w:rsidR="00983726">
        <w:rPr>
          <w:rFonts w:ascii="Times New Roman" w:hAnsi="Times New Roman" w:cs="Times New Roman"/>
          <w:sz w:val="24"/>
          <w:szCs w:val="24"/>
          <w:lang w:val="en-IN"/>
        </w:rPr>
        <w:t>estimate</w:t>
      </w:r>
      <w:r w:rsidR="00956043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5D4D0A">
        <w:rPr>
          <w:rFonts w:ascii="Times New Roman" w:hAnsi="Times New Roman" w:cs="Times New Roman"/>
          <w:sz w:val="24"/>
          <w:szCs w:val="24"/>
          <w:lang w:val="en-IN"/>
        </w:rPr>
        <w:t>our required parameters</w:t>
      </w:r>
      <w:r w:rsidR="00F957AE">
        <w:rPr>
          <w:rFonts w:ascii="Times New Roman" w:hAnsi="Times New Roman" w:cs="Times New Roman"/>
          <w:sz w:val="24"/>
          <w:szCs w:val="24"/>
          <w:lang w:val="en-IN"/>
        </w:rPr>
        <w:t xml:space="preserve"> and get the following values:</w:t>
      </w:r>
    </w:p>
    <w:p w14:paraId="15DBA85C" w14:textId="3E36C2C8" w:rsidR="00C3408A" w:rsidRPr="00C84D5A" w:rsidRDefault="008B64FF" w:rsidP="00C3408A">
      <w:pPr>
        <w:spacing w:before="14" w:after="14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656392EF" wp14:editId="2A889E03">
            <wp:extent cx="4040304" cy="558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504" cy="561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C320C" w14:textId="26BB60E1" w:rsidR="001B5121" w:rsidRDefault="008B64FF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To predict the price for a particular day, we take 50 samples for that day and </w:t>
      </w:r>
      <w:r w:rsidR="00653864">
        <w:rPr>
          <w:rFonts w:ascii="Times New Roman" w:hAnsi="Times New Roman" w:cs="Times New Roman"/>
          <w:sz w:val="24"/>
          <w:szCs w:val="24"/>
          <w:lang w:val="en-IN"/>
        </w:rPr>
        <w:t>assign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the average </w:t>
      </w:r>
      <w:r w:rsidR="00653864">
        <w:rPr>
          <w:rFonts w:ascii="Times New Roman" w:hAnsi="Times New Roman" w:cs="Times New Roman"/>
          <w:sz w:val="24"/>
          <w:szCs w:val="24"/>
          <w:lang w:val="en-IN"/>
        </w:rPr>
        <w:t xml:space="preserve">as </w:t>
      </w:r>
      <w:r w:rsidR="004704B3"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="00653864">
        <w:rPr>
          <w:rFonts w:ascii="Times New Roman" w:hAnsi="Times New Roman" w:cs="Times New Roman"/>
          <w:sz w:val="24"/>
          <w:szCs w:val="24"/>
          <w:lang w:val="en-IN"/>
        </w:rPr>
        <w:t xml:space="preserve">stock price. </w:t>
      </w:r>
      <w:r w:rsidR="00F02854">
        <w:rPr>
          <w:rFonts w:ascii="Times New Roman" w:hAnsi="Times New Roman" w:cs="Times New Roman"/>
          <w:sz w:val="24"/>
          <w:szCs w:val="24"/>
          <w:lang w:val="en-IN"/>
        </w:rPr>
        <w:t>We do this fo</w:t>
      </w:r>
      <w:r w:rsidR="00E75BFA">
        <w:rPr>
          <w:rFonts w:ascii="Times New Roman" w:hAnsi="Times New Roman" w:cs="Times New Roman"/>
          <w:sz w:val="24"/>
          <w:szCs w:val="24"/>
          <w:lang w:val="en-IN"/>
        </w:rPr>
        <w:t xml:space="preserve">r all trading days of January and then plot </w:t>
      </w:r>
      <w:r w:rsidR="002E49F9">
        <w:rPr>
          <w:rFonts w:ascii="Times New Roman" w:hAnsi="Times New Roman" w:cs="Times New Roman"/>
          <w:sz w:val="24"/>
          <w:szCs w:val="24"/>
          <w:lang w:val="en-IN"/>
        </w:rPr>
        <w:t>them along with the actual data.</w:t>
      </w:r>
      <w:r w:rsidR="0016600D">
        <w:rPr>
          <w:rFonts w:ascii="Times New Roman" w:hAnsi="Times New Roman" w:cs="Times New Roman"/>
          <w:sz w:val="24"/>
          <w:szCs w:val="24"/>
          <w:lang w:val="en-IN"/>
        </w:rPr>
        <w:t xml:space="preserve"> The resulting graph is as follows: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           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                      </w:t>
      </w:r>
    </w:p>
    <w:p w14:paraId="00CBAEF7" w14:textId="484469FE" w:rsidR="00E77E35" w:rsidRDefault="00780151" w:rsidP="00E77E35">
      <w:pPr>
        <w:spacing w:before="14" w:after="14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noProof/>
        </w:rPr>
        <w:drawing>
          <wp:anchor distT="0" distB="0" distL="114300" distR="114300" simplePos="0" relativeHeight="251658243" behindDoc="0" locked="0" layoutInCell="1" allowOverlap="1" wp14:anchorId="05D2FA79" wp14:editId="14018A62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5351780" cy="3663950"/>
            <wp:effectExtent l="0" t="0" r="127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780" cy="366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F4A87B" w14:textId="7F786194" w:rsidR="00D74890" w:rsidRDefault="00D74890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3D21DDAB" w14:textId="6EF85A8E" w:rsidR="00D74890" w:rsidRDefault="00D74890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115CC37B" w14:textId="77777777" w:rsidR="00421196" w:rsidRPr="00421196" w:rsidRDefault="00421196" w:rsidP="00421196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5ACA4AE0" w14:textId="77777777" w:rsidR="00696778" w:rsidRDefault="00696778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7814D7B3" w14:textId="77777777" w:rsidR="00696778" w:rsidRDefault="00696778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7453720F" w14:textId="77777777" w:rsidR="002A0476" w:rsidRPr="002A0476" w:rsidRDefault="002A0476" w:rsidP="002A0476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240000C2" w14:textId="77777777" w:rsidR="00780151" w:rsidRDefault="00780151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3EF013EE" w14:textId="77777777" w:rsidR="00780151" w:rsidRDefault="00780151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30E0A70A" w14:textId="77777777" w:rsidR="00696778" w:rsidRDefault="00696778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657B84A7" w14:textId="77777777" w:rsidR="00696778" w:rsidRDefault="00696778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748B0EA0" w14:textId="77777777" w:rsidR="00696778" w:rsidRDefault="00696778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0E67F807" w14:textId="77777777" w:rsidR="00CF4E04" w:rsidRPr="00CF4E04" w:rsidRDefault="00CF4E04" w:rsidP="00CF4E04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6F39AD44" w14:textId="77777777" w:rsidR="00D74890" w:rsidRDefault="00D74890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7B0C74A7" w14:textId="55F27259" w:rsidR="00CF4E04" w:rsidRPr="00CF4E04" w:rsidRDefault="00CF4E04" w:rsidP="00E13B95">
      <w:pPr>
        <w:keepNext/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6423C3BB" w14:textId="77777777" w:rsidR="00E13B95" w:rsidRDefault="00E13B95" w:rsidP="00E13B95">
      <w:pPr>
        <w:keepNext/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6C9A4C87" w14:textId="5526ECA0" w:rsidR="005F2C3C" w:rsidRPr="005F2C3C" w:rsidRDefault="005F2C3C" w:rsidP="005F2C3C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70819D36" w14:textId="77777777" w:rsidR="004E33CE" w:rsidRDefault="004E33CE" w:rsidP="00405ABF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04D9FB53" w14:textId="1F33B6F7" w:rsidR="00405ABF" w:rsidRPr="00FD0B12" w:rsidRDefault="00FD0B12" w:rsidP="00405ABF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lastRenderedPageBreak/>
        <w:t>T</w:t>
      </w:r>
      <w:r w:rsidR="00A67603">
        <w:rPr>
          <w:rFonts w:ascii="Times New Roman" w:hAnsi="Times New Roman" w:cs="Times New Roman"/>
          <w:sz w:val="24"/>
          <w:szCs w:val="24"/>
          <w:lang w:val="en-IN"/>
        </w:rPr>
        <w:t>o calculate the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error </w:t>
      </w:r>
      <w:r w:rsidR="00A67603">
        <w:rPr>
          <w:rFonts w:ascii="Times New Roman" w:hAnsi="Times New Roman" w:cs="Times New Roman"/>
          <w:sz w:val="24"/>
          <w:szCs w:val="24"/>
          <w:lang w:val="en-IN"/>
        </w:rPr>
        <w:t xml:space="preserve">between the </w:t>
      </w:r>
      <w:r w:rsidR="005B7248">
        <w:rPr>
          <w:rFonts w:ascii="Times New Roman" w:hAnsi="Times New Roman" w:cs="Times New Roman"/>
          <w:sz w:val="24"/>
          <w:szCs w:val="24"/>
          <w:lang w:val="en-IN"/>
        </w:rPr>
        <w:t>predicted stock</w:t>
      </w:r>
      <w:r w:rsidR="00A67603">
        <w:rPr>
          <w:rFonts w:ascii="Times New Roman" w:hAnsi="Times New Roman" w:cs="Times New Roman"/>
          <w:sz w:val="24"/>
          <w:szCs w:val="24"/>
          <w:lang w:val="en-IN"/>
        </w:rPr>
        <w:t xml:space="preserve"> prices and the</w:t>
      </w:r>
      <w:r w:rsidR="00644161">
        <w:rPr>
          <w:rFonts w:ascii="Times New Roman" w:hAnsi="Times New Roman" w:cs="Times New Roman"/>
          <w:sz w:val="24"/>
          <w:szCs w:val="24"/>
          <w:lang w:val="en-IN"/>
        </w:rPr>
        <w:t xml:space="preserve"> actual stock prices</w:t>
      </w:r>
      <w:r w:rsidR="00A67603">
        <w:rPr>
          <w:rFonts w:ascii="Times New Roman" w:hAnsi="Times New Roman" w:cs="Times New Roman"/>
          <w:sz w:val="24"/>
          <w:szCs w:val="24"/>
          <w:lang w:val="en-IN"/>
        </w:rPr>
        <w:t>, we use describe function and plot a density function.</w:t>
      </w:r>
    </w:p>
    <w:p w14:paraId="560E145D" w14:textId="3264700A" w:rsidR="005D6C6D" w:rsidRDefault="005D6C6D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505C3B3A" w14:textId="5434C487" w:rsidR="005D6C6D" w:rsidRDefault="00FA7A04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11CCFC5B" wp14:editId="569F24F9">
            <wp:simplePos x="0" y="0"/>
            <wp:positionH relativeFrom="margin">
              <wp:align>center</wp:align>
            </wp:positionH>
            <wp:positionV relativeFrom="paragraph">
              <wp:posOffset>12700</wp:posOffset>
            </wp:positionV>
            <wp:extent cx="4886960" cy="4240530"/>
            <wp:effectExtent l="0" t="0" r="8890" b="762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960" cy="424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B1AEBB" w14:textId="71809DA9" w:rsidR="005D6C6D" w:rsidRDefault="005D6C6D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752F28F2" w14:textId="0E5AE2B5" w:rsidR="005D6C6D" w:rsidRDefault="005D6C6D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74364851" w14:textId="3F4BA63A" w:rsidR="00CF4E04" w:rsidRPr="00CF4E04" w:rsidRDefault="00CF4E04" w:rsidP="00CF4E04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2DD65927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5B6FC775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4388A1AE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44FCD574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303B604A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52193BFC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1DFF630D" w14:textId="77777777" w:rsidR="0047132A" w:rsidRPr="0047132A" w:rsidRDefault="0047132A" w:rsidP="0047132A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22E5450E" w14:textId="77777777" w:rsidR="002069FE" w:rsidRDefault="002069FE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122DC4A2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4326FD15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123D029E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3795BA17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512E8A11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3B465CF9" w14:textId="7B94578D" w:rsidR="004E33CE" w:rsidRPr="00A80F0F" w:rsidRDefault="004E33CE" w:rsidP="004E33CE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Thus, w</w:t>
      </w:r>
      <w:r>
        <w:rPr>
          <w:rFonts w:ascii="Times New Roman" w:hAnsi="Times New Roman" w:cs="Times New Roman"/>
          <w:sz w:val="24"/>
          <w:szCs w:val="24"/>
          <w:lang w:val="en-IN"/>
        </w:rPr>
        <w:t>e can get a gist of the stock prices in the future using the GBM model</w:t>
      </w:r>
      <w:r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313100D0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4DE40283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474C04DC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5F24683E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67C19E9E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338DAF98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633BB8F1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0D922FBB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2A30C5CF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17DCF7F1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616F684F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797C49A2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198A3ED6" w14:textId="77777777" w:rsidR="00FD0B12" w:rsidRDefault="00FD0B12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34424DC4" w14:textId="77777777" w:rsidR="00222E7F" w:rsidRDefault="00222E7F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4966A63A" w14:textId="77777777" w:rsidR="00A67603" w:rsidRDefault="00A67603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69600BE8" w14:textId="77777777" w:rsidR="00A67603" w:rsidRDefault="00A67603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6C21F455" w14:textId="77777777" w:rsidR="00A67603" w:rsidRDefault="00A67603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sdt>
      <w:sdtPr>
        <w:rPr>
          <w:rFonts w:ascii="Times New Roman" w:eastAsiaTheme="minorEastAsia" w:hAnsi="Times New Roman" w:cs="Times New Roman"/>
          <w:b/>
          <w:bCs/>
          <w:color w:val="auto"/>
          <w:sz w:val="26"/>
          <w:szCs w:val="26"/>
          <w:u w:val="single"/>
        </w:rPr>
        <w:id w:val="-934895742"/>
        <w:docPartObj>
          <w:docPartGallery w:val="Bibliographies"/>
          <w:docPartUnique/>
        </w:docPartObj>
      </w:sdtPr>
      <w:sdtEndPr>
        <w:rPr>
          <w:rFonts w:asciiTheme="minorHAnsi" w:hAnsiTheme="minorHAnsi" w:cstheme="minorBidi"/>
          <w:b w:val="0"/>
          <w:bCs w:val="0"/>
          <w:sz w:val="21"/>
          <w:szCs w:val="21"/>
          <w:u w:val="none"/>
        </w:rPr>
      </w:sdtEndPr>
      <w:sdtContent>
        <w:p w14:paraId="09591A4C" w14:textId="379B1054" w:rsidR="00AA0A8F" w:rsidRDefault="00AA0A8F">
          <w:pPr>
            <w:pStyle w:val="Heading1"/>
            <w:rPr>
              <w:rFonts w:ascii="Times New Roman" w:hAnsi="Times New Roman" w:cs="Times New Roman"/>
              <w:b/>
              <w:bCs/>
              <w:color w:val="auto"/>
              <w:sz w:val="26"/>
              <w:szCs w:val="26"/>
              <w:u w:val="single"/>
            </w:rPr>
          </w:pPr>
          <w:r w:rsidRPr="00AA0A8F">
            <w:rPr>
              <w:rFonts w:ascii="Times New Roman" w:hAnsi="Times New Roman" w:cs="Times New Roman"/>
              <w:b/>
              <w:bCs/>
              <w:color w:val="auto"/>
              <w:sz w:val="26"/>
              <w:szCs w:val="26"/>
              <w:u w:val="single"/>
            </w:rPr>
            <w:t>REFERENCES</w:t>
          </w:r>
        </w:p>
        <w:p w14:paraId="0ED7BF46" w14:textId="77777777" w:rsidR="00AA0A8F" w:rsidRPr="00AA0A8F" w:rsidRDefault="00AA0A8F" w:rsidP="00AA0A8F"/>
        <w:sdt>
          <w:sdtPr>
            <w:id w:val="-573587230"/>
            <w:bibliography/>
          </w:sdtPr>
          <w:sdtEndPr/>
          <w:sdtContent>
            <w:p w14:paraId="701F22E7" w14:textId="77777777" w:rsidR="00AA0A8F" w:rsidRDefault="00AA0A8F" w:rsidP="00AA0A8F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</w:pPr>
              <w:r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  <w:t xml:space="preserve">Introduction to Probability </w:t>
              </w:r>
              <w:proofErr w:type="gramStart"/>
              <w:r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  <w:t>Models(</w:t>
              </w:r>
              <w:proofErr w:type="gramEnd"/>
              <w:r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  <w:t>10</w:t>
              </w:r>
              <w:r>
                <w:rPr>
                  <w:rFonts w:ascii="Times New Roman" w:hAnsi="Times New Roman" w:cs="Times New Roman"/>
                  <w:sz w:val="24"/>
                  <w:szCs w:val="24"/>
                  <w:vertAlign w:val="superscript"/>
                  <w:lang w:val="en-IN"/>
                </w:rPr>
                <w:t xml:space="preserve">th 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  <w:t>edition) by Sheldon Ross</w:t>
              </w:r>
            </w:p>
            <w:p w14:paraId="758AEF6D" w14:textId="77777777" w:rsidR="00AA0A8F" w:rsidRDefault="00AA0A8F" w:rsidP="00AA0A8F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</w:pPr>
              <w:r w:rsidRPr="00533A11">
                <w:rPr>
                  <w:rFonts w:ascii="Times New Roman" w:hAnsi="Times New Roman" w:cs="Times New Roman"/>
                  <w:sz w:val="24"/>
                  <w:szCs w:val="24"/>
                </w:rPr>
                <w:t xml:space="preserve">Reddy, Krishna and Clinton, Vaughan, Simulating Stock Prices Using Geometric Brownian Motion: Evidence from Australian Companies, Australasian Accounting, Business and Finance Journal, 10(3), 2016, 23-47 </w:t>
              </w:r>
              <w:hyperlink r:id="rId18" w:history="1">
                <w:r w:rsidRPr="00BB54CB">
                  <w:rPr>
                    <w:rStyle w:val="Hyperlink"/>
                    <w:rFonts w:ascii="Times New Roman" w:hAnsi="Times New Roman" w:cs="Times New Roman"/>
                    <w:sz w:val="24"/>
                    <w:szCs w:val="24"/>
                  </w:rPr>
                  <w:t>[Link]</w:t>
                </w:r>
              </w:hyperlink>
            </w:p>
            <w:p w14:paraId="6E101E02" w14:textId="77777777" w:rsidR="00AA0A8F" w:rsidRPr="001C06EC" w:rsidRDefault="00AA0A8F" w:rsidP="00AA0A8F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</w:pPr>
              <w:r w:rsidRPr="001C06EC">
                <w:rPr>
                  <w:rFonts w:ascii="Times New Roman" w:hAnsi="Times New Roman" w:cs="Times New Roman"/>
                  <w:sz w:val="24"/>
                  <w:szCs w:val="24"/>
                </w:rPr>
                <w:t>AIP Conference Proceedings 2242, 030016 (2020)</w:t>
              </w:r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  <w:hyperlink r:id="rId19" w:history="1">
                <w:r w:rsidRPr="001C06EC">
                  <w:rPr>
                    <w:rStyle w:val="Hyperlink"/>
                    <w:rFonts w:ascii="Times New Roman" w:hAnsi="Times New Roman" w:cs="Times New Roman"/>
                    <w:sz w:val="24"/>
                    <w:szCs w:val="24"/>
                  </w:rPr>
                  <w:t>[Link]</w:t>
                </w:r>
              </w:hyperlink>
            </w:p>
            <w:p w14:paraId="7B5C24D7" w14:textId="77777777" w:rsidR="00AA0A8F" w:rsidRPr="00652A87" w:rsidRDefault="00AA0A8F" w:rsidP="00AA0A8F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  <w:u w:val="none"/>
                  <w:lang w:val="en-IN"/>
                </w:rPr>
              </w:pPr>
              <w:r w:rsidRPr="00652A87"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  <w:t xml:space="preserve">Blog on Random Walk: Introduction, GBM, Simulation </w:t>
              </w:r>
              <w:hyperlink r:id="rId20" w:history="1">
                <w:r w:rsidRPr="00652A87">
                  <w:rPr>
                    <w:rStyle w:val="Hyperlink"/>
                    <w:rFonts w:ascii="Times New Roman" w:hAnsi="Times New Roman" w:cs="Times New Roman"/>
                    <w:sz w:val="24"/>
                    <w:szCs w:val="24"/>
                    <w:lang w:val="en-IN"/>
                  </w:rPr>
                  <w:t>[Link]</w:t>
                </w:r>
              </w:hyperlink>
            </w:p>
            <w:p w14:paraId="18FE3E86" w14:textId="77777777" w:rsidR="00AA0A8F" w:rsidRPr="00336FD8" w:rsidRDefault="00AA0A8F" w:rsidP="00AA0A8F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</w:pPr>
              <w:r w:rsidRPr="00F113EC">
                <w:rPr>
                  <w:rFonts w:ascii="Times New Roman" w:hAnsi="Times New Roman" w:cs="Times New Roman"/>
                  <w:sz w:val="24"/>
                  <w:szCs w:val="24"/>
                </w:rPr>
                <w:t>Wikipedia</w:t>
              </w:r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  <w:hyperlink r:id="rId21" w:history="1">
                <w:r w:rsidRPr="00F113EC">
                  <w:rPr>
                    <w:rStyle w:val="Hyperlink"/>
                    <w:rFonts w:ascii="Times New Roman" w:hAnsi="Times New Roman" w:cs="Times New Roman"/>
                    <w:sz w:val="24"/>
                    <w:szCs w:val="24"/>
                  </w:rPr>
                  <w:t>[Link]</w:t>
                </w:r>
              </w:hyperlink>
            </w:p>
            <w:p w14:paraId="7A964B4C" w14:textId="10044ADE" w:rsidR="00D91F0C" w:rsidRPr="0054157E" w:rsidRDefault="00AA0A8F" w:rsidP="00D91F0C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Fonts w:ascii="Times New Roman" w:hAnsi="Times New Roman" w:cs="Times New Roman"/>
                  <w:sz w:val="24"/>
                  <w:szCs w:val="24"/>
                </w:rPr>
              </w:pPr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Ito’s Lemma </w:t>
              </w:r>
              <w:hyperlink r:id="rId22" w:history="1">
                <w:r w:rsidRPr="00B361AA">
                  <w:rPr>
                    <w:rStyle w:val="Hyperlink"/>
                    <w:rFonts w:ascii="Times New Roman" w:hAnsi="Times New Roman" w:cs="Times New Roman"/>
                    <w:sz w:val="24"/>
                    <w:szCs w:val="24"/>
                  </w:rPr>
                  <w:t>[Link]</w:t>
                </w:r>
              </w:hyperlink>
            </w:p>
          </w:sdtContent>
        </w:sdt>
      </w:sdtContent>
    </w:sdt>
    <w:p w14:paraId="06AEB854" w14:textId="2FFDB936" w:rsidR="00CB6FA2" w:rsidRPr="00CB6FA2" w:rsidRDefault="00CB6FA2" w:rsidP="00CB6FA2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</w:p>
    <w:p w14:paraId="359ACE3B" w14:textId="04FAD454" w:rsidR="00D34686" w:rsidRDefault="006C1713" w:rsidP="00D34686">
      <w:pPr>
        <w:spacing w:before="14" w:after="14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4D109C"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  <w:t>FOR ADDITIONAL READING</w:t>
      </w:r>
      <w:r>
        <w:rPr>
          <w:rFonts w:ascii="Times New Roman" w:hAnsi="Times New Roman" w:cs="Times New Roman"/>
          <w:sz w:val="24"/>
          <w:szCs w:val="24"/>
          <w:lang w:val="en-IN"/>
        </w:rPr>
        <w:t>:</w:t>
      </w:r>
    </w:p>
    <w:p w14:paraId="2BDF6979" w14:textId="77777777" w:rsidR="00355ACF" w:rsidRPr="004D109C" w:rsidRDefault="00355ACF" w:rsidP="00D34686">
      <w:pPr>
        <w:spacing w:before="14" w:after="14"/>
        <w:jc w:val="both"/>
        <w:rPr>
          <w:rFonts w:ascii="Times New Roman" w:hAnsi="Times New Roman" w:cs="Times New Roman"/>
          <w:b/>
          <w:sz w:val="26"/>
          <w:szCs w:val="26"/>
          <w:u w:val="single"/>
          <w:lang w:val="en-IN"/>
        </w:rPr>
      </w:pPr>
    </w:p>
    <w:p w14:paraId="03444C85" w14:textId="528F587F" w:rsidR="00D97F56" w:rsidRPr="00D97F56" w:rsidRDefault="00D97F56" w:rsidP="00D97F56">
      <w:pPr>
        <w:pStyle w:val="ListParagraph"/>
        <w:numPr>
          <w:ilvl w:val="0"/>
          <w:numId w:val="16"/>
        </w:numPr>
        <w:spacing w:before="14" w:after="14"/>
        <w:ind w:left="360"/>
        <w:rPr>
          <w:rFonts w:ascii="Times New Roman" w:hAnsi="Times New Roman" w:cs="Times New Roman"/>
          <w:sz w:val="24"/>
          <w:szCs w:val="24"/>
        </w:rPr>
      </w:pPr>
      <w:bookmarkStart w:id="1" w:name="_Ref70815185"/>
      <w:r w:rsidRPr="00D97F56">
        <w:rPr>
          <w:rFonts w:ascii="Times New Roman" w:hAnsi="Times New Roman" w:cs="Times New Roman"/>
          <w:sz w:val="24"/>
          <w:szCs w:val="24"/>
        </w:rPr>
        <w:t>Rigorous Proof of It</w:t>
      </w:r>
      <w:r w:rsidRPr="00D97F56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ô’s Lemma </w:t>
      </w:r>
      <w:hyperlink r:id="rId23" w:history="1">
        <w:r w:rsidRPr="00D97F56">
          <w:rPr>
            <w:rStyle w:val="Hyperlink"/>
            <w:rFonts w:ascii="Times New Roman" w:hAnsi="Times New Roman" w:cs="Times New Roman"/>
            <w:sz w:val="24"/>
            <w:szCs w:val="24"/>
          </w:rPr>
          <w:t>[Link]</w:t>
        </w:r>
      </w:hyperlink>
    </w:p>
    <w:p w14:paraId="04763ECA" w14:textId="439D43F1" w:rsidR="00FA0358" w:rsidRPr="00AB260B" w:rsidRDefault="004D109C" w:rsidP="00FA0358">
      <w:pPr>
        <w:pStyle w:val="ListParagraph"/>
        <w:numPr>
          <w:ilvl w:val="0"/>
          <w:numId w:val="16"/>
        </w:numPr>
        <w:spacing w:before="14" w:after="14"/>
        <w:ind w:left="360"/>
        <w:rPr>
          <w:rFonts w:ascii="Times New Roman" w:hAnsi="Times New Roman" w:cs="Times New Roman"/>
          <w:sz w:val="24"/>
          <w:szCs w:val="24"/>
        </w:rPr>
      </w:pPr>
      <w:r w:rsidRPr="00247069">
        <w:rPr>
          <w:rFonts w:ascii="Times New Roman" w:hAnsi="Times New Roman" w:cs="Times New Roman"/>
          <w:sz w:val="24"/>
          <w:szCs w:val="24"/>
        </w:rPr>
        <w:t xml:space="preserve">Quadratic Variation </w:t>
      </w:r>
      <w:r w:rsidR="00CD52AE" w:rsidRPr="00247069">
        <w:rPr>
          <w:rFonts w:ascii="Times New Roman" w:hAnsi="Times New Roman" w:cs="Times New Roman"/>
          <w:sz w:val="24"/>
          <w:szCs w:val="24"/>
        </w:rPr>
        <w:t xml:space="preserve">of </w:t>
      </w:r>
      <w:r w:rsidR="001B5CB6" w:rsidRPr="00247069">
        <w:rPr>
          <w:rFonts w:ascii="Times New Roman" w:hAnsi="Times New Roman" w:cs="Times New Roman"/>
          <w:sz w:val="24"/>
          <w:szCs w:val="24"/>
        </w:rPr>
        <w:t>Brownian Motion</w:t>
      </w:r>
      <w:r w:rsidR="001B5CB6" w:rsidRPr="00AB260B">
        <w:rPr>
          <w:rFonts w:ascii="Times New Roman" w:hAnsi="Times New Roman" w:cs="Times New Roman"/>
          <w:sz w:val="24"/>
          <w:szCs w:val="24"/>
        </w:rPr>
        <w:t xml:space="preserve"> </w:t>
      </w:r>
      <w:hyperlink r:id="rId24" w:history="1">
        <w:r w:rsidR="007B60F6" w:rsidRPr="00AB260B">
          <w:rPr>
            <w:rStyle w:val="Hyperlink"/>
            <w:rFonts w:ascii="Times New Roman" w:hAnsi="Times New Roman" w:cs="Times New Roman"/>
            <w:sz w:val="24"/>
            <w:szCs w:val="24"/>
          </w:rPr>
          <w:t>[Link]</w:t>
        </w:r>
      </w:hyperlink>
      <w:bookmarkEnd w:id="1"/>
    </w:p>
    <w:sectPr w:rsidR="00FA0358" w:rsidRPr="00AB260B" w:rsidSect="00A15C49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AF3A1" w14:textId="77777777" w:rsidR="00253666" w:rsidRDefault="00253666" w:rsidP="00C00DCF">
      <w:pPr>
        <w:spacing w:after="0" w:line="240" w:lineRule="auto"/>
      </w:pPr>
      <w:r>
        <w:separator/>
      </w:r>
    </w:p>
  </w:endnote>
  <w:endnote w:type="continuationSeparator" w:id="0">
    <w:p w14:paraId="48D0D9A6" w14:textId="77777777" w:rsidR="00253666" w:rsidRDefault="00253666" w:rsidP="00C00DCF">
      <w:pPr>
        <w:spacing w:after="0" w:line="240" w:lineRule="auto"/>
      </w:pPr>
      <w:r>
        <w:continuationSeparator/>
      </w:r>
    </w:p>
  </w:endnote>
  <w:endnote w:type="continuationNotice" w:id="1">
    <w:p w14:paraId="55B05348" w14:textId="77777777" w:rsidR="00253666" w:rsidRDefault="002536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U Serif">
    <w:charset w:val="00"/>
    <w:family w:val="auto"/>
    <w:pitch w:val="variable"/>
    <w:sig w:usb0="E10002FF" w:usb1="5201E9EB" w:usb2="02020004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1E34C" w14:textId="77777777" w:rsidR="00253666" w:rsidRDefault="00253666" w:rsidP="00C00DCF">
      <w:pPr>
        <w:spacing w:after="0" w:line="240" w:lineRule="auto"/>
      </w:pPr>
      <w:r>
        <w:separator/>
      </w:r>
    </w:p>
  </w:footnote>
  <w:footnote w:type="continuationSeparator" w:id="0">
    <w:p w14:paraId="2A8B192C" w14:textId="77777777" w:rsidR="00253666" w:rsidRDefault="00253666" w:rsidP="00C00DCF">
      <w:pPr>
        <w:spacing w:after="0" w:line="240" w:lineRule="auto"/>
      </w:pPr>
      <w:r>
        <w:continuationSeparator/>
      </w:r>
    </w:p>
  </w:footnote>
  <w:footnote w:type="continuationNotice" w:id="1">
    <w:p w14:paraId="10769361" w14:textId="77777777" w:rsidR="00253666" w:rsidRDefault="00253666">
      <w:pPr>
        <w:spacing w:after="0" w:line="240" w:lineRule="auto"/>
      </w:pPr>
    </w:p>
  </w:footnote>
  <w:footnote w:id="2">
    <w:p w14:paraId="1D6FFDEF" w14:textId="73B7D298" w:rsidR="00CF3FED" w:rsidRDefault="00CF3FE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8E1EF0">
        <w:t>Link for rigorous proof in Additional Reading Section</w:t>
      </w:r>
    </w:p>
  </w:footnote>
  <w:footnote w:id="3">
    <w:p w14:paraId="429372F2" w14:textId="11AA9360" w:rsidR="00E01910" w:rsidRDefault="00E01910">
      <w:pPr>
        <w:pStyle w:val="FootnoteText"/>
      </w:pPr>
      <w:r>
        <w:rPr>
          <w:rStyle w:val="FootnoteReference"/>
        </w:rPr>
        <w:footnoteRef/>
      </w:r>
      <w:r w:rsidR="000769FF">
        <w:t xml:space="preserve"> </w:t>
      </w:r>
      <w:r w:rsidR="00147EEF">
        <w:t>Link f</w:t>
      </w:r>
      <w:r w:rsidR="000769FF">
        <w:t xml:space="preserve">or more </w:t>
      </w:r>
      <w:r w:rsidR="003463B1">
        <w:t xml:space="preserve">theoretical </w:t>
      </w:r>
      <w:r w:rsidR="000769FF">
        <w:t>details</w:t>
      </w:r>
      <w:r w:rsidR="0051134C">
        <w:t xml:space="preserve"> </w:t>
      </w:r>
      <w:r w:rsidR="001338F5">
        <w:t>in</w:t>
      </w:r>
      <w:r w:rsidR="00147EEF">
        <w:t xml:space="preserve"> Additional Reading Section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A45B1"/>
    <w:multiLevelType w:val="hybridMultilevel"/>
    <w:tmpl w:val="CF101F6A"/>
    <w:lvl w:ilvl="0" w:tplc="C3726DE2">
      <w:start w:val="1"/>
      <w:numFmt w:val="decimal"/>
      <w:lvlText w:val="%1."/>
      <w:lvlJc w:val="left"/>
      <w:pPr>
        <w:ind w:left="648" w:hanging="360"/>
      </w:pPr>
      <w:rPr>
        <w:rFonts w:eastAsia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" w15:restartNumberingAfterBreak="0">
    <w:nsid w:val="18CD2EDA"/>
    <w:multiLevelType w:val="hybridMultilevel"/>
    <w:tmpl w:val="61EE6ECE"/>
    <w:lvl w:ilvl="0" w:tplc="0409000F">
      <w:start w:val="1"/>
      <w:numFmt w:val="decimal"/>
      <w:lvlText w:val="%1."/>
      <w:lvlJc w:val="left"/>
      <w:pPr>
        <w:ind w:left="288" w:hanging="288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A15516"/>
    <w:multiLevelType w:val="hybridMultilevel"/>
    <w:tmpl w:val="F65CD72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229F74FF"/>
    <w:multiLevelType w:val="hybridMultilevel"/>
    <w:tmpl w:val="9946AD86"/>
    <w:lvl w:ilvl="0" w:tplc="7A08FCAE">
      <w:start w:val="1"/>
      <w:numFmt w:val="decimal"/>
      <w:lvlText w:val="%1."/>
      <w:lvlJc w:val="left"/>
      <w:pPr>
        <w:ind w:left="3168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888" w:hanging="360"/>
      </w:pPr>
    </w:lvl>
    <w:lvl w:ilvl="2" w:tplc="0409001B" w:tentative="1">
      <w:start w:val="1"/>
      <w:numFmt w:val="lowerRoman"/>
      <w:lvlText w:val="%3."/>
      <w:lvlJc w:val="right"/>
      <w:pPr>
        <w:ind w:left="4608" w:hanging="180"/>
      </w:pPr>
    </w:lvl>
    <w:lvl w:ilvl="3" w:tplc="0409000F" w:tentative="1">
      <w:start w:val="1"/>
      <w:numFmt w:val="decimal"/>
      <w:lvlText w:val="%4."/>
      <w:lvlJc w:val="left"/>
      <w:pPr>
        <w:ind w:left="5328" w:hanging="360"/>
      </w:pPr>
    </w:lvl>
    <w:lvl w:ilvl="4" w:tplc="04090019" w:tentative="1">
      <w:start w:val="1"/>
      <w:numFmt w:val="lowerLetter"/>
      <w:lvlText w:val="%5."/>
      <w:lvlJc w:val="left"/>
      <w:pPr>
        <w:ind w:left="6048" w:hanging="360"/>
      </w:pPr>
    </w:lvl>
    <w:lvl w:ilvl="5" w:tplc="0409001B" w:tentative="1">
      <w:start w:val="1"/>
      <w:numFmt w:val="lowerRoman"/>
      <w:lvlText w:val="%6."/>
      <w:lvlJc w:val="right"/>
      <w:pPr>
        <w:ind w:left="6768" w:hanging="180"/>
      </w:pPr>
    </w:lvl>
    <w:lvl w:ilvl="6" w:tplc="0409000F" w:tentative="1">
      <w:start w:val="1"/>
      <w:numFmt w:val="decimal"/>
      <w:lvlText w:val="%7."/>
      <w:lvlJc w:val="left"/>
      <w:pPr>
        <w:ind w:left="7488" w:hanging="360"/>
      </w:pPr>
    </w:lvl>
    <w:lvl w:ilvl="7" w:tplc="04090019" w:tentative="1">
      <w:start w:val="1"/>
      <w:numFmt w:val="lowerLetter"/>
      <w:lvlText w:val="%8."/>
      <w:lvlJc w:val="left"/>
      <w:pPr>
        <w:ind w:left="8208" w:hanging="360"/>
      </w:pPr>
    </w:lvl>
    <w:lvl w:ilvl="8" w:tplc="0409001B" w:tentative="1">
      <w:start w:val="1"/>
      <w:numFmt w:val="lowerRoman"/>
      <w:lvlText w:val="%9."/>
      <w:lvlJc w:val="right"/>
      <w:pPr>
        <w:ind w:left="8928" w:hanging="180"/>
      </w:pPr>
    </w:lvl>
  </w:abstractNum>
  <w:abstractNum w:abstractNumId="4" w15:restartNumberingAfterBreak="0">
    <w:nsid w:val="23117A64"/>
    <w:multiLevelType w:val="hybridMultilevel"/>
    <w:tmpl w:val="66DC740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5" w15:restartNumberingAfterBreak="0">
    <w:nsid w:val="2F6C0E30"/>
    <w:multiLevelType w:val="hybridMultilevel"/>
    <w:tmpl w:val="4622FF6C"/>
    <w:lvl w:ilvl="0" w:tplc="7B748DC6">
      <w:start w:val="1"/>
      <w:numFmt w:val="lowerLetter"/>
      <w:lvlText w:val="(%1)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6" w15:restartNumberingAfterBreak="0">
    <w:nsid w:val="320D52BD"/>
    <w:multiLevelType w:val="hybridMultilevel"/>
    <w:tmpl w:val="4C641722"/>
    <w:lvl w:ilvl="0" w:tplc="706ECB6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ED2940"/>
    <w:multiLevelType w:val="hybridMultilevel"/>
    <w:tmpl w:val="5C5CBB4A"/>
    <w:lvl w:ilvl="0" w:tplc="B7EA41AA">
      <w:start w:val="1"/>
      <w:numFmt w:val="lowerRoman"/>
      <w:lvlText w:val="(%1)"/>
      <w:lvlJc w:val="left"/>
      <w:pPr>
        <w:ind w:left="1728" w:hanging="504"/>
      </w:pPr>
      <w:rPr>
        <w:rFonts w:ascii="Times New Roman" w:eastAsiaTheme="minorEastAsia" w:hAnsi="Times New Roman" w:cs="Times New Roman" w:hint="default"/>
        <w:b w:val="0"/>
        <w:bCs/>
        <w:i w:val="0"/>
        <w:noProof w:val="0"/>
      </w:rPr>
    </w:lvl>
    <w:lvl w:ilvl="1" w:tplc="04090019" w:tentative="1">
      <w:start w:val="1"/>
      <w:numFmt w:val="lowerLetter"/>
      <w:lvlText w:val="%2."/>
      <w:lvlJc w:val="left"/>
      <w:pPr>
        <w:ind w:left="2808" w:hanging="360"/>
      </w:pPr>
    </w:lvl>
    <w:lvl w:ilvl="2" w:tplc="0409001B" w:tentative="1">
      <w:start w:val="1"/>
      <w:numFmt w:val="lowerRoman"/>
      <w:lvlText w:val="%3."/>
      <w:lvlJc w:val="right"/>
      <w:pPr>
        <w:ind w:left="3528" w:hanging="180"/>
      </w:pPr>
    </w:lvl>
    <w:lvl w:ilvl="3" w:tplc="0409000F" w:tentative="1">
      <w:start w:val="1"/>
      <w:numFmt w:val="decimal"/>
      <w:lvlText w:val="%4."/>
      <w:lvlJc w:val="left"/>
      <w:pPr>
        <w:ind w:left="4248" w:hanging="360"/>
      </w:pPr>
    </w:lvl>
    <w:lvl w:ilvl="4" w:tplc="04090019" w:tentative="1">
      <w:start w:val="1"/>
      <w:numFmt w:val="lowerLetter"/>
      <w:lvlText w:val="%5."/>
      <w:lvlJc w:val="left"/>
      <w:pPr>
        <w:ind w:left="4968" w:hanging="360"/>
      </w:pPr>
    </w:lvl>
    <w:lvl w:ilvl="5" w:tplc="0409001B" w:tentative="1">
      <w:start w:val="1"/>
      <w:numFmt w:val="lowerRoman"/>
      <w:lvlText w:val="%6."/>
      <w:lvlJc w:val="right"/>
      <w:pPr>
        <w:ind w:left="5688" w:hanging="180"/>
      </w:pPr>
    </w:lvl>
    <w:lvl w:ilvl="6" w:tplc="0409000F" w:tentative="1">
      <w:start w:val="1"/>
      <w:numFmt w:val="decimal"/>
      <w:lvlText w:val="%7."/>
      <w:lvlJc w:val="left"/>
      <w:pPr>
        <w:ind w:left="6408" w:hanging="360"/>
      </w:pPr>
    </w:lvl>
    <w:lvl w:ilvl="7" w:tplc="04090019" w:tentative="1">
      <w:start w:val="1"/>
      <w:numFmt w:val="lowerLetter"/>
      <w:lvlText w:val="%8."/>
      <w:lvlJc w:val="left"/>
      <w:pPr>
        <w:ind w:left="7128" w:hanging="360"/>
      </w:pPr>
    </w:lvl>
    <w:lvl w:ilvl="8" w:tplc="0409001B" w:tentative="1">
      <w:start w:val="1"/>
      <w:numFmt w:val="lowerRoman"/>
      <w:lvlText w:val="%9."/>
      <w:lvlJc w:val="right"/>
      <w:pPr>
        <w:ind w:left="7848" w:hanging="180"/>
      </w:pPr>
    </w:lvl>
  </w:abstractNum>
  <w:abstractNum w:abstractNumId="8" w15:restartNumberingAfterBreak="0">
    <w:nsid w:val="49086E4C"/>
    <w:multiLevelType w:val="hybridMultilevel"/>
    <w:tmpl w:val="57E4442C"/>
    <w:lvl w:ilvl="0" w:tplc="FF12DC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043082"/>
    <w:multiLevelType w:val="hybridMultilevel"/>
    <w:tmpl w:val="5E90334E"/>
    <w:lvl w:ilvl="0" w:tplc="F0E29E1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BA0565"/>
    <w:multiLevelType w:val="hybridMultilevel"/>
    <w:tmpl w:val="08305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043841"/>
    <w:multiLevelType w:val="hybridMultilevel"/>
    <w:tmpl w:val="442CBFA6"/>
    <w:lvl w:ilvl="0" w:tplc="B71680A2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619979C5"/>
    <w:multiLevelType w:val="hybridMultilevel"/>
    <w:tmpl w:val="D4FA3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E83435"/>
    <w:multiLevelType w:val="hybridMultilevel"/>
    <w:tmpl w:val="4666266A"/>
    <w:lvl w:ilvl="0" w:tplc="19600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765FB5"/>
    <w:multiLevelType w:val="hybridMultilevel"/>
    <w:tmpl w:val="9A24D808"/>
    <w:lvl w:ilvl="0" w:tplc="B108F65A">
      <w:start w:val="1"/>
      <w:numFmt w:val="lowerRoman"/>
      <w:lvlText w:val="%1)"/>
      <w:lvlJc w:val="left"/>
      <w:pPr>
        <w:ind w:left="100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5" w15:restartNumberingAfterBreak="0">
    <w:nsid w:val="72D239A1"/>
    <w:multiLevelType w:val="hybridMultilevel"/>
    <w:tmpl w:val="03C4EB4A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6" w15:restartNumberingAfterBreak="0">
    <w:nsid w:val="73892C20"/>
    <w:multiLevelType w:val="hybridMultilevel"/>
    <w:tmpl w:val="03788F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76237A1"/>
    <w:multiLevelType w:val="hybridMultilevel"/>
    <w:tmpl w:val="6E681620"/>
    <w:lvl w:ilvl="0" w:tplc="16D6541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20587A"/>
    <w:multiLevelType w:val="hybridMultilevel"/>
    <w:tmpl w:val="0172E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7"/>
  </w:num>
  <w:num w:numId="5">
    <w:abstractNumId w:val="5"/>
  </w:num>
  <w:num w:numId="6">
    <w:abstractNumId w:val="4"/>
  </w:num>
  <w:num w:numId="7">
    <w:abstractNumId w:val="2"/>
  </w:num>
  <w:num w:numId="8">
    <w:abstractNumId w:val="3"/>
  </w:num>
  <w:num w:numId="9">
    <w:abstractNumId w:val="14"/>
  </w:num>
  <w:num w:numId="10">
    <w:abstractNumId w:val="11"/>
  </w:num>
  <w:num w:numId="11">
    <w:abstractNumId w:val="0"/>
  </w:num>
  <w:num w:numId="12">
    <w:abstractNumId w:val="15"/>
  </w:num>
  <w:num w:numId="13">
    <w:abstractNumId w:val="16"/>
  </w:num>
  <w:num w:numId="14">
    <w:abstractNumId w:val="10"/>
  </w:num>
  <w:num w:numId="15">
    <w:abstractNumId w:val="12"/>
  </w:num>
  <w:num w:numId="16">
    <w:abstractNumId w:val="17"/>
  </w:num>
  <w:num w:numId="17">
    <w:abstractNumId w:val="9"/>
  </w:num>
  <w:num w:numId="18">
    <w:abstractNumId w:val="6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28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C3NLQwNzQxNDZU0lEKTi0uzszPAykwtKwFALk3eO8tAAAA"/>
  </w:docVars>
  <w:rsids>
    <w:rsidRoot w:val="00C84407"/>
    <w:rsid w:val="000001E2"/>
    <w:rsid w:val="00000682"/>
    <w:rsid w:val="00000703"/>
    <w:rsid w:val="000007CD"/>
    <w:rsid w:val="00000F5B"/>
    <w:rsid w:val="00001CC8"/>
    <w:rsid w:val="00003676"/>
    <w:rsid w:val="000062F6"/>
    <w:rsid w:val="0000698E"/>
    <w:rsid w:val="00006D65"/>
    <w:rsid w:val="00006F37"/>
    <w:rsid w:val="00007133"/>
    <w:rsid w:val="0000756C"/>
    <w:rsid w:val="000075DF"/>
    <w:rsid w:val="000113DC"/>
    <w:rsid w:val="00012996"/>
    <w:rsid w:val="000165E9"/>
    <w:rsid w:val="000177CF"/>
    <w:rsid w:val="00017AFA"/>
    <w:rsid w:val="00017B9E"/>
    <w:rsid w:val="00017C09"/>
    <w:rsid w:val="0002049B"/>
    <w:rsid w:val="00021B1F"/>
    <w:rsid w:val="00021C1A"/>
    <w:rsid w:val="00023DBB"/>
    <w:rsid w:val="0002496E"/>
    <w:rsid w:val="00025E13"/>
    <w:rsid w:val="000277D6"/>
    <w:rsid w:val="00031026"/>
    <w:rsid w:val="00032B30"/>
    <w:rsid w:val="00033D92"/>
    <w:rsid w:val="000360A6"/>
    <w:rsid w:val="000371D3"/>
    <w:rsid w:val="000372C9"/>
    <w:rsid w:val="00037E4E"/>
    <w:rsid w:val="00040F95"/>
    <w:rsid w:val="000425BF"/>
    <w:rsid w:val="000429FB"/>
    <w:rsid w:val="00043CE1"/>
    <w:rsid w:val="00045345"/>
    <w:rsid w:val="00045B75"/>
    <w:rsid w:val="0004659E"/>
    <w:rsid w:val="00047A2A"/>
    <w:rsid w:val="00047D1C"/>
    <w:rsid w:val="00050027"/>
    <w:rsid w:val="000509BC"/>
    <w:rsid w:val="00052642"/>
    <w:rsid w:val="0005388A"/>
    <w:rsid w:val="00056E5D"/>
    <w:rsid w:val="00060C5B"/>
    <w:rsid w:val="00062CB7"/>
    <w:rsid w:val="00063308"/>
    <w:rsid w:val="000644A6"/>
    <w:rsid w:val="0006597E"/>
    <w:rsid w:val="00066281"/>
    <w:rsid w:val="00066700"/>
    <w:rsid w:val="00070097"/>
    <w:rsid w:val="000709DB"/>
    <w:rsid w:val="000726FA"/>
    <w:rsid w:val="0007330E"/>
    <w:rsid w:val="000769FF"/>
    <w:rsid w:val="0007736E"/>
    <w:rsid w:val="0008065F"/>
    <w:rsid w:val="00080AEA"/>
    <w:rsid w:val="00080E56"/>
    <w:rsid w:val="00080FB9"/>
    <w:rsid w:val="0008441E"/>
    <w:rsid w:val="00086D48"/>
    <w:rsid w:val="00087E3C"/>
    <w:rsid w:val="00090219"/>
    <w:rsid w:val="000910ED"/>
    <w:rsid w:val="00091697"/>
    <w:rsid w:val="00092260"/>
    <w:rsid w:val="00092D2C"/>
    <w:rsid w:val="000955C8"/>
    <w:rsid w:val="000958A3"/>
    <w:rsid w:val="00096D68"/>
    <w:rsid w:val="0009732C"/>
    <w:rsid w:val="00097C24"/>
    <w:rsid w:val="000A18D5"/>
    <w:rsid w:val="000A31E9"/>
    <w:rsid w:val="000A4E85"/>
    <w:rsid w:val="000A6BA3"/>
    <w:rsid w:val="000A6BBB"/>
    <w:rsid w:val="000A709B"/>
    <w:rsid w:val="000A7B06"/>
    <w:rsid w:val="000B002F"/>
    <w:rsid w:val="000B09F6"/>
    <w:rsid w:val="000B0FCC"/>
    <w:rsid w:val="000B4E0D"/>
    <w:rsid w:val="000B59E9"/>
    <w:rsid w:val="000B5D2B"/>
    <w:rsid w:val="000B6AB6"/>
    <w:rsid w:val="000B6C6C"/>
    <w:rsid w:val="000C0A42"/>
    <w:rsid w:val="000C1DB6"/>
    <w:rsid w:val="000C59B8"/>
    <w:rsid w:val="000C6EA4"/>
    <w:rsid w:val="000C7243"/>
    <w:rsid w:val="000C7789"/>
    <w:rsid w:val="000D020A"/>
    <w:rsid w:val="000D0556"/>
    <w:rsid w:val="000D0855"/>
    <w:rsid w:val="000D117C"/>
    <w:rsid w:val="000D3A1A"/>
    <w:rsid w:val="000D43A2"/>
    <w:rsid w:val="000D6CF8"/>
    <w:rsid w:val="000D70F1"/>
    <w:rsid w:val="000D7DAE"/>
    <w:rsid w:val="000D7E7F"/>
    <w:rsid w:val="000E48AE"/>
    <w:rsid w:val="000E69AA"/>
    <w:rsid w:val="000E6E49"/>
    <w:rsid w:val="000E7744"/>
    <w:rsid w:val="000E7AF5"/>
    <w:rsid w:val="000E7D77"/>
    <w:rsid w:val="000F1242"/>
    <w:rsid w:val="000F1B0C"/>
    <w:rsid w:val="000F1B51"/>
    <w:rsid w:val="000F2457"/>
    <w:rsid w:val="000F3CD1"/>
    <w:rsid w:val="000F496F"/>
    <w:rsid w:val="00100A51"/>
    <w:rsid w:val="00101EA7"/>
    <w:rsid w:val="001042AC"/>
    <w:rsid w:val="00106E8E"/>
    <w:rsid w:val="00112540"/>
    <w:rsid w:val="00113C70"/>
    <w:rsid w:val="00113E9B"/>
    <w:rsid w:val="00120E93"/>
    <w:rsid w:val="00121BFB"/>
    <w:rsid w:val="00125546"/>
    <w:rsid w:val="00125A52"/>
    <w:rsid w:val="00130594"/>
    <w:rsid w:val="001309C4"/>
    <w:rsid w:val="00130A61"/>
    <w:rsid w:val="00131876"/>
    <w:rsid w:val="00131FFB"/>
    <w:rsid w:val="00132F4D"/>
    <w:rsid w:val="001338F5"/>
    <w:rsid w:val="001344C3"/>
    <w:rsid w:val="0013667C"/>
    <w:rsid w:val="00136B5D"/>
    <w:rsid w:val="00137F43"/>
    <w:rsid w:val="00143E79"/>
    <w:rsid w:val="00145B11"/>
    <w:rsid w:val="0014681D"/>
    <w:rsid w:val="001472DC"/>
    <w:rsid w:val="00147EEF"/>
    <w:rsid w:val="00150260"/>
    <w:rsid w:val="00150321"/>
    <w:rsid w:val="00153572"/>
    <w:rsid w:val="0015473B"/>
    <w:rsid w:val="00154F2B"/>
    <w:rsid w:val="001564F1"/>
    <w:rsid w:val="0016003E"/>
    <w:rsid w:val="00160784"/>
    <w:rsid w:val="00160AB4"/>
    <w:rsid w:val="001618AB"/>
    <w:rsid w:val="001619F4"/>
    <w:rsid w:val="001631CC"/>
    <w:rsid w:val="0016571B"/>
    <w:rsid w:val="0016600D"/>
    <w:rsid w:val="0016702C"/>
    <w:rsid w:val="00174702"/>
    <w:rsid w:val="00174DB7"/>
    <w:rsid w:val="0017507F"/>
    <w:rsid w:val="00176B33"/>
    <w:rsid w:val="00177C35"/>
    <w:rsid w:val="0018192D"/>
    <w:rsid w:val="00182AB8"/>
    <w:rsid w:val="00185381"/>
    <w:rsid w:val="00185F2C"/>
    <w:rsid w:val="001902E4"/>
    <w:rsid w:val="001912E3"/>
    <w:rsid w:val="00192F7A"/>
    <w:rsid w:val="0019322D"/>
    <w:rsid w:val="001933C0"/>
    <w:rsid w:val="001944C4"/>
    <w:rsid w:val="00194E3B"/>
    <w:rsid w:val="0019790E"/>
    <w:rsid w:val="00197BDC"/>
    <w:rsid w:val="001A36C3"/>
    <w:rsid w:val="001A4DBD"/>
    <w:rsid w:val="001A5789"/>
    <w:rsid w:val="001A5A38"/>
    <w:rsid w:val="001A62DF"/>
    <w:rsid w:val="001A7325"/>
    <w:rsid w:val="001A74EC"/>
    <w:rsid w:val="001A7E99"/>
    <w:rsid w:val="001A7F35"/>
    <w:rsid w:val="001B1808"/>
    <w:rsid w:val="001B25B9"/>
    <w:rsid w:val="001B29DD"/>
    <w:rsid w:val="001B49E6"/>
    <w:rsid w:val="001B5121"/>
    <w:rsid w:val="001B59F6"/>
    <w:rsid w:val="001B5CB6"/>
    <w:rsid w:val="001B63E4"/>
    <w:rsid w:val="001B70AB"/>
    <w:rsid w:val="001B73A2"/>
    <w:rsid w:val="001C06EC"/>
    <w:rsid w:val="001C08DE"/>
    <w:rsid w:val="001C0E5E"/>
    <w:rsid w:val="001C2311"/>
    <w:rsid w:val="001C2328"/>
    <w:rsid w:val="001C33A0"/>
    <w:rsid w:val="001C340B"/>
    <w:rsid w:val="001C4A66"/>
    <w:rsid w:val="001C4CB4"/>
    <w:rsid w:val="001C58E5"/>
    <w:rsid w:val="001C654C"/>
    <w:rsid w:val="001C71EE"/>
    <w:rsid w:val="001C7552"/>
    <w:rsid w:val="001C7A93"/>
    <w:rsid w:val="001D0637"/>
    <w:rsid w:val="001E0C4D"/>
    <w:rsid w:val="001E4602"/>
    <w:rsid w:val="001E6A00"/>
    <w:rsid w:val="001F0471"/>
    <w:rsid w:val="001F07FE"/>
    <w:rsid w:val="001F28C3"/>
    <w:rsid w:val="001F310D"/>
    <w:rsid w:val="001F3B90"/>
    <w:rsid w:val="001F53C9"/>
    <w:rsid w:val="001F647C"/>
    <w:rsid w:val="001F7DD0"/>
    <w:rsid w:val="00200354"/>
    <w:rsid w:val="002008F6"/>
    <w:rsid w:val="00201226"/>
    <w:rsid w:val="00201693"/>
    <w:rsid w:val="002038B0"/>
    <w:rsid w:val="00203C77"/>
    <w:rsid w:val="00204F2A"/>
    <w:rsid w:val="00206341"/>
    <w:rsid w:val="002069FE"/>
    <w:rsid w:val="00207FF2"/>
    <w:rsid w:val="00210204"/>
    <w:rsid w:val="0021124A"/>
    <w:rsid w:val="00212829"/>
    <w:rsid w:val="00214AF2"/>
    <w:rsid w:val="00216FA8"/>
    <w:rsid w:val="0021757A"/>
    <w:rsid w:val="0021771A"/>
    <w:rsid w:val="00221595"/>
    <w:rsid w:val="0022218B"/>
    <w:rsid w:val="00222E7F"/>
    <w:rsid w:val="00223E6D"/>
    <w:rsid w:val="00224C5B"/>
    <w:rsid w:val="0022531D"/>
    <w:rsid w:val="00225BEF"/>
    <w:rsid w:val="00230AA1"/>
    <w:rsid w:val="002311C2"/>
    <w:rsid w:val="00236C62"/>
    <w:rsid w:val="0024062A"/>
    <w:rsid w:val="00240A0B"/>
    <w:rsid w:val="00241377"/>
    <w:rsid w:val="002420E4"/>
    <w:rsid w:val="002450E5"/>
    <w:rsid w:val="002450E7"/>
    <w:rsid w:val="00245337"/>
    <w:rsid w:val="00245789"/>
    <w:rsid w:val="0024649E"/>
    <w:rsid w:val="00246CEC"/>
    <w:rsid w:val="00247069"/>
    <w:rsid w:val="00247921"/>
    <w:rsid w:val="00247A67"/>
    <w:rsid w:val="0025023C"/>
    <w:rsid w:val="00250AAF"/>
    <w:rsid w:val="002512C6"/>
    <w:rsid w:val="002512D0"/>
    <w:rsid w:val="002532B1"/>
    <w:rsid w:val="002533FA"/>
    <w:rsid w:val="00253666"/>
    <w:rsid w:val="00253C43"/>
    <w:rsid w:val="002564D3"/>
    <w:rsid w:val="00256FD1"/>
    <w:rsid w:val="00257EBE"/>
    <w:rsid w:val="0026250A"/>
    <w:rsid w:val="00262644"/>
    <w:rsid w:val="00264109"/>
    <w:rsid w:val="00265735"/>
    <w:rsid w:val="00270EA1"/>
    <w:rsid w:val="00272408"/>
    <w:rsid w:val="0027289F"/>
    <w:rsid w:val="002730AE"/>
    <w:rsid w:val="002731B8"/>
    <w:rsid w:val="002731FE"/>
    <w:rsid w:val="00273EA9"/>
    <w:rsid w:val="00274B68"/>
    <w:rsid w:val="00274DDC"/>
    <w:rsid w:val="00275B55"/>
    <w:rsid w:val="0027602D"/>
    <w:rsid w:val="002777D8"/>
    <w:rsid w:val="00280E3C"/>
    <w:rsid w:val="00281257"/>
    <w:rsid w:val="00282772"/>
    <w:rsid w:val="002833B9"/>
    <w:rsid w:val="0028405E"/>
    <w:rsid w:val="00285DCB"/>
    <w:rsid w:val="00290CB1"/>
    <w:rsid w:val="00291BDF"/>
    <w:rsid w:val="00291D9A"/>
    <w:rsid w:val="0029595E"/>
    <w:rsid w:val="00297F06"/>
    <w:rsid w:val="002A0476"/>
    <w:rsid w:val="002A2BFA"/>
    <w:rsid w:val="002A2C4C"/>
    <w:rsid w:val="002A5246"/>
    <w:rsid w:val="002A5529"/>
    <w:rsid w:val="002A5992"/>
    <w:rsid w:val="002A60EF"/>
    <w:rsid w:val="002A6D1D"/>
    <w:rsid w:val="002B02C5"/>
    <w:rsid w:val="002B03B1"/>
    <w:rsid w:val="002B0CEA"/>
    <w:rsid w:val="002B1264"/>
    <w:rsid w:val="002B2796"/>
    <w:rsid w:val="002B3F67"/>
    <w:rsid w:val="002B6901"/>
    <w:rsid w:val="002B6BF6"/>
    <w:rsid w:val="002B74F8"/>
    <w:rsid w:val="002C1232"/>
    <w:rsid w:val="002C1F16"/>
    <w:rsid w:val="002C3AD8"/>
    <w:rsid w:val="002C7AD3"/>
    <w:rsid w:val="002D02FA"/>
    <w:rsid w:val="002D5660"/>
    <w:rsid w:val="002D57AB"/>
    <w:rsid w:val="002D6760"/>
    <w:rsid w:val="002E0814"/>
    <w:rsid w:val="002E1D75"/>
    <w:rsid w:val="002E27ED"/>
    <w:rsid w:val="002E35A7"/>
    <w:rsid w:val="002E3C14"/>
    <w:rsid w:val="002E3EBF"/>
    <w:rsid w:val="002E49F9"/>
    <w:rsid w:val="002E50BB"/>
    <w:rsid w:val="002E6EAC"/>
    <w:rsid w:val="002F14A7"/>
    <w:rsid w:val="002F2070"/>
    <w:rsid w:val="002F3707"/>
    <w:rsid w:val="002F6398"/>
    <w:rsid w:val="00300AC4"/>
    <w:rsid w:val="00301241"/>
    <w:rsid w:val="00301906"/>
    <w:rsid w:val="00302663"/>
    <w:rsid w:val="00303C0B"/>
    <w:rsid w:val="0030403E"/>
    <w:rsid w:val="0030410F"/>
    <w:rsid w:val="003047DA"/>
    <w:rsid w:val="00304A57"/>
    <w:rsid w:val="003050AC"/>
    <w:rsid w:val="00307684"/>
    <w:rsid w:val="003133C6"/>
    <w:rsid w:val="00313D32"/>
    <w:rsid w:val="00314DF4"/>
    <w:rsid w:val="00317F73"/>
    <w:rsid w:val="0032386F"/>
    <w:rsid w:val="00323B12"/>
    <w:rsid w:val="0032488B"/>
    <w:rsid w:val="00324CB5"/>
    <w:rsid w:val="003252EB"/>
    <w:rsid w:val="003263F3"/>
    <w:rsid w:val="003270A6"/>
    <w:rsid w:val="00327274"/>
    <w:rsid w:val="00327B41"/>
    <w:rsid w:val="00327B6B"/>
    <w:rsid w:val="003305B3"/>
    <w:rsid w:val="00330C54"/>
    <w:rsid w:val="00333BA2"/>
    <w:rsid w:val="00333EB8"/>
    <w:rsid w:val="00335707"/>
    <w:rsid w:val="00335A31"/>
    <w:rsid w:val="003360CD"/>
    <w:rsid w:val="0033668E"/>
    <w:rsid w:val="00336FD8"/>
    <w:rsid w:val="00342054"/>
    <w:rsid w:val="003425B7"/>
    <w:rsid w:val="00342CAF"/>
    <w:rsid w:val="003435FF"/>
    <w:rsid w:val="00344E12"/>
    <w:rsid w:val="0034516B"/>
    <w:rsid w:val="003463B1"/>
    <w:rsid w:val="00347552"/>
    <w:rsid w:val="00347C3D"/>
    <w:rsid w:val="0035137C"/>
    <w:rsid w:val="0035471D"/>
    <w:rsid w:val="00354758"/>
    <w:rsid w:val="003554E0"/>
    <w:rsid w:val="00355ACF"/>
    <w:rsid w:val="00357405"/>
    <w:rsid w:val="00357516"/>
    <w:rsid w:val="003607B1"/>
    <w:rsid w:val="00361B2A"/>
    <w:rsid w:val="0037009E"/>
    <w:rsid w:val="00371432"/>
    <w:rsid w:val="00371A75"/>
    <w:rsid w:val="00371C46"/>
    <w:rsid w:val="003722BD"/>
    <w:rsid w:val="00372F69"/>
    <w:rsid w:val="00375281"/>
    <w:rsid w:val="00375649"/>
    <w:rsid w:val="00376997"/>
    <w:rsid w:val="003770D3"/>
    <w:rsid w:val="00377205"/>
    <w:rsid w:val="0037761A"/>
    <w:rsid w:val="003803B0"/>
    <w:rsid w:val="00380D04"/>
    <w:rsid w:val="00383DD1"/>
    <w:rsid w:val="00384738"/>
    <w:rsid w:val="00384D04"/>
    <w:rsid w:val="00387CCC"/>
    <w:rsid w:val="00390D38"/>
    <w:rsid w:val="00390DD4"/>
    <w:rsid w:val="0039165E"/>
    <w:rsid w:val="00391EFA"/>
    <w:rsid w:val="00392E09"/>
    <w:rsid w:val="00392F6F"/>
    <w:rsid w:val="003947FA"/>
    <w:rsid w:val="003957B4"/>
    <w:rsid w:val="00396306"/>
    <w:rsid w:val="00396F6D"/>
    <w:rsid w:val="003A07D5"/>
    <w:rsid w:val="003A3884"/>
    <w:rsid w:val="003A62BB"/>
    <w:rsid w:val="003A6D49"/>
    <w:rsid w:val="003A749F"/>
    <w:rsid w:val="003B1783"/>
    <w:rsid w:val="003B3548"/>
    <w:rsid w:val="003B4F81"/>
    <w:rsid w:val="003B4FCF"/>
    <w:rsid w:val="003B6420"/>
    <w:rsid w:val="003B75F6"/>
    <w:rsid w:val="003B7B59"/>
    <w:rsid w:val="003B7CBD"/>
    <w:rsid w:val="003C121F"/>
    <w:rsid w:val="003C2BC9"/>
    <w:rsid w:val="003C4660"/>
    <w:rsid w:val="003C4ACF"/>
    <w:rsid w:val="003C6182"/>
    <w:rsid w:val="003C652F"/>
    <w:rsid w:val="003C6BBE"/>
    <w:rsid w:val="003C71FF"/>
    <w:rsid w:val="003D17E0"/>
    <w:rsid w:val="003D1C84"/>
    <w:rsid w:val="003D3D80"/>
    <w:rsid w:val="003D64CA"/>
    <w:rsid w:val="003D6C39"/>
    <w:rsid w:val="003E0EB3"/>
    <w:rsid w:val="003E11A1"/>
    <w:rsid w:val="003E1603"/>
    <w:rsid w:val="003E22BE"/>
    <w:rsid w:val="003E29B5"/>
    <w:rsid w:val="003E320C"/>
    <w:rsid w:val="003E3A14"/>
    <w:rsid w:val="003E54E2"/>
    <w:rsid w:val="003E6A28"/>
    <w:rsid w:val="003E7544"/>
    <w:rsid w:val="003F0919"/>
    <w:rsid w:val="003F1EEB"/>
    <w:rsid w:val="003F3A75"/>
    <w:rsid w:val="003F5421"/>
    <w:rsid w:val="003F62C3"/>
    <w:rsid w:val="003F7B46"/>
    <w:rsid w:val="003F7BA1"/>
    <w:rsid w:val="0040097E"/>
    <w:rsid w:val="00400F0C"/>
    <w:rsid w:val="00402155"/>
    <w:rsid w:val="004033CB"/>
    <w:rsid w:val="00404E57"/>
    <w:rsid w:val="00405ABF"/>
    <w:rsid w:val="00405CEF"/>
    <w:rsid w:val="00405DD4"/>
    <w:rsid w:val="00406902"/>
    <w:rsid w:val="00407C96"/>
    <w:rsid w:val="004102EC"/>
    <w:rsid w:val="00410AC9"/>
    <w:rsid w:val="00410E47"/>
    <w:rsid w:val="004117C8"/>
    <w:rsid w:val="00411DE7"/>
    <w:rsid w:val="004120EF"/>
    <w:rsid w:val="004123A6"/>
    <w:rsid w:val="00414063"/>
    <w:rsid w:val="00414618"/>
    <w:rsid w:val="0041468E"/>
    <w:rsid w:val="00416918"/>
    <w:rsid w:val="0041691D"/>
    <w:rsid w:val="00417EAB"/>
    <w:rsid w:val="00420191"/>
    <w:rsid w:val="00421196"/>
    <w:rsid w:val="004217C7"/>
    <w:rsid w:val="00422074"/>
    <w:rsid w:val="004246D9"/>
    <w:rsid w:val="004313BD"/>
    <w:rsid w:val="00431A60"/>
    <w:rsid w:val="00435D47"/>
    <w:rsid w:val="00437607"/>
    <w:rsid w:val="0044130A"/>
    <w:rsid w:val="00441E29"/>
    <w:rsid w:val="0044464B"/>
    <w:rsid w:val="00445ED9"/>
    <w:rsid w:val="0045146E"/>
    <w:rsid w:val="00451546"/>
    <w:rsid w:val="00451F9F"/>
    <w:rsid w:val="0045205A"/>
    <w:rsid w:val="004526FD"/>
    <w:rsid w:val="0045490B"/>
    <w:rsid w:val="00454B00"/>
    <w:rsid w:val="00454C22"/>
    <w:rsid w:val="00455F94"/>
    <w:rsid w:val="004578B4"/>
    <w:rsid w:val="00457A1D"/>
    <w:rsid w:val="00461A7B"/>
    <w:rsid w:val="004638AE"/>
    <w:rsid w:val="004651D6"/>
    <w:rsid w:val="00465525"/>
    <w:rsid w:val="00465F39"/>
    <w:rsid w:val="00466DB9"/>
    <w:rsid w:val="004678AF"/>
    <w:rsid w:val="004704B3"/>
    <w:rsid w:val="0047132A"/>
    <w:rsid w:val="0047179F"/>
    <w:rsid w:val="00471F80"/>
    <w:rsid w:val="00475782"/>
    <w:rsid w:val="0048011D"/>
    <w:rsid w:val="00481092"/>
    <w:rsid w:val="00481773"/>
    <w:rsid w:val="004824B5"/>
    <w:rsid w:val="00482A20"/>
    <w:rsid w:val="004830A7"/>
    <w:rsid w:val="00483685"/>
    <w:rsid w:val="00483BBD"/>
    <w:rsid w:val="00484BED"/>
    <w:rsid w:val="00485DAB"/>
    <w:rsid w:val="00491B81"/>
    <w:rsid w:val="00494D39"/>
    <w:rsid w:val="00495A81"/>
    <w:rsid w:val="00495AA6"/>
    <w:rsid w:val="00496465"/>
    <w:rsid w:val="004A0479"/>
    <w:rsid w:val="004A187C"/>
    <w:rsid w:val="004A3410"/>
    <w:rsid w:val="004A5FEF"/>
    <w:rsid w:val="004B01E1"/>
    <w:rsid w:val="004B10E1"/>
    <w:rsid w:val="004B1855"/>
    <w:rsid w:val="004B3B7F"/>
    <w:rsid w:val="004B421A"/>
    <w:rsid w:val="004B446B"/>
    <w:rsid w:val="004B5210"/>
    <w:rsid w:val="004B5FCE"/>
    <w:rsid w:val="004B797D"/>
    <w:rsid w:val="004C0B02"/>
    <w:rsid w:val="004C11C8"/>
    <w:rsid w:val="004C13B5"/>
    <w:rsid w:val="004C1FEC"/>
    <w:rsid w:val="004C2946"/>
    <w:rsid w:val="004C3ECF"/>
    <w:rsid w:val="004C4199"/>
    <w:rsid w:val="004C4464"/>
    <w:rsid w:val="004C53D1"/>
    <w:rsid w:val="004C615C"/>
    <w:rsid w:val="004C676E"/>
    <w:rsid w:val="004C768A"/>
    <w:rsid w:val="004C7D5E"/>
    <w:rsid w:val="004D004F"/>
    <w:rsid w:val="004D0F9A"/>
    <w:rsid w:val="004D109C"/>
    <w:rsid w:val="004D134C"/>
    <w:rsid w:val="004D2D3D"/>
    <w:rsid w:val="004D4592"/>
    <w:rsid w:val="004D5041"/>
    <w:rsid w:val="004D5113"/>
    <w:rsid w:val="004D58C5"/>
    <w:rsid w:val="004D6DC0"/>
    <w:rsid w:val="004D6DC9"/>
    <w:rsid w:val="004D7B0D"/>
    <w:rsid w:val="004E07A1"/>
    <w:rsid w:val="004E13B6"/>
    <w:rsid w:val="004E1BB3"/>
    <w:rsid w:val="004E29C2"/>
    <w:rsid w:val="004E33CE"/>
    <w:rsid w:val="004E396A"/>
    <w:rsid w:val="004E3FB6"/>
    <w:rsid w:val="004E5057"/>
    <w:rsid w:val="004E556E"/>
    <w:rsid w:val="004E6DB6"/>
    <w:rsid w:val="004F0DDC"/>
    <w:rsid w:val="004F124A"/>
    <w:rsid w:val="004F362A"/>
    <w:rsid w:val="004F4D10"/>
    <w:rsid w:val="004F51E8"/>
    <w:rsid w:val="004F610A"/>
    <w:rsid w:val="004F6331"/>
    <w:rsid w:val="004F7EDB"/>
    <w:rsid w:val="005013D5"/>
    <w:rsid w:val="0050183D"/>
    <w:rsid w:val="005021CD"/>
    <w:rsid w:val="00502831"/>
    <w:rsid w:val="005035CC"/>
    <w:rsid w:val="00503BBF"/>
    <w:rsid w:val="005071EE"/>
    <w:rsid w:val="0051087C"/>
    <w:rsid w:val="00510952"/>
    <w:rsid w:val="0051109C"/>
    <w:rsid w:val="0051134C"/>
    <w:rsid w:val="00515BF2"/>
    <w:rsid w:val="00516573"/>
    <w:rsid w:val="00516F05"/>
    <w:rsid w:val="005206B3"/>
    <w:rsid w:val="00520C5B"/>
    <w:rsid w:val="00520E78"/>
    <w:rsid w:val="0052154F"/>
    <w:rsid w:val="00526E3B"/>
    <w:rsid w:val="00526E46"/>
    <w:rsid w:val="00530276"/>
    <w:rsid w:val="00531F77"/>
    <w:rsid w:val="00532F3C"/>
    <w:rsid w:val="00533A11"/>
    <w:rsid w:val="00534CF0"/>
    <w:rsid w:val="00536B7E"/>
    <w:rsid w:val="0054157E"/>
    <w:rsid w:val="00542360"/>
    <w:rsid w:val="00544A43"/>
    <w:rsid w:val="0054574F"/>
    <w:rsid w:val="005514D2"/>
    <w:rsid w:val="0055230D"/>
    <w:rsid w:val="0055311E"/>
    <w:rsid w:val="0055388F"/>
    <w:rsid w:val="005541CE"/>
    <w:rsid w:val="00554A67"/>
    <w:rsid w:val="005568F4"/>
    <w:rsid w:val="00557AB9"/>
    <w:rsid w:val="005602D9"/>
    <w:rsid w:val="00560721"/>
    <w:rsid w:val="00561252"/>
    <w:rsid w:val="005617A7"/>
    <w:rsid w:val="00563543"/>
    <w:rsid w:val="00563A09"/>
    <w:rsid w:val="00563DA8"/>
    <w:rsid w:val="0056441A"/>
    <w:rsid w:val="00564DCA"/>
    <w:rsid w:val="00564FC8"/>
    <w:rsid w:val="00565EAF"/>
    <w:rsid w:val="00566E3E"/>
    <w:rsid w:val="00567E65"/>
    <w:rsid w:val="0057141F"/>
    <w:rsid w:val="00573C18"/>
    <w:rsid w:val="00574EA6"/>
    <w:rsid w:val="00575CE8"/>
    <w:rsid w:val="00576099"/>
    <w:rsid w:val="005768BA"/>
    <w:rsid w:val="00576D50"/>
    <w:rsid w:val="00581237"/>
    <w:rsid w:val="00581A47"/>
    <w:rsid w:val="00582B40"/>
    <w:rsid w:val="005845EA"/>
    <w:rsid w:val="00587855"/>
    <w:rsid w:val="00590686"/>
    <w:rsid w:val="0059555F"/>
    <w:rsid w:val="00595A43"/>
    <w:rsid w:val="00596885"/>
    <w:rsid w:val="00596E4C"/>
    <w:rsid w:val="00597D96"/>
    <w:rsid w:val="00597E2A"/>
    <w:rsid w:val="005A16A4"/>
    <w:rsid w:val="005A179B"/>
    <w:rsid w:val="005A1B28"/>
    <w:rsid w:val="005A2034"/>
    <w:rsid w:val="005A2DE9"/>
    <w:rsid w:val="005A4CA0"/>
    <w:rsid w:val="005A54A1"/>
    <w:rsid w:val="005A5783"/>
    <w:rsid w:val="005A66F3"/>
    <w:rsid w:val="005A7E7F"/>
    <w:rsid w:val="005A7F1A"/>
    <w:rsid w:val="005B07E6"/>
    <w:rsid w:val="005B1270"/>
    <w:rsid w:val="005B1439"/>
    <w:rsid w:val="005B21A0"/>
    <w:rsid w:val="005B531B"/>
    <w:rsid w:val="005B5523"/>
    <w:rsid w:val="005B6940"/>
    <w:rsid w:val="005B7248"/>
    <w:rsid w:val="005B761B"/>
    <w:rsid w:val="005C0E19"/>
    <w:rsid w:val="005C3812"/>
    <w:rsid w:val="005C38E3"/>
    <w:rsid w:val="005C61AC"/>
    <w:rsid w:val="005C6CDD"/>
    <w:rsid w:val="005D3082"/>
    <w:rsid w:val="005D39CC"/>
    <w:rsid w:val="005D4D0A"/>
    <w:rsid w:val="005D5774"/>
    <w:rsid w:val="005D6C6D"/>
    <w:rsid w:val="005D736C"/>
    <w:rsid w:val="005E0244"/>
    <w:rsid w:val="005E1702"/>
    <w:rsid w:val="005E17D2"/>
    <w:rsid w:val="005E187B"/>
    <w:rsid w:val="005E38A9"/>
    <w:rsid w:val="005E5A20"/>
    <w:rsid w:val="005E5F86"/>
    <w:rsid w:val="005E6526"/>
    <w:rsid w:val="005F0F36"/>
    <w:rsid w:val="005F1D4E"/>
    <w:rsid w:val="005F1E42"/>
    <w:rsid w:val="005F1F0D"/>
    <w:rsid w:val="005F2C3C"/>
    <w:rsid w:val="005F36BA"/>
    <w:rsid w:val="005F7BF7"/>
    <w:rsid w:val="005F7DE9"/>
    <w:rsid w:val="00600776"/>
    <w:rsid w:val="006008FD"/>
    <w:rsid w:val="00600C0F"/>
    <w:rsid w:val="00603914"/>
    <w:rsid w:val="00603931"/>
    <w:rsid w:val="006044A4"/>
    <w:rsid w:val="00604A53"/>
    <w:rsid w:val="00604AE7"/>
    <w:rsid w:val="00604F86"/>
    <w:rsid w:val="0060640A"/>
    <w:rsid w:val="00607539"/>
    <w:rsid w:val="00607887"/>
    <w:rsid w:val="00607E39"/>
    <w:rsid w:val="00610051"/>
    <w:rsid w:val="00611AE4"/>
    <w:rsid w:val="006125EF"/>
    <w:rsid w:val="00613968"/>
    <w:rsid w:val="006175AE"/>
    <w:rsid w:val="00620DE0"/>
    <w:rsid w:val="00621B84"/>
    <w:rsid w:val="006237D6"/>
    <w:rsid w:val="00623F02"/>
    <w:rsid w:val="0062405D"/>
    <w:rsid w:val="00624954"/>
    <w:rsid w:val="00624EA2"/>
    <w:rsid w:val="0062506C"/>
    <w:rsid w:val="00626C32"/>
    <w:rsid w:val="006309D4"/>
    <w:rsid w:val="00630B7A"/>
    <w:rsid w:val="00631155"/>
    <w:rsid w:val="0063157A"/>
    <w:rsid w:val="00631B8C"/>
    <w:rsid w:val="0063217C"/>
    <w:rsid w:val="00632C12"/>
    <w:rsid w:val="00634C6F"/>
    <w:rsid w:val="00635953"/>
    <w:rsid w:val="00635E98"/>
    <w:rsid w:val="00636855"/>
    <w:rsid w:val="0063731A"/>
    <w:rsid w:val="006403FB"/>
    <w:rsid w:val="00641303"/>
    <w:rsid w:val="0064200B"/>
    <w:rsid w:val="00644161"/>
    <w:rsid w:val="0064444C"/>
    <w:rsid w:val="006511DE"/>
    <w:rsid w:val="00651604"/>
    <w:rsid w:val="00651FFA"/>
    <w:rsid w:val="0065290A"/>
    <w:rsid w:val="00652A87"/>
    <w:rsid w:val="00653864"/>
    <w:rsid w:val="00655577"/>
    <w:rsid w:val="00655A82"/>
    <w:rsid w:val="00656DF1"/>
    <w:rsid w:val="00657B36"/>
    <w:rsid w:val="0066090C"/>
    <w:rsid w:val="00661A8F"/>
    <w:rsid w:val="0066268B"/>
    <w:rsid w:val="00665D47"/>
    <w:rsid w:val="0066624E"/>
    <w:rsid w:val="00666FB7"/>
    <w:rsid w:val="006714B0"/>
    <w:rsid w:val="006714EC"/>
    <w:rsid w:val="006726C8"/>
    <w:rsid w:val="0067334F"/>
    <w:rsid w:val="00675CF1"/>
    <w:rsid w:val="0067679C"/>
    <w:rsid w:val="00676C43"/>
    <w:rsid w:val="00677060"/>
    <w:rsid w:val="00684191"/>
    <w:rsid w:val="00685708"/>
    <w:rsid w:val="006863C3"/>
    <w:rsid w:val="006863DA"/>
    <w:rsid w:val="006867CE"/>
    <w:rsid w:val="006867D8"/>
    <w:rsid w:val="006869DD"/>
    <w:rsid w:val="00690D39"/>
    <w:rsid w:val="0069239C"/>
    <w:rsid w:val="00692947"/>
    <w:rsid w:val="00696778"/>
    <w:rsid w:val="00696945"/>
    <w:rsid w:val="006A1141"/>
    <w:rsid w:val="006A1D9F"/>
    <w:rsid w:val="006A38CA"/>
    <w:rsid w:val="006A4216"/>
    <w:rsid w:val="006A4398"/>
    <w:rsid w:val="006A5A99"/>
    <w:rsid w:val="006B2EC3"/>
    <w:rsid w:val="006B38BF"/>
    <w:rsid w:val="006B42A2"/>
    <w:rsid w:val="006B47EC"/>
    <w:rsid w:val="006B5454"/>
    <w:rsid w:val="006B70C8"/>
    <w:rsid w:val="006B75C2"/>
    <w:rsid w:val="006B79F0"/>
    <w:rsid w:val="006C093A"/>
    <w:rsid w:val="006C0D6B"/>
    <w:rsid w:val="006C1713"/>
    <w:rsid w:val="006C5CEC"/>
    <w:rsid w:val="006C6342"/>
    <w:rsid w:val="006C6915"/>
    <w:rsid w:val="006C6BD0"/>
    <w:rsid w:val="006C6BF1"/>
    <w:rsid w:val="006C6F9A"/>
    <w:rsid w:val="006C7307"/>
    <w:rsid w:val="006D0028"/>
    <w:rsid w:val="006D1562"/>
    <w:rsid w:val="006D204A"/>
    <w:rsid w:val="006D26FA"/>
    <w:rsid w:val="006D50FB"/>
    <w:rsid w:val="006D55EC"/>
    <w:rsid w:val="006D70FD"/>
    <w:rsid w:val="006E1196"/>
    <w:rsid w:val="006E1F7D"/>
    <w:rsid w:val="006E41F0"/>
    <w:rsid w:val="006E45EC"/>
    <w:rsid w:val="006E6B45"/>
    <w:rsid w:val="006F02D5"/>
    <w:rsid w:val="006F3991"/>
    <w:rsid w:val="006F3ACC"/>
    <w:rsid w:val="006F50FC"/>
    <w:rsid w:val="006F56BB"/>
    <w:rsid w:val="006F6B07"/>
    <w:rsid w:val="006F7BEE"/>
    <w:rsid w:val="00700452"/>
    <w:rsid w:val="007011F8"/>
    <w:rsid w:val="00704110"/>
    <w:rsid w:val="007048FA"/>
    <w:rsid w:val="00704AFA"/>
    <w:rsid w:val="00704CD7"/>
    <w:rsid w:val="00705136"/>
    <w:rsid w:val="00705251"/>
    <w:rsid w:val="00706295"/>
    <w:rsid w:val="007074BC"/>
    <w:rsid w:val="00710EBB"/>
    <w:rsid w:val="00710FBC"/>
    <w:rsid w:val="007125A9"/>
    <w:rsid w:val="0071277E"/>
    <w:rsid w:val="00713849"/>
    <w:rsid w:val="00715104"/>
    <w:rsid w:val="00715C32"/>
    <w:rsid w:val="007175C2"/>
    <w:rsid w:val="00717F93"/>
    <w:rsid w:val="007211D2"/>
    <w:rsid w:val="0072383A"/>
    <w:rsid w:val="00723988"/>
    <w:rsid w:val="007272C9"/>
    <w:rsid w:val="00730510"/>
    <w:rsid w:val="0073075A"/>
    <w:rsid w:val="00731E15"/>
    <w:rsid w:val="007328E3"/>
    <w:rsid w:val="00732E30"/>
    <w:rsid w:val="00733181"/>
    <w:rsid w:val="0073389D"/>
    <w:rsid w:val="0073617B"/>
    <w:rsid w:val="00736BB4"/>
    <w:rsid w:val="00736C48"/>
    <w:rsid w:val="0074078B"/>
    <w:rsid w:val="00744CDA"/>
    <w:rsid w:val="0074577D"/>
    <w:rsid w:val="0074691D"/>
    <w:rsid w:val="007511E8"/>
    <w:rsid w:val="00751FC7"/>
    <w:rsid w:val="007529CD"/>
    <w:rsid w:val="00753147"/>
    <w:rsid w:val="00754207"/>
    <w:rsid w:val="0075494E"/>
    <w:rsid w:val="0075660A"/>
    <w:rsid w:val="0076101C"/>
    <w:rsid w:val="0076131C"/>
    <w:rsid w:val="00761396"/>
    <w:rsid w:val="00761608"/>
    <w:rsid w:val="00761C67"/>
    <w:rsid w:val="00762575"/>
    <w:rsid w:val="00762934"/>
    <w:rsid w:val="00762F1F"/>
    <w:rsid w:val="007639CC"/>
    <w:rsid w:val="007657FD"/>
    <w:rsid w:val="0076634D"/>
    <w:rsid w:val="0077110F"/>
    <w:rsid w:val="00771F4A"/>
    <w:rsid w:val="007736AC"/>
    <w:rsid w:val="00773C87"/>
    <w:rsid w:val="00774A73"/>
    <w:rsid w:val="00775F95"/>
    <w:rsid w:val="007763F2"/>
    <w:rsid w:val="007768B4"/>
    <w:rsid w:val="007772D7"/>
    <w:rsid w:val="00777519"/>
    <w:rsid w:val="00780151"/>
    <w:rsid w:val="00780961"/>
    <w:rsid w:val="00780C48"/>
    <w:rsid w:val="00781DA6"/>
    <w:rsid w:val="00783EFD"/>
    <w:rsid w:val="007850C3"/>
    <w:rsid w:val="00785734"/>
    <w:rsid w:val="00785C7A"/>
    <w:rsid w:val="00787681"/>
    <w:rsid w:val="0079060A"/>
    <w:rsid w:val="0079299B"/>
    <w:rsid w:val="0079353C"/>
    <w:rsid w:val="00793C54"/>
    <w:rsid w:val="00795C35"/>
    <w:rsid w:val="00795E95"/>
    <w:rsid w:val="007968CE"/>
    <w:rsid w:val="00796C51"/>
    <w:rsid w:val="0079732C"/>
    <w:rsid w:val="007A17A7"/>
    <w:rsid w:val="007A1B87"/>
    <w:rsid w:val="007A25AC"/>
    <w:rsid w:val="007A264E"/>
    <w:rsid w:val="007A2F1D"/>
    <w:rsid w:val="007A6098"/>
    <w:rsid w:val="007B2485"/>
    <w:rsid w:val="007B3A25"/>
    <w:rsid w:val="007B3A3C"/>
    <w:rsid w:val="007B4B0F"/>
    <w:rsid w:val="007B60F6"/>
    <w:rsid w:val="007B62F3"/>
    <w:rsid w:val="007B70FD"/>
    <w:rsid w:val="007C1C91"/>
    <w:rsid w:val="007C1EE4"/>
    <w:rsid w:val="007C28B6"/>
    <w:rsid w:val="007C3599"/>
    <w:rsid w:val="007C3BD5"/>
    <w:rsid w:val="007C44DA"/>
    <w:rsid w:val="007C5676"/>
    <w:rsid w:val="007C72B1"/>
    <w:rsid w:val="007D01FF"/>
    <w:rsid w:val="007D0F45"/>
    <w:rsid w:val="007D26E4"/>
    <w:rsid w:val="007D58BF"/>
    <w:rsid w:val="007E0D11"/>
    <w:rsid w:val="007E12C7"/>
    <w:rsid w:val="007E782A"/>
    <w:rsid w:val="007E7A88"/>
    <w:rsid w:val="007F28F0"/>
    <w:rsid w:val="007F2FF4"/>
    <w:rsid w:val="007F3625"/>
    <w:rsid w:val="007F4919"/>
    <w:rsid w:val="007F578D"/>
    <w:rsid w:val="007F7280"/>
    <w:rsid w:val="00800AD2"/>
    <w:rsid w:val="008016A3"/>
    <w:rsid w:val="00801FB9"/>
    <w:rsid w:val="008044A9"/>
    <w:rsid w:val="00804746"/>
    <w:rsid w:val="008078F6"/>
    <w:rsid w:val="008101C2"/>
    <w:rsid w:val="0081048D"/>
    <w:rsid w:val="008147D1"/>
    <w:rsid w:val="0081623F"/>
    <w:rsid w:val="0081733A"/>
    <w:rsid w:val="00817D45"/>
    <w:rsid w:val="00821043"/>
    <w:rsid w:val="00821986"/>
    <w:rsid w:val="00822091"/>
    <w:rsid w:val="008230FD"/>
    <w:rsid w:val="00824EAD"/>
    <w:rsid w:val="00825115"/>
    <w:rsid w:val="00826236"/>
    <w:rsid w:val="00827ECA"/>
    <w:rsid w:val="00832B03"/>
    <w:rsid w:val="00832B7A"/>
    <w:rsid w:val="00832CE0"/>
    <w:rsid w:val="00834C84"/>
    <w:rsid w:val="00835849"/>
    <w:rsid w:val="00837708"/>
    <w:rsid w:val="00840D54"/>
    <w:rsid w:val="008414E5"/>
    <w:rsid w:val="0084160C"/>
    <w:rsid w:val="00843667"/>
    <w:rsid w:val="00844DFA"/>
    <w:rsid w:val="0084520C"/>
    <w:rsid w:val="00846AE6"/>
    <w:rsid w:val="00847F9A"/>
    <w:rsid w:val="00850EC3"/>
    <w:rsid w:val="008513FE"/>
    <w:rsid w:val="008515B3"/>
    <w:rsid w:val="008519E8"/>
    <w:rsid w:val="00852797"/>
    <w:rsid w:val="00852805"/>
    <w:rsid w:val="00852DD0"/>
    <w:rsid w:val="00855588"/>
    <w:rsid w:val="008560F7"/>
    <w:rsid w:val="00856489"/>
    <w:rsid w:val="00857956"/>
    <w:rsid w:val="00857D2C"/>
    <w:rsid w:val="00857F48"/>
    <w:rsid w:val="00860B28"/>
    <w:rsid w:val="0086131B"/>
    <w:rsid w:val="00861491"/>
    <w:rsid w:val="00863A36"/>
    <w:rsid w:val="00863F79"/>
    <w:rsid w:val="008658CF"/>
    <w:rsid w:val="00866737"/>
    <w:rsid w:val="00867772"/>
    <w:rsid w:val="00867C8A"/>
    <w:rsid w:val="00870E98"/>
    <w:rsid w:val="008729D8"/>
    <w:rsid w:val="00874007"/>
    <w:rsid w:val="0087494B"/>
    <w:rsid w:val="008752C5"/>
    <w:rsid w:val="008753D4"/>
    <w:rsid w:val="00875511"/>
    <w:rsid w:val="00875862"/>
    <w:rsid w:val="00875BC7"/>
    <w:rsid w:val="00877D1D"/>
    <w:rsid w:val="00877DAE"/>
    <w:rsid w:val="0088377D"/>
    <w:rsid w:val="0088474A"/>
    <w:rsid w:val="00886CE6"/>
    <w:rsid w:val="00886EE4"/>
    <w:rsid w:val="00887787"/>
    <w:rsid w:val="008900FD"/>
    <w:rsid w:val="00890222"/>
    <w:rsid w:val="0089059D"/>
    <w:rsid w:val="00890C82"/>
    <w:rsid w:val="00891A06"/>
    <w:rsid w:val="00894814"/>
    <w:rsid w:val="008948DB"/>
    <w:rsid w:val="00896337"/>
    <w:rsid w:val="008965B9"/>
    <w:rsid w:val="008968F5"/>
    <w:rsid w:val="00896A5A"/>
    <w:rsid w:val="0089705B"/>
    <w:rsid w:val="00897391"/>
    <w:rsid w:val="00897FC2"/>
    <w:rsid w:val="008A1DDA"/>
    <w:rsid w:val="008A1EF0"/>
    <w:rsid w:val="008A2506"/>
    <w:rsid w:val="008A2C4F"/>
    <w:rsid w:val="008A3011"/>
    <w:rsid w:val="008A4A45"/>
    <w:rsid w:val="008A6776"/>
    <w:rsid w:val="008A6C5B"/>
    <w:rsid w:val="008A6CC0"/>
    <w:rsid w:val="008A75E7"/>
    <w:rsid w:val="008A78E7"/>
    <w:rsid w:val="008A7C99"/>
    <w:rsid w:val="008A7CD7"/>
    <w:rsid w:val="008B1AAA"/>
    <w:rsid w:val="008B24FF"/>
    <w:rsid w:val="008B3328"/>
    <w:rsid w:val="008B3EE4"/>
    <w:rsid w:val="008B407A"/>
    <w:rsid w:val="008B4A64"/>
    <w:rsid w:val="008B5CB9"/>
    <w:rsid w:val="008B62A9"/>
    <w:rsid w:val="008B64FF"/>
    <w:rsid w:val="008B6EBE"/>
    <w:rsid w:val="008B7EA4"/>
    <w:rsid w:val="008C04A4"/>
    <w:rsid w:val="008C1C5B"/>
    <w:rsid w:val="008C27B7"/>
    <w:rsid w:val="008C39E7"/>
    <w:rsid w:val="008C44CA"/>
    <w:rsid w:val="008C4929"/>
    <w:rsid w:val="008C4A36"/>
    <w:rsid w:val="008C7667"/>
    <w:rsid w:val="008C7EF6"/>
    <w:rsid w:val="008D0DD4"/>
    <w:rsid w:val="008D1BE6"/>
    <w:rsid w:val="008D2EBD"/>
    <w:rsid w:val="008D5A72"/>
    <w:rsid w:val="008D6403"/>
    <w:rsid w:val="008D65C7"/>
    <w:rsid w:val="008D738C"/>
    <w:rsid w:val="008E0F83"/>
    <w:rsid w:val="008E1786"/>
    <w:rsid w:val="008E1D58"/>
    <w:rsid w:val="008E1EF0"/>
    <w:rsid w:val="008E33FB"/>
    <w:rsid w:val="008E4C2C"/>
    <w:rsid w:val="008E6E4C"/>
    <w:rsid w:val="008E7BCC"/>
    <w:rsid w:val="008E7DE4"/>
    <w:rsid w:val="008E7EAC"/>
    <w:rsid w:val="008F0D6E"/>
    <w:rsid w:val="008F2AE7"/>
    <w:rsid w:val="008F3C24"/>
    <w:rsid w:val="008F577B"/>
    <w:rsid w:val="008F5E28"/>
    <w:rsid w:val="008F71C1"/>
    <w:rsid w:val="009027A6"/>
    <w:rsid w:val="00902DDA"/>
    <w:rsid w:val="00904C7F"/>
    <w:rsid w:val="0090669C"/>
    <w:rsid w:val="00907121"/>
    <w:rsid w:val="00907D31"/>
    <w:rsid w:val="00907D8E"/>
    <w:rsid w:val="009111F6"/>
    <w:rsid w:val="009138EE"/>
    <w:rsid w:val="00913941"/>
    <w:rsid w:val="009143CC"/>
    <w:rsid w:val="0091609D"/>
    <w:rsid w:val="009179FC"/>
    <w:rsid w:val="00920E5B"/>
    <w:rsid w:val="00921667"/>
    <w:rsid w:val="00921E67"/>
    <w:rsid w:val="00923CCC"/>
    <w:rsid w:val="00926E6A"/>
    <w:rsid w:val="009270E3"/>
    <w:rsid w:val="00927B9E"/>
    <w:rsid w:val="009306F8"/>
    <w:rsid w:val="00930D0E"/>
    <w:rsid w:val="00932BB0"/>
    <w:rsid w:val="0093348D"/>
    <w:rsid w:val="009342FB"/>
    <w:rsid w:val="00934E86"/>
    <w:rsid w:val="00935266"/>
    <w:rsid w:val="009356AC"/>
    <w:rsid w:val="0093589F"/>
    <w:rsid w:val="00936A0F"/>
    <w:rsid w:val="009370DC"/>
    <w:rsid w:val="009377D1"/>
    <w:rsid w:val="00937B4D"/>
    <w:rsid w:val="009407D1"/>
    <w:rsid w:val="00942BD0"/>
    <w:rsid w:val="009444E4"/>
    <w:rsid w:val="009445FB"/>
    <w:rsid w:val="00946E83"/>
    <w:rsid w:val="00946EAD"/>
    <w:rsid w:val="00947F0D"/>
    <w:rsid w:val="009522B1"/>
    <w:rsid w:val="00954BEC"/>
    <w:rsid w:val="009553CB"/>
    <w:rsid w:val="00955B8A"/>
    <w:rsid w:val="00955F34"/>
    <w:rsid w:val="00956043"/>
    <w:rsid w:val="00956AF3"/>
    <w:rsid w:val="00961EDE"/>
    <w:rsid w:val="00962049"/>
    <w:rsid w:val="00962EAF"/>
    <w:rsid w:val="00963EAD"/>
    <w:rsid w:val="00966647"/>
    <w:rsid w:val="00967B5D"/>
    <w:rsid w:val="00967C17"/>
    <w:rsid w:val="0097061F"/>
    <w:rsid w:val="009708A0"/>
    <w:rsid w:val="00972E09"/>
    <w:rsid w:val="00972E8A"/>
    <w:rsid w:val="00973B7F"/>
    <w:rsid w:val="00973F47"/>
    <w:rsid w:val="0097584F"/>
    <w:rsid w:val="00975EE1"/>
    <w:rsid w:val="0097715C"/>
    <w:rsid w:val="0097761E"/>
    <w:rsid w:val="009809CD"/>
    <w:rsid w:val="00980F39"/>
    <w:rsid w:val="0098192F"/>
    <w:rsid w:val="009831D0"/>
    <w:rsid w:val="00983726"/>
    <w:rsid w:val="009837F8"/>
    <w:rsid w:val="00983A97"/>
    <w:rsid w:val="009853EB"/>
    <w:rsid w:val="0098745F"/>
    <w:rsid w:val="009900F3"/>
    <w:rsid w:val="00993B4A"/>
    <w:rsid w:val="009950BA"/>
    <w:rsid w:val="00995E69"/>
    <w:rsid w:val="00997D1A"/>
    <w:rsid w:val="00997EA4"/>
    <w:rsid w:val="009A0437"/>
    <w:rsid w:val="009A4AA4"/>
    <w:rsid w:val="009A5FFE"/>
    <w:rsid w:val="009B264F"/>
    <w:rsid w:val="009B501B"/>
    <w:rsid w:val="009B6ABD"/>
    <w:rsid w:val="009B779F"/>
    <w:rsid w:val="009B793A"/>
    <w:rsid w:val="009C1845"/>
    <w:rsid w:val="009C1D03"/>
    <w:rsid w:val="009C1ECB"/>
    <w:rsid w:val="009C35FC"/>
    <w:rsid w:val="009C36C0"/>
    <w:rsid w:val="009C4089"/>
    <w:rsid w:val="009C47DA"/>
    <w:rsid w:val="009C4AE7"/>
    <w:rsid w:val="009C4D40"/>
    <w:rsid w:val="009C5633"/>
    <w:rsid w:val="009C5C8A"/>
    <w:rsid w:val="009C7CA0"/>
    <w:rsid w:val="009D1157"/>
    <w:rsid w:val="009D2979"/>
    <w:rsid w:val="009D37D4"/>
    <w:rsid w:val="009D53AC"/>
    <w:rsid w:val="009E0806"/>
    <w:rsid w:val="009E08AD"/>
    <w:rsid w:val="009E0C9C"/>
    <w:rsid w:val="009E2996"/>
    <w:rsid w:val="009E2C09"/>
    <w:rsid w:val="009E2ED0"/>
    <w:rsid w:val="009E4485"/>
    <w:rsid w:val="009E52D3"/>
    <w:rsid w:val="009E544E"/>
    <w:rsid w:val="009E54DE"/>
    <w:rsid w:val="009E6104"/>
    <w:rsid w:val="009E76AA"/>
    <w:rsid w:val="009F19CC"/>
    <w:rsid w:val="009F3D6B"/>
    <w:rsid w:val="009F3F5A"/>
    <w:rsid w:val="009F4DD3"/>
    <w:rsid w:val="009F6CAB"/>
    <w:rsid w:val="009F76C1"/>
    <w:rsid w:val="00A00C11"/>
    <w:rsid w:val="00A00D07"/>
    <w:rsid w:val="00A013B6"/>
    <w:rsid w:val="00A01687"/>
    <w:rsid w:val="00A01BA0"/>
    <w:rsid w:val="00A02A59"/>
    <w:rsid w:val="00A02D88"/>
    <w:rsid w:val="00A02FDA"/>
    <w:rsid w:val="00A05B0B"/>
    <w:rsid w:val="00A06837"/>
    <w:rsid w:val="00A069D7"/>
    <w:rsid w:val="00A07937"/>
    <w:rsid w:val="00A1000D"/>
    <w:rsid w:val="00A11C2C"/>
    <w:rsid w:val="00A12A0B"/>
    <w:rsid w:val="00A130AD"/>
    <w:rsid w:val="00A1341B"/>
    <w:rsid w:val="00A13B66"/>
    <w:rsid w:val="00A13BD8"/>
    <w:rsid w:val="00A14142"/>
    <w:rsid w:val="00A15783"/>
    <w:rsid w:val="00A15C49"/>
    <w:rsid w:val="00A1613E"/>
    <w:rsid w:val="00A17227"/>
    <w:rsid w:val="00A21155"/>
    <w:rsid w:val="00A21D96"/>
    <w:rsid w:val="00A24F48"/>
    <w:rsid w:val="00A25C59"/>
    <w:rsid w:val="00A25DD5"/>
    <w:rsid w:val="00A26127"/>
    <w:rsid w:val="00A26F22"/>
    <w:rsid w:val="00A27F35"/>
    <w:rsid w:val="00A30662"/>
    <w:rsid w:val="00A316D9"/>
    <w:rsid w:val="00A31891"/>
    <w:rsid w:val="00A33DE6"/>
    <w:rsid w:val="00A34728"/>
    <w:rsid w:val="00A35075"/>
    <w:rsid w:val="00A36362"/>
    <w:rsid w:val="00A36793"/>
    <w:rsid w:val="00A37F97"/>
    <w:rsid w:val="00A41151"/>
    <w:rsid w:val="00A42422"/>
    <w:rsid w:val="00A43F92"/>
    <w:rsid w:val="00A44344"/>
    <w:rsid w:val="00A4487B"/>
    <w:rsid w:val="00A4557D"/>
    <w:rsid w:val="00A45856"/>
    <w:rsid w:val="00A4631C"/>
    <w:rsid w:val="00A46D6A"/>
    <w:rsid w:val="00A5092B"/>
    <w:rsid w:val="00A52977"/>
    <w:rsid w:val="00A53F00"/>
    <w:rsid w:val="00A5554B"/>
    <w:rsid w:val="00A5688F"/>
    <w:rsid w:val="00A56B4F"/>
    <w:rsid w:val="00A57D01"/>
    <w:rsid w:val="00A6196B"/>
    <w:rsid w:val="00A6213C"/>
    <w:rsid w:val="00A66596"/>
    <w:rsid w:val="00A670CD"/>
    <w:rsid w:val="00A67603"/>
    <w:rsid w:val="00A67E2A"/>
    <w:rsid w:val="00A70339"/>
    <w:rsid w:val="00A731B0"/>
    <w:rsid w:val="00A74E29"/>
    <w:rsid w:val="00A77D25"/>
    <w:rsid w:val="00A80F0F"/>
    <w:rsid w:val="00A810ED"/>
    <w:rsid w:val="00A8197D"/>
    <w:rsid w:val="00A836D4"/>
    <w:rsid w:val="00A85DED"/>
    <w:rsid w:val="00A8601F"/>
    <w:rsid w:val="00A900AA"/>
    <w:rsid w:val="00A90CCA"/>
    <w:rsid w:val="00AA0395"/>
    <w:rsid w:val="00AA0A8F"/>
    <w:rsid w:val="00AA169D"/>
    <w:rsid w:val="00AA16C6"/>
    <w:rsid w:val="00AA230C"/>
    <w:rsid w:val="00AA5209"/>
    <w:rsid w:val="00AA565A"/>
    <w:rsid w:val="00AA62F6"/>
    <w:rsid w:val="00AA6E88"/>
    <w:rsid w:val="00AA743C"/>
    <w:rsid w:val="00AB003C"/>
    <w:rsid w:val="00AB0C75"/>
    <w:rsid w:val="00AB260B"/>
    <w:rsid w:val="00AB3486"/>
    <w:rsid w:val="00AB3AB3"/>
    <w:rsid w:val="00AB608D"/>
    <w:rsid w:val="00AB6394"/>
    <w:rsid w:val="00AB67CF"/>
    <w:rsid w:val="00AB7A97"/>
    <w:rsid w:val="00AC4326"/>
    <w:rsid w:val="00AC547B"/>
    <w:rsid w:val="00AC605E"/>
    <w:rsid w:val="00AC63CF"/>
    <w:rsid w:val="00AC72B7"/>
    <w:rsid w:val="00AC72EB"/>
    <w:rsid w:val="00AD32FA"/>
    <w:rsid w:val="00AD3FBA"/>
    <w:rsid w:val="00AD583C"/>
    <w:rsid w:val="00AD782A"/>
    <w:rsid w:val="00AE09D0"/>
    <w:rsid w:val="00AE25BD"/>
    <w:rsid w:val="00AE2726"/>
    <w:rsid w:val="00AE27ED"/>
    <w:rsid w:val="00AE2870"/>
    <w:rsid w:val="00AE305B"/>
    <w:rsid w:val="00AE3419"/>
    <w:rsid w:val="00AE3AFC"/>
    <w:rsid w:val="00AE5153"/>
    <w:rsid w:val="00AE5F09"/>
    <w:rsid w:val="00AE67F5"/>
    <w:rsid w:val="00AE6E87"/>
    <w:rsid w:val="00AF0A9E"/>
    <w:rsid w:val="00AF32B5"/>
    <w:rsid w:val="00AF3615"/>
    <w:rsid w:val="00AF37EF"/>
    <w:rsid w:val="00AF3847"/>
    <w:rsid w:val="00AF4997"/>
    <w:rsid w:val="00AF5ABE"/>
    <w:rsid w:val="00AF73B6"/>
    <w:rsid w:val="00AF7C6E"/>
    <w:rsid w:val="00B01F48"/>
    <w:rsid w:val="00B02E39"/>
    <w:rsid w:val="00B03699"/>
    <w:rsid w:val="00B04140"/>
    <w:rsid w:val="00B04253"/>
    <w:rsid w:val="00B04775"/>
    <w:rsid w:val="00B04899"/>
    <w:rsid w:val="00B056D8"/>
    <w:rsid w:val="00B06020"/>
    <w:rsid w:val="00B0656B"/>
    <w:rsid w:val="00B07827"/>
    <w:rsid w:val="00B103DB"/>
    <w:rsid w:val="00B107A3"/>
    <w:rsid w:val="00B1139C"/>
    <w:rsid w:val="00B11F77"/>
    <w:rsid w:val="00B12F1E"/>
    <w:rsid w:val="00B14A96"/>
    <w:rsid w:val="00B1539E"/>
    <w:rsid w:val="00B16B55"/>
    <w:rsid w:val="00B20897"/>
    <w:rsid w:val="00B212DC"/>
    <w:rsid w:val="00B22AA9"/>
    <w:rsid w:val="00B22F3D"/>
    <w:rsid w:val="00B24522"/>
    <w:rsid w:val="00B27BE2"/>
    <w:rsid w:val="00B31DE7"/>
    <w:rsid w:val="00B32B70"/>
    <w:rsid w:val="00B337AA"/>
    <w:rsid w:val="00B34FDD"/>
    <w:rsid w:val="00B35A58"/>
    <w:rsid w:val="00B361AA"/>
    <w:rsid w:val="00B36EAF"/>
    <w:rsid w:val="00B37D9F"/>
    <w:rsid w:val="00B37FA3"/>
    <w:rsid w:val="00B430AB"/>
    <w:rsid w:val="00B44B98"/>
    <w:rsid w:val="00B45C37"/>
    <w:rsid w:val="00B468D5"/>
    <w:rsid w:val="00B46FEA"/>
    <w:rsid w:val="00B475E7"/>
    <w:rsid w:val="00B47CB1"/>
    <w:rsid w:val="00B47D8C"/>
    <w:rsid w:val="00B54C5A"/>
    <w:rsid w:val="00B562E8"/>
    <w:rsid w:val="00B60157"/>
    <w:rsid w:val="00B60746"/>
    <w:rsid w:val="00B61103"/>
    <w:rsid w:val="00B63558"/>
    <w:rsid w:val="00B635DC"/>
    <w:rsid w:val="00B64163"/>
    <w:rsid w:val="00B66739"/>
    <w:rsid w:val="00B6705A"/>
    <w:rsid w:val="00B675B1"/>
    <w:rsid w:val="00B708F5"/>
    <w:rsid w:val="00B7177F"/>
    <w:rsid w:val="00B72B72"/>
    <w:rsid w:val="00B72B77"/>
    <w:rsid w:val="00B7361B"/>
    <w:rsid w:val="00B766D3"/>
    <w:rsid w:val="00B77FDD"/>
    <w:rsid w:val="00B809A0"/>
    <w:rsid w:val="00B81120"/>
    <w:rsid w:val="00B8248F"/>
    <w:rsid w:val="00B827AB"/>
    <w:rsid w:val="00B86534"/>
    <w:rsid w:val="00B873B3"/>
    <w:rsid w:val="00B91335"/>
    <w:rsid w:val="00B913E4"/>
    <w:rsid w:val="00B925FF"/>
    <w:rsid w:val="00B927BA"/>
    <w:rsid w:val="00B939E6"/>
    <w:rsid w:val="00B94DAF"/>
    <w:rsid w:val="00B95416"/>
    <w:rsid w:val="00B97A07"/>
    <w:rsid w:val="00BA019B"/>
    <w:rsid w:val="00BA190E"/>
    <w:rsid w:val="00BA1F87"/>
    <w:rsid w:val="00BA3892"/>
    <w:rsid w:val="00BA5215"/>
    <w:rsid w:val="00BA5373"/>
    <w:rsid w:val="00BA5413"/>
    <w:rsid w:val="00BA69CD"/>
    <w:rsid w:val="00BB07C9"/>
    <w:rsid w:val="00BB0EA8"/>
    <w:rsid w:val="00BB1750"/>
    <w:rsid w:val="00BB2CB5"/>
    <w:rsid w:val="00BB4AB1"/>
    <w:rsid w:val="00BB51D5"/>
    <w:rsid w:val="00BB54CB"/>
    <w:rsid w:val="00BB7BC5"/>
    <w:rsid w:val="00BB7BD7"/>
    <w:rsid w:val="00BC1227"/>
    <w:rsid w:val="00BC3808"/>
    <w:rsid w:val="00BC3B2C"/>
    <w:rsid w:val="00BC4D5E"/>
    <w:rsid w:val="00BC6211"/>
    <w:rsid w:val="00BC78ED"/>
    <w:rsid w:val="00BD103D"/>
    <w:rsid w:val="00BD10C6"/>
    <w:rsid w:val="00BD12A1"/>
    <w:rsid w:val="00BD13CB"/>
    <w:rsid w:val="00BD3518"/>
    <w:rsid w:val="00BD3627"/>
    <w:rsid w:val="00BD3940"/>
    <w:rsid w:val="00BD39E7"/>
    <w:rsid w:val="00BD48C2"/>
    <w:rsid w:val="00BD6347"/>
    <w:rsid w:val="00BD75DA"/>
    <w:rsid w:val="00BE2EB1"/>
    <w:rsid w:val="00BE3109"/>
    <w:rsid w:val="00BE34B7"/>
    <w:rsid w:val="00BE3C8D"/>
    <w:rsid w:val="00BE5E9E"/>
    <w:rsid w:val="00BE65A8"/>
    <w:rsid w:val="00BF1DEE"/>
    <w:rsid w:val="00BF27C5"/>
    <w:rsid w:val="00BF47F3"/>
    <w:rsid w:val="00BF70A2"/>
    <w:rsid w:val="00C00DCF"/>
    <w:rsid w:val="00C00F45"/>
    <w:rsid w:val="00C01ABA"/>
    <w:rsid w:val="00C01C34"/>
    <w:rsid w:val="00C01D15"/>
    <w:rsid w:val="00C05F54"/>
    <w:rsid w:val="00C05FC7"/>
    <w:rsid w:val="00C1470F"/>
    <w:rsid w:val="00C16FF7"/>
    <w:rsid w:val="00C17EF0"/>
    <w:rsid w:val="00C229D3"/>
    <w:rsid w:val="00C23964"/>
    <w:rsid w:val="00C23D0F"/>
    <w:rsid w:val="00C25A67"/>
    <w:rsid w:val="00C25C9E"/>
    <w:rsid w:val="00C26096"/>
    <w:rsid w:val="00C26AFD"/>
    <w:rsid w:val="00C27DC6"/>
    <w:rsid w:val="00C308EE"/>
    <w:rsid w:val="00C31090"/>
    <w:rsid w:val="00C318DA"/>
    <w:rsid w:val="00C31996"/>
    <w:rsid w:val="00C32096"/>
    <w:rsid w:val="00C3408A"/>
    <w:rsid w:val="00C340B1"/>
    <w:rsid w:val="00C35356"/>
    <w:rsid w:val="00C36AE9"/>
    <w:rsid w:val="00C4012F"/>
    <w:rsid w:val="00C40397"/>
    <w:rsid w:val="00C42EC8"/>
    <w:rsid w:val="00C4608E"/>
    <w:rsid w:val="00C47F54"/>
    <w:rsid w:val="00C53B45"/>
    <w:rsid w:val="00C54353"/>
    <w:rsid w:val="00C554CB"/>
    <w:rsid w:val="00C55C13"/>
    <w:rsid w:val="00C56382"/>
    <w:rsid w:val="00C572EF"/>
    <w:rsid w:val="00C57FE9"/>
    <w:rsid w:val="00C602F3"/>
    <w:rsid w:val="00C604C4"/>
    <w:rsid w:val="00C60D5A"/>
    <w:rsid w:val="00C60DBF"/>
    <w:rsid w:val="00C6100D"/>
    <w:rsid w:val="00C61A32"/>
    <w:rsid w:val="00C61A5B"/>
    <w:rsid w:val="00C63B02"/>
    <w:rsid w:val="00C63C82"/>
    <w:rsid w:val="00C67353"/>
    <w:rsid w:val="00C7136D"/>
    <w:rsid w:val="00C71373"/>
    <w:rsid w:val="00C71CF1"/>
    <w:rsid w:val="00C73160"/>
    <w:rsid w:val="00C74EF6"/>
    <w:rsid w:val="00C761C5"/>
    <w:rsid w:val="00C77E8D"/>
    <w:rsid w:val="00C80F4B"/>
    <w:rsid w:val="00C814CC"/>
    <w:rsid w:val="00C823BD"/>
    <w:rsid w:val="00C8307D"/>
    <w:rsid w:val="00C83452"/>
    <w:rsid w:val="00C84407"/>
    <w:rsid w:val="00C84D5A"/>
    <w:rsid w:val="00C863F8"/>
    <w:rsid w:val="00C91ED8"/>
    <w:rsid w:val="00C941EC"/>
    <w:rsid w:val="00C95C8D"/>
    <w:rsid w:val="00C95E69"/>
    <w:rsid w:val="00C97A3D"/>
    <w:rsid w:val="00CA008F"/>
    <w:rsid w:val="00CA05D7"/>
    <w:rsid w:val="00CA110A"/>
    <w:rsid w:val="00CA123F"/>
    <w:rsid w:val="00CA3115"/>
    <w:rsid w:val="00CA3515"/>
    <w:rsid w:val="00CA4529"/>
    <w:rsid w:val="00CA4DF3"/>
    <w:rsid w:val="00CA501D"/>
    <w:rsid w:val="00CA5473"/>
    <w:rsid w:val="00CA591F"/>
    <w:rsid w:val="00CA6B2F"/>
    <w:rsid w:val="00CA6B3F"/>
    <w:rsid w:val="00CA6C65"/>
    <w:rsid w:val="00CA75B0"/>
    <w:rsid w:val="00CB03EE"/>
    <w:rsid w:val="00CB2605"/>
    <w:rsid w:val="00CB3B07"/>
    <w:rsid w:val="00CB4591"/>
    <w:rsid w:val="00CB6FA2"/>
    <w:rsid w:val="00CB7476"/>
    <w:rsid w:val="00CC103A"/>
    <w:rsid w:val="00CC25D9"/>
    <w:rsid w:val="00CC3BCB"/>
    <w:rsid w:val="00CC5F2D"/>
    <w:rsid w:val="00CD06D5"/>
    <w:rsid w:val="00CD1FD1"/>
    <w:rsid w:val="00CD348A"/>
    <w:rsid w:val="00CD52AE"/>
    <w:rsid w:val="00CD6954"/>
    <w:rsid w:val="00CE0364"/>
    <w:rsid w:val="00CE0824"/>
    <w:rsid w:val="00CE187A"/>
    <w:rsid w:val="00CE1C08"/>
    <w:rsid w:val="00CE2FD9"/>
    <w:rsid w:val="00CE5B90"/>
    <w:rsid w:val="00CF1DD1"/>
    <w:rsid w:val="00CF2D6C"/>
    <w:rsid w:val="00CF3979"/>
    <w:rsid w:val="00CF3FED"/>
    <w:rsid w:val="00CF41ED"/>
    <w:rsid w:val="00CF43B7"/>
    <w:rsid w:val="00CF4714"/>
    <w:rsid w:val="00CF4E04"/>
    <w:rsid w:val="00CF5DEC"/>
    <w:rsid w:val="00CF6C25"/>
    <w:rsid w:val="00CF7983"/>
    <w:rsid w:val="00CF79DB"/>
    <w:rsid w:val="00D019D6"/>
    <w:rsid w:val="00D07862"/>
    <w:rsid w:val="00D11706"/>
    <w:rsid w:val="00D12E68"/>
    <w:rsid w:val="00D138F8"/>
    <w:rsid w:val="00D139F3"/>
    <w:rsid w:val="00D144A5"/>
    <w:rsid w:val="00D155B4"/>
    <w:rsid w:val="00D16871"/>
    <w:rsid w:val="00D2031F"/>
    <w:rsid w:val="00D20542"/>
    <w:rsid w:val="00D2093B"/>
    <w:rsid w:val="00D23F77"/>
    <w:rsid w:val="00D257D6"/>
    <w:rsid w:val="00D26533"/>
    <w:rsid w:val="00D26B1A"/>
    <w:rsid w:val="00D31289"/>
    <w:rsid w:val="00D32C64"/>
    <w:rsid w:val="00D3368F"/>
    <w:rsid w:val="00D33CED"/>
    <w:rsid w:val="00D33D77"/>
    <w:rsid w:val="00D342CC"/>
    <w:rsid w:val="00D34686"/>
    <w:rsid w:val="00D3506C"/>
    <w:rsid w:val="00D35FC4"/>
    <w:rsid w:val="00D3685F"/>
    <w:rsid w:val="00D37155"/>
    <w:rsid w:val="00D4203A"/>
    <w:rsid w:val="00D428E7"/>
    <w:rsid w:val="00D442B8"/>
    <w:rsid w:val="00D516CE"/>
    <w:rsid w:val="00D525DB"/>
    <w:rsid w:val="00D52909"/>
    <w:rsid w:val="00D52A87"/>
    <w:rsid w:val="00D55A9D"/>
    <w:rsid w:val="00D55BE9"/>
    <w:rsid w:val="00D60158"/>
    <w:rsid w:val="00D609C2"/>
    <w:rsid w:val="00D62FC0"/>
    <w:rsid w:val="00D64442"/>
    <w:rsid w:val="00D64917"/>
    <w:rsid w:val="00D70F30"/>
    <w:rsid w:val="00D723A9"/>
    <w:rsid w:val="00D72459"/>
    <w:rsid w:val="00D724F6"/>
    <w:rsid w:val="00D73704"/>
    <w:rsid w:val="00D73B4E"/>
    <w:rsid w:val="00D73C41"/>
    <w:rsid w:val="00D74890"/>
    <w:rsid w:val="00D7671C"/>
    <w:rsid w:val="00D770F1"/>
    <w:rsid w:val="00D774E5"/>
    <w:rsid w:val="00D77797"/>
    <w:rsid w:val="00D77F70"/>
    <w:rsid w:val="00D80F17"/>
    <w:rsid w:val="00D83559"/>
    <w:rsid w:val="00D84B2F"/>
    <w:rsid w:val="00D84E62"/>
    <w:rsid w:val="00D85FE2"/>
    <w:rsid w:val="00D91F0C"/>
    <w:rsid w:val="00D94A4D"/>
    <w:rsid w:val="00D94E5A"/>
    <w:rsid w:val="00D9565C"/>
    <w:rsid w:val="00D95710"/>
    <w:rsid w:val="00D95FA6"/>
    <w:rsid w:val="00D96732"/>
    <w:rsid w:val="00D978FC"/>
    <w:rsid w:val="00D97F56"/>
    <w:rsid w:val="00DA1E81"/>
    <w:rsid w:val="00DA23F2"/>
    <w:rsid w:val="00DA3386"/>
    <w:rsid w:val="00DA35B7"/>
    <w:rsid w:val="00DA384B"/>
    <w:rsid w:val="00DA3979"/>
    <w:rsid w:val="00DA499F"/>
    <w:rsid w:val="00DA4A36"/>
    <w:rsid w:val="00DA63FA"/>
    <w:rsid w:val="00DA6878"/>
    <w:rsid w:val="00DB1008"/>
    <w:rsid w:val="00DB1C7B"/>
    <w:rsid w:val="00DB37A7"/>
    <w:rsid w:val="00DB37AF"/>
    <w:rsid w:val="00DB4965"/>
    <w:rsid w:val="00DB4B7F"/>
    <w:rsid w:val="00DB5A68"/>
    <w:rsid w:val="00DB650B"/>
    <w:rsid w:val="00DB6948"/>
    <w:rsid w:val="00DB7678"/>
    <w:rsid w:val="00DB793F"/>
    <w:rsid w:val="00DC0357"/>
    <w:rsid w:val="00DC1026"/>
    <w:rsid w:val="00DC19F4"/>
    <w:rsid w:val="00DC2CEC"/>
    <w:rsid w:val="00DC6E93"/>
    <w:rsid w:val="00DC702F"/>
    <w:rsid w:val="00DC7EDC"/>
    <w:rsid w:val="00DD2A0D"/>
    <w:rsid w:val="00DD374A"/>
    <w:rsid w:val="00DD3E48"/>
    <w:rsid w:val="00DD6A41"/>
    <w:rsid w:val="00DD7261"/>
    <w:rsid w:val="00DD793A"/>
    <w:rsid w:val="00DD7DB6"/>
    <w:rsid w:val="00DD7DF0"/>
    <w:rsid w:val="00DE0601"/>
    <w:rsid w:val="00DE061F"/>
    <w:rsid w:val="00DE081C"/>
    <w:rsid w:val="00DE2F75"/>
    <w:rsid w:val="00DE505B"/>
    <w:rsid w:val="00DE589B"/>
    <w:rsid w:val="00DE67EC"/>
    <w:rsid w:val="00DE72D6"/>
    <w:rsid w:val="00DF0AC7"/>
    <w:rsid w:val="00DF1D22"/>
    <w:rsid w:val="00DF46A0"/>
    <w:rsid w:val="00DF596C"/>
    <w:rsid w:val="00DF5980"/>
    <w:rsid w:val="00DF6809"/>
    <w:rsid w:val="00DF6E21"/>
    <w:rsid w:val="00DF7E53"/>
    <w:rsid w:val="00E0074A"/>
    <w:rsid w:val="00E00AB3"/>
    <w:rsid w:val="00E00F03"/>
    <w:rsid w:val="00E013D9"/>
    <w:rsid w:val="00E01910"/>
    <w:rsid w:val="00E02D07"/>
    <w:rsid w:val="00E02D1E"/>
    <w:rsid w:val="00E02FAE"/>
    <w:rsid w:val="00E0421A"/>
    <w:rsid w:val="00E05B70"/>
    <w:rsid w:val="00E063F2"/>
    <w:rsid w:val="00E12180"/>
    <w:rsid w:val="00E12D77"/>
    <w:rsid w:val="00E13B95"/>
    <w:rsid w:val="00E168B8"/>
    <w:rsid w:val="00E16A4B"/>
    <w:rsid w:val="00E213BC"/>
    <w:rsid w:val="00E23139"/>
    <w:rsid w:val="00E236C8"/>
    <w:rsid w:val="00E243F4"/>
    <w:rsid w:val="00E2520E"/>
    <w:rsid w:val="00E2594D"/>
    <w:rsid w:val="00E269EB"/>
    <w:rsid w:val="00E30719"/>
    <w:rsid w:val="00E30826"/>
    <w:rsid w:val="00E3164F"/>
    <w:rsid w:val="00E31EF8"/>
    <w:rsid w:val="00E3227E"/>
    <w:rsid w:val="00E334A7"/>
    <w:rsid w:val="00E336B6"/>
    <w:rsid w:val="00E3601B"/>
    <w:rsid w:val="00E36332"/>
    <w:rsid w:val="00E3682E"/>
    <w:rsid w:val="00E36E4E"/>
    <w:rsid w:val="00E375BC"/>
    <w:rsid w:val="00E41D9E"/>
    <w:rsid w:val="00E42F84"/>
    <w:rsid w:val="00E4366E"/>
    <w:rsid w:val="00E44CD9"/>
    <w:rsid w:val="00E46917"/>
    <w:rsid w:val="00E4709B"/>
    <w:rsid w:val="00E5047D"/>
    <w:rsid w:val="00E514CF"/>
    <w:rsid w:val="00E51F6D"/>
    <w:rsid w:val="00E5218F"/>
    <w:rsid w:val="00E525D7"/>
    <w:rsid w:val="00E532ED"/>
    <w:rsid w:val="00E53CB5"/>
    <w:rsid w:val="00E53F9B"/>
    <w:rsid w:val="00E540F6"/>
    <w:rsid w:val="00E54252"/>
    <w:rsid w:val="00E54725"/>
    <w:rsid w:val="00E547EB"/>
    <w:rsid w:val="00E54A0B"/>
    <w:rsid w:val="00E558F0"/>
    <w:rsid w:val="00E604D5"/>
    <w:rsid w:val="00E6067C"/>
    <w:rsid w:val="00E627D6"/>
    <w:rsid w:val="00E62C61"/>
    <w:rsid w:val="00E6347B"/>
    <w:rsid w:val="00E63B83"/>
    <w:rsid w:val="00E644EE"/>
    <w:rsid w:val="00E64AB8"/>
    <w:rsid w:val="00E65DE6"/>
    <w:rsid w:val="00E675DD"/>
    <w:rsid w:val="00E710F9"/>
    <w:rsid w:val="00E7538F"/>
    <w:rsid w:val="00E75BFA"/>
    <w:rsid w:val="00E76338"/>
    <w:rsid w:val="00E77D5C"/>
    <w:rsid w:val="00E77E35"/>
    <w:rsid w:val="00E803F6"/>
    <w:rsid w:val="00E81508"/>
    <w:rsid w:val="00E81EC0"/>
    <w:rsid w:val="00E82602"/>
    <w:rsid w:val="00E84213"/>
    <w:rsid w:val="00E84329"/>
    <w:rsid w:val="00E85FFA"/>
    <w:rsid w:val="00E90028"/>
    <w:rsid w:val="00E90259"/>
    <w:rsid w:val="00E91777"/>
    <w:rsid w:val="00E91D29"/>
    <w:rsid w:val="00E928BA"/>
    <w:rsid w:val="00E92E8C"/>
    <w:rsid w:val="00E933CA"/>
    <w:rsid w:val="00EA10E8"/>
    <w:rsid w:val="00EA542E"/>
    <w:rsid w:val="00EA5C08"/>
    <w:rsid w:val="00EA61CE"/>
    <w:rsid w:val="00EA68BD"/>
    <w:rsid w:val="00EB142E"/>
    <w:rsid w:val="00EB1A5F"/>
    <w:rsid w:val="00EB1C1F"/>
    <w:rsid w:val="00EB2088"/>
    <w:rsid w:val="00EB308E"/>
    <w:rsid w:val="00EB364B"/>
    <w:rsid w:val="00EB416F"/>
    <w:rsid w:val="00EB51EF"/>
    <w:rsid w:val="00EB6CB6"/>
    <w:rsid w:val="00EC20D8"/>
    <w:rsid w:val="00EC28EA"/>
    <w:rsid w:val="00EC4772"/>
    <w:rsid w:val="00EC5E0B"/>
    <w:rsid w:val="00EC7697"/>
    <w:rsid w:val="00ED06B0"/>
    <w:rsid w:val="00ED3640"/>
    <w:rsid w:val="00ED457E"/>
    <w:rsid w:val="00ED5D81"/>
    <w:rsid w:val="00ED6E24"/>
    <w:rsid w:val="00ED7613"/>
    <w:rsid w:val="00EE0126"/>
    <w:rsid w:val="00EE08AA"/>
    <w:rsid w:val="00EE10A0"/>
    <w:rsid w:val="00EE29AC"/>
    <w:rsid w:val="00EE2C00"/>
    <w:rsid w:val="00EE3435"/>
    <w:rsid w:val="00EE39A3"/>
    <w:rsid w:val="00EE49B6"/>
    <w:rsid w:val="00EE49C8"/>
    <w:rsid w:val="00EE65A1"/>
    <w:rsid w:val="00EE6E10"/>
    <w:rsid w:val="00EE7780"/>
    <w:rsid w:val="00EF0F4D"/>
    <w:rsid w:val="00EF1582"/>
    <w:rsid w:val="00EF18C3"/>
    <w:rsid w:val="00EF2D90"/>
    <w:rsid w:val="00EF3ADF"/>
    <w:rsid w:val="00EF54C8"/>
    <w:rsid w:val="00EF5672"/>
    <w:rsid w:val="00EF73B4"/>
    <w:rsid w:val="00F0080D"/>
    <w:rsid w:val="00F01DCD"/>
    <w:rsid w:val="00F02854"/>
    <w:rsid w:val="00F02B80"/>
    <w:rsid w:val="00F04529"/>
    <w:rsid w:val="00F05DA0"/>
    <w:rsid w:val="00F05FA7"/>
    <w:rsid w:val="00F07219"/>
    <w:rsid w:val="00F0726D"/>
    <w:rsid w:val="00F113EC"/>
    <w:rsid w:val="00F12EE0"/>
    <w:rsid w:val="00F135ED"/>
    <w:rsid w:val="00F1375C"/>
    <w:rsid w:val="00F13E5D"/>
    <w:rsid w:val="00F14559"/>
    <w:rsid w:val="00F169AC"/>
    <w:rsid w:val="00F17444"/>
    <w:rsid w:val="00F210E5"/>
    <w:rsid w:val="00F21E16"/>
    <w:rsid w:val="00F22EC5"/>
    <w:rsid w:val="00F235DE"/>
    <w:rsid w:val="00F268C7"/>
    <w:rsid w:val="00F27726"/>
    <w:rsid w:val="00F27A54"/>
    <w:rsid w:val="00F3114B"/>
    <w:rsid w:val="00F3198E"/>
    <w:rsid w:val="00F34B35"/>
    <w:rsid w:val="00F350FC"/>
    <w:rsid w:val="00F35C2C"/>
    <w:rsid w:val="00F361D1"/>
    <w:rsid w:val="00F4078B"/>
    <w:rsid w:val="00F40A79"/>
    <w:rsid w:val="00F426E9"/>
    <w:rsid w:val="00F4362A"/>
    <w:rsid w:val="00F44BE3"/>
    <w:rsid w:val="00F4600A"/>
    <w:rsid w:val="00F509E2"/>
    <w:rsid w:val="00F51222"/>
    <w:rsid w:val="00F5188E"/>
    <w:rsid w:val="00F52727"/>
    <w:rsid w:val="00F55A8B"/>
    <w:rsid w:val="00F55CB2"/>
    <w:rsid w:val="00F56583"/>
    <w:rsid w:val="00F5748E"/>
    <w:rsid w:val="00F577C4"/>
    <w:rsid w:val="00F6027F"/>
    <w:rsid w:val="00F605E4"/>
    <w:rsid w:val="00F60F38"/>
    <w:rsid w:val="00F61622"/>
    <w:rsid w:val="00F620C4"/>
    <w:rsid w:val="00F62AE2"/>
    <w:rsid w:val="00F62AFB"/>
    <w:rsid w:val="00F63077"/>
    <w:rsid w:val="00F63A64"/>
    <w:rsid w:val="00F65E52"/>
    <w:rsid w:val="00F66BF8"/>
    <w:rsid w:val="00F704D9"/>
    <w:rsid w:val="00F70B6B"/>
    <w:rsid w:val="00F70D41"/>
    <w:rsid w:val="00F7161B"/>
    <w:rsid w:val="00F720F9"/>
    <w:rsid w:val="00F72CFE"/>
    <w:rsid w:val="00F73219"/>
    <w:rsid w:val="00F74169"/>
    <w:rsid w:val="00F745F0"/>
    <w:rsid w:val="00F74B74"/>
    <w:rsid w:val="00F74C96"/>
    <w:rsid w:val="00F81655"/>
    <w:rsid w:val="00F82C9D"/>
    <w:rsid w:val="00F83CBB"/>
    <w:rsid w:val="00F860E2"/>
    <w:rsid w:val="00F9110F"/>
    <w:rsid w:val="00F933AD"/>
    <w:rsid w:val="00F93838"/>
    <w:rsid w:val="00F94FCA"/>
    <w:rsid w:val="00F957AE"/>
    <w:rsid w:val="00F963BA"/>
    <w:rsid w:val="00FA0358"/>
    <w:rsid w:val="00FA05B2"/>
    <w:rsid w:val="00FA14E7"/>
    <w:rsid w:val="00FA22D0"/>
    <w:rsid w:val="00FA24CE"/>
    <w:rsid w:val="00FA25F7"/>
    <w:rsid w:val="00FA47F9"/>
    <w:rsid w:val="00FA483C"/>
    <w:rsid w:val="00FA5D54"/>
    <w:rsid w:val="00FA61BB"/>
    <w:rsid w:val="00FA673D"/>
    <w:rsid w:val="00FA7A04"/>
    <w:rsid w:val="00FB02D0"/>
    <w:rsid w:val="00FB2D49"/>
    <w:rsid w:val="00FB3BE5"/>
    <w:rsid w:val="00FB48A3"/>
    <w:rsid w:val="00FB656F"/>
    <w:rsid w:val="00FC049C"/>
    <w:rsid w:val="00FC0CF5"/>
    <w:rsid w:val="00FC12FC"/>
    <w:rsid w:val="00FC2E79"/>
    <w:rsid w:val="00FC482B"/>
    <w:rsid w:val="00FC4D9D"/>
    <w:rsid w:val="00FC6507"/>
    <w:rsid w:val="00FC6F01"/>
    <w:rsid w:val="00FC7ED5"/>
    <w:rsid w:val="00FD0309"/>
    <w:rsid w:val="00FD0B12"/>
    <w:rsid w:val="00FD1880"/>
    <w:rsid w:val="00FD1AEF"/>
    <w:rsid w:val="00FD28F2"/>
    <w:rsid w:val="00FD4DBC"/>
    <w:rsid w:val="00FD5CCA"/>
    <w:rsid w:val="00FD5E97"/>
    <w:rsid w:val="00FD715C"/>
    <w:rsid w:val="00FE03EB"/>
    <w:rsid w:val="00FE2211"/>
    <w:rsid w:val="00FE2FBC"/>
    <w:rsid w:val="00FE3BA5"/>
    <w:rsid w:val="00FE5D30"/>
    <w:rsid w:val="00FE6057"/>
    <w:rsid w:val="00FF1E7D"/>
    <w:rsid w:val="00FF3A3E"/>
    <w:rsid w:val="00FF45DE"/>
    <w:rsid w:val="00FF46BB"/>
    <w:rsid w:val="00FF47FC"/>
    <w:rsid w:val="00FF507E"/>
    <w:rsid w:val="00FF52AC"/>
    <w:rsid w:val="00FF63D3"/>
    <w:rsid w:val="00FF681F"/>
    <w:rsid w:val="00FF6D8A"/>
    <w:rsid w:val="1E8AF4D5"/>
    <w:rsid w:val="1FF0C9C1"/>
    <w:rsid w:val="2BD39B1A"/>
    <w:rsid w:val="325A3E93"/>
    <w:rsid w:val="38328F05"/>
    <w:rsid w:val="3D8D7CCB"/>
    <w:rsid w:val="45AFF0A5"/>
    <w:rsid w:val="484B39C2"/>
    <w:rsid w:val="58251D71"/>
    <w:rsid w:val="60563A4A"/>
    <w:rsid w:val="6439CA61"/>
    <w:rsid w:val="66BCD0AE"/>
    <w:rsid w:val="692F042E"/>
    <w:rsid w:val="6964CD31"/>
    <w:rsid w:val="7DC9E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FB163"/>
  <w15:chartTrackingRefBased/>
  <w15:docId w15:val="{ABB2E95E-0335-46D7-9739-2358094FB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B70"/>
  </w:style>
  <w:style w:type="paragraph" w:styleId="Heading1">
    <w:name w:val="heading 1"/>
    <w:basedOn w:val="Normal"/>
    <w:next w:val="Normal"/>
    <w:link w:val="Heading1Char"/>
    <w:uiPriority w:val="9"/>
    <w:qFormat/>
    <w:rsid w:val="00FD5E97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5E9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5E9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5E97"/>
    <w:pPr>
      <w:keepNext/>
      <w:keepLines/>
      <w:spacing w:before="80" w:after="0" w:line="360" w:lineRule="auto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5E97"/>
    <w:pPr>
      <w:keepNext/>
      <w:keepLines/>
      <w:spacing w:before="40" w:after="0" w:line="360" w:lineRule="auto"/>
      <w:outlineLvl w:val="4"/>
    </w:pPr>
    <w:rPr>
      <w:rFonts w:asciiTheme="majorHAnsi" w:eastAsiaTheme="majorEastAsia" w:hAnsiTheme="majorHAnsi" w:cstheme="majorBidi"/>
      <w:i/>
      <w:iCs/>
      <w:color w:val="70AD47" w:themeColor="accent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5E97"/>
    <w:pPr>
      <w:keepNext/>
      <w:keepLines/>
      <w:spacing w:before="40" w:after="0" w:line="360" w:lineRule="auto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5E97"/>
    <w:pPr>
      <w:keepNext/>
      <w:keepLines/>
      <w:spacing w:before="40" w:after="0" w:line="360" w:lineRule="auto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5E97"/>
    <w:pPr>
      <w:keepNext/>
      <w:keepLines/>
      <w:spacing w:before="40" w:after="0" w:line="360" w:lineRule="auto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5E97"/>
    <w:pPr>
      <w:keepNext/>
      <w:keepLines/>
      <w:spacing w:before="40" w:after="0" w:line="360" w:lineRule="auto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4407"/>
    <w:pPr>
      <w:spacing w:line="360" w:lineRule="auto"/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26096"/>
    <w:rPr>
      <w:color w:val="808080"/>
    </w:rPr>
  </w:style>
  <w:style w:type="paragraph" w:styleId="Revision">
    <w:name w:val="Revision"/>
    <w:hidden/>
    <w:uiPriority w:val="99"/>
    <w:semiHidden/>
    <w:rsid w:val="000E6E49"/>
    <w:pPr>
      <w:spacing w:line="240" w:lineRule="auto"/>
    </w:pPr>
  </w:style>
  <w:style w:type="character" w:styleId="Hyperlink">
    <w:name w:val="Hyperlink"/>
    <w:basedOn w:val="DefaultParagraphFont"/>
    <w:uiPriority w:val="99"/>
    <w:unhideWhenUsed/>
    <w:rsid w:val="00DA384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04CD7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E7A88"/>
    <w:pPr>
      <w:spacing w:line="240" w:lineRule="auto"/>
    </w:pPr>
    <w:rPr>
      <w:b/>
      <w:bCs/>
      <w:smallCaps/>
      <w:color w:val="595959" w:themeColor="text1" w:themeTint="A6"/>
    </w:rPr>
  </w:style>
  <w:style w:type="character" w:customStyle="1" w:styleId="Heading1Char">
    <w:name w:val="Heading 1 Char"/>
    <w:basedOn w:val="DefaultParagraphFont"/>
    <w:link w:val="Heading1"/>
    <w:uiPriority w:val="9"/>
    <w:rsid w:val="007E7A88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7A88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7A88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7A88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7A88"/>
    <w:rPr>
      <w:rFonts w:asciiTheme="majorHAnsi" w:eastAsiaTheme="majorEastAsia" w:hAnsiTheme="majorHAnsi" w:cstheme="majorBidi"/>
      <w:i/>
      <w:iCs/>
      <w:color w:val="70AD47" w:themeColor="accent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7A88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7A88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7A88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7A88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D5E9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7E7A88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5E97"/>
    <w:pPr>
      <w:numPr>
        <w:ilvl w:val="1"/>
      </w:numPr>
      <w:spacing w:line="240" w:lineRule="auto"/>
      <w:ind w:left="720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E7A88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7E7A88"/>
    <w:rPr>
      <w:b/>
      <w:bCs/>
    </w:rPr>
  </w:style>
  <w:style w:type="character" w:styleId="Emphasis">
    <w:name w:val="Emphasis"/>
    <w:basedOn w:val="DefaultParagraphFont"/>
    <w:uiPriority w:val="20"/>
    <w:qFormat/>
    <w:rsid w:val="007E7A88"/>
    <w:rPr>
      <w:i/>
      <w:iCs/>
      <w:color w:val="70AD47" w:themeColor="accent6"/>
    </w:rPr>
  </w:style>
  <w:style w:type="paragraph" w:styleId="NoSpacing">
    <w:name w:val="No Spacing"/>
    <w:uiPriority w:val="1"/>
    <w:qFormat/>
    <w:rsid w:val="00FD5E9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D5E97"/>
    <w:pPr>
      <w:spacing w:before="160" w:line="360" w:lineRule="auto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7E7A88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5E97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7A88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E7A88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E7A8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E7A88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7E7A88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7E7A88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E7A88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246CE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E77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EE2C00"/>
    <w:pPr>
      <w:spacing w:after="0" w:line="240" w:lineRule="auto"/>
    </w:pPr>
    <w:rPr>
      <w:rFonts w:ascii="Consolas" w:eastAsiaTheme="minorHAnsi" w:hAnsi="Consolas"/>
    </w:rPr>
  </w:style>
  <w:style w:type="character" w:customStyle="1" w:styleId="PlainTextChar">
    <w:name w:val="Plain Text Char"/>
    <w:basedOn w:val="DefaultParagraphFont"/>
    <w:link w:val="PlainText"/>
    <w:uiPriority w:val="99"/>
    <w:rsid w:val="00EE2C00"/>
    <w:rPr>
      <w:rFonts w:ascii="Consolas" w:eastAsiaTheme="minorHAnsi" w:hAnsi="Consolas"/>
    </w:rPr>
  </w:style>
  <w:style w:type="paragraph" w:styleId="Header">
    <w:name w:val="header"/>
    <w:basedOn w:val="Normal"/>
    <w:link w:val="HeaderChar"/>
    <w:uiPriority w:val="99"/>
    <w:unhideWhenUsed/>
    <w:rsid w:val="00C00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DCF"/>
  </w:style>
  <w:style w:type="paragraph" w:styleId="Footer">
    <w:name w:val="footer"/>
    <w:basedOn w:val="Normal"/>
    <w:link w:val="FooterChar"/>
    <w:uiPriority w:val="99"/>
    <w:unhideWhenUsed/>
    <w:rsid w:val="00C00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0DCF"/>
  </w:style>
  <w:style w:type="paragraph" w:styleId="FootnoteText">
    <w:name w:val="footnote text"/>
    <w:basedOn w:val="Normal"/>
    <w:link w:val="FootnoteTextChar"/>
    <w:uiPriority w:val="99"/>
    <w:semiHidden/>
    <w:unhideWhenUsed/>
    <w:rsid w:val="001C6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6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654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8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29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lab.research.google.com/drive/12quzt5M-BDjtKIlHmTlpXYHrq5wLpKuS" TargetMode="External"/><Relationship Id="rId18" Type="http://schemas.openxmlformats.org/officeDocument/2006/relationships/hyperlink" Target="https://ro.uow.edu.au/aabfj/vol10/iss3/3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wikipedia.org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github.com/akhil14shukla/Stock-Price-Prediction-using-Geometric-Brownian-Motion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blog.quantinsti.com/random-walk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ocw.mit.edu/courses/sloan-school-of-management/15-070j-advanced-stochastic-processes-fall-2013/lecture-notes/MIT15_070JF13_Lec8.pdf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www.math.nyu.edu/faculty/goodman/teaching/StochCalc2018/notes/Lesson4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oi.org/10.1063/5.0008066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https://www.quantstart.com/articles/Itos-Lemm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1D7C1831F844089EE0838232F2C38" ma:contentTypeVersion="4" ma:contentTypeDescription="Create a new document." ma:contentTypeScope="" ma:versionID="b726adc4d640425fef0c3773dafe5119">
  <xsd:schema xmlns:xsd="http://www.w3.org/2001/XMLSchema" xmlns:xs="http://www.w3.org/2001/XMLSchema" xmlns:p="http://schemas.microsoft.com/office/2006/metadata/properties" xmlns:ns3="3c199a26-9080-4696-8c3a-102949ca1b3c" targetNamespace="http://schemas.microsoft.com/office/2006/metadata/properties" ma:root="true" ma:fieldsID="d8026dd61107eb8f3a9cc0c77bed4ff8" ns3:_="">
    <xsd:import namespace="3c199a26-9080-4696-8c3a-102949ca1b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199a26-9080-4696-8c3a-102949ca1b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73EF9F-A973-4EA6-813A-312D4A37CF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43D763-90F5-4BA6-9301-54FD0990D8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199a26-9080-4696-8c3a-102949ca1b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F60615-BF6B-4971-A805-02DFA3D1986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7FFAC2-8CCD-425B-8625-D3996B63FBA4}">
  <ds:schemaRefs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schemas.openxmlformats.org/package/2006/metadata/core-properties"/>
    <ds:schemaRef ds:uri="3c199a26-9080-4696-8c3a-102949ca1b3c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974</Words>
  <Characters>11258</Characters>
  <Application>Microsoft Office Word</Application>
  <DocSecurity>0</DocSecurity>
  <Lines>93</Lines>
  <Paragraphs>26</Paragraphs>
  <ScaleCrop>false</ScaleCrop>
  <Company/>
  <LinksUpToDate>false</LinksUpToDate>
  <CharactersWithSpaces>13206</CharactersWithSpaces>
  <SharedDoc>false</SharedDoc>
  <HLinks>
    <vt:vector size="54" baseType="variant">
      <vt:variant>
        <vt:i4>7602274</vt:i4>
      </vt:variant>
      <vt:variant>
        <vt:i4>24</vt:i4>
      </vt:variant>
      <vt:variant>
        <vt:i4>0</vt:i4>
      </vt:variant>
      <vt:variant>
        <vt:i4>5</vt:i4>
      </vt:variant>
      <vt:variant>
        <vt:lpwstr>https://ocw.mit.edu/courses/sloan-school-of-management/15-070j-advanced-stochastic-processes-fall-2013/lecture-notes/MIT15_070JF13_Lec8.pdf</vt:lpwstr>
      </vt:variant>
      <vt:variant>
        <vt:lpwstr/>
      </vt:variant>
      <vt:variant>
        <vt:i4>5111882</vt:i4>
      </vt:variant>
      <vt:variant>
        <vt:i4>21</vt:i4>
      </vt:variant>
      <vt:variant>
        <vt:i4>0</vt:i4>
      </vt:variant>
      <vt:variant>
        <vt:i4>5</vt:i4>
      </vt:variant>
      <vt:variant>
        <vt:lpwstr>https://www.math.nyu.edu/faculty/goodman/teaching/StochCalc2018/notes/Lesson4.pdf</vt:lpwstr>
      </vt:variant>
      <vt:variant>
        <vt:lpwstr/>
      </vt:variant>
      <vt:variant>
        <vt:i4>6291563</vt:i4>
      </vt:variant>
      <vt:variant>
        <vt:i4>18</vt:i4>
      </vt:variant>
      <vt:variant>
        <vt:i4>0</vt:i4>
      </vt:variant>
      <vt:variant>
        <vt:i4>5</vt:i4>
      </vt:variant>
      <vt:variant>
        <vt:lpwstr>https://www.quantstart.com/articles/Itos-Lemma/</vt:lpwstr>
      </vt:variant>
      <vt:variant>
        <vt:lpwstr/>
      </vt:variant>
      <vt:variant>
        <vt:i4>3604513</vt:i4>
      </vt:variant>
      <vt:variant>
        <vt:i4>15</vt:i4>
      </vt:variant>
      <vt:variant>
        <vt:i4>0</vt:i4>
      </vt:variant>
      <vt:variant>
        <vt:i4>5</vt:i4>
      </vt:variant>
      <vt:variant>
        <vt:lpwstr>https://www.wikipedia.org/</vt:lpwstr>
      </vt:variant>
      <vt:variant>
        <vt:lpwstr/>
      </vt:variant>
      <vt:variant>
        <vt:i4>5636177</vt:i4>
      </vt:variant>
      <vt:variant>
        <vt:i4>12</vt:i4>
      </vt:variant>
      <vt:variant>
        <vt:i4>0</vt:i4>
      </vt:variant>
      <vt:variant>
        <vt:i4>5</vt:i4>
      </vt:variant>
      <vt:variant>
        <vt:lpwstr>https://blog.quantinsti.com/random-walk/</vt:lpwstr>
      </vt:variant>
      <vt:variant>
        <vt:lpwstr/>
      </vt:variant>
      <vt:variant>
        <vt:i4>327772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63/5.0008066</vt:lpwstr>
      </vt:variant>
      <vt:variant>
        <vt:lpwstr/>
      </vt:variant>
      <vt:variant>
        <vt:i4>524308</vt:i4>
      </vt:variant>
      <vt:variant>
        <vt:i4>6</vt:i4>
      </vt:variant>
      <vt:variant>
        <vt:i4>0</vt:i4>
      </vt:variant>
      <vt:variant>
        <vt:i4>5</vt:i4>
      </vt:variant>
      <vt:variant>
        <vt:lpwstr>https://ro.uow.edu.au/aabfj/vol10/iss3/3/</vt:lpwstr>
      </vt:variant>
      <vt:variant>
        <vt:lpwstr/>
      </vt:variant>
      <vt:variant>
        <vt:i4>6094932</vt:i4>
      </vt:variant>
      <vt:variant>
        <vt:i4>3</vt:i4>
      </vt:variant>
      <vt:variant>
        <vt:i4>0</vt:i4>
      </vt:variant>
      <vt:variant>
        <vt:i4>5</vt:i4>
      </vt:variant>
      <vt:variant>
        <vt:lpwstr>https://colab.research.google.com/drive/12quzt5M-BDjtKIlHmTlpXYHrq5wLpKuS</vt:lpwstr>
      </vt:variant>
      <vt:variant>
        <vt:lpwstr>scrollTo=CCGBN3rQ2614</vt:lpwstr>
      </vt:variant>
      <vt:variant>
        <vt:i4>7471204</vt:i4>
      </vt:variant>
      <vt:variant>
        <vt:i4>0</vt:i4>
      </vt:variant>
      <vt:variant>
        <vt:i4>0</vt:i4>
      </vt:variant>
      <vt:variant>
        <vt:i4>5</vt:i4>
      </vt:variant>
      <vt:variant>
        <vt:lpwstr>https://github.com/akhil14shukla/Stock-Price-Prediction-using-Geometric-Brownian-Mo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 Shukla</dc:creator>
  <cp:keywords/>
  <dc:description/>
  <cp:lastModifiedBy>Shivam</cp:lastModifiedBy>
  <cp:revision>2</cp:revision>
  <cp:lastPrinted>2021-05-02T07:32:00Z</cp:lastPrinted>
  <dcterms:created xsi:type="dcterms:W3CDTF">2021-05-07T16:35:00Z</dcterms:created>
  <dcterms:modified xsi:type="dcterms:W3CDTF">2021-05-07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61D7C1831F844089EE0838232F2C38</vt:lpwstr>
  </property>
</Properties>
</file>